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82976" w14:textId="0885ED7D" w:rsidR="00255E38" w:rsidRPr="0028441C" w:rsidRDefault="00255E38" w:rsidP="00255E38">
      <w:pPr>
        <w:pStyle w:val="affa"/>
        <w:jc w:val="right"/>
      </w:pPr>
      <w:r w:rsidRPr="0028441C">
        <w:rPr>
          <w:rFonts w:hint="eastAsia"/>
        </w:rPr>
        <w:t xml:space="preserve">デジタル社会推進実践ガイドブック </w:t>
      </w:r>
      <w:r w:rsidRPr="0028441C">
        <w:t>DS-4</w:t>
      </w:r>
      <w:r>
        <w:t>6</w:t>
      </w:r>
      <w:r w:rsidR="002C694E">
        <w:rPr>
          <w:rFonts w:hint="eastAsia"/>
        </w:rPr>
        <w:t>6</w:t>
      </w:r>
    </w:p>
    <w:p w14:paraId="2C826666" w14:textId="77777777" w:rsidR="00255E38" w:rsidRPr="00255E38" w:rsidRDefault="00255E38" w:rsidP="003773C3">
      <w:pPr>
        <w:pStyle w:val="ac"/>
      </w:pPr>
    </w:p>
    <w:p w14:paraId="085C4690" w14:textId="36F9E992" w:rsidR="003773C3" w:rsidRPr="00A07C5D" w:rsidRDefault="00976D30" w:rsidP="00A07C5D">
      <w:pPr>
        <w:pStyle w:val="ac"/>
      </w:pPr>
      <w:r w:rsidRPr="00A07C5D">
        <w:rPr>
          <w:rFonts w:hint="eastAsia"/>
        </w:rPr>
        <w:t>データ人材</w:t>
      </w:r>
      <w:r w:rsidR="00A74A06" w:rsidRPr="00A07C5D">
        <w:rPr>
          <w:rFonts w:hint="eastAsia"/>
        </w:rPr>
        <w:t>管理実践ガイドブック</w:t>
      </w:r>
    </w:p>
    <w:p w14:paraId="1C5D6705" w14:textId="77777777" w:rsidR="003773C3" w:rsidRPr="004C683E" w:rsidRDefault="003773C3" w:rsidP="003773C3"/>
    <w:p w14:paraId="4645ED94" w14:textId="77777777" w:rsidR="003773C3" w:rsidRPr="00D20CEE" w:rsidRDefault="003773C3" w:rsidP="003773C3"/>
    <w:p w14:paraId="03B81A8A" w14:textId="5781613E" w:rsidR="003773C3" w:rsidRDefault="003773C3" w:rsidP="003773C3"/>
    <w:p w14:paraId="197C5A19" w14:textId="1B15F07A" w:rsidR="00B800C6" w:rsidRDefault="00B800C6" w:rsidP="003773C3"/>
    <w:p w14:paraId="5EB0045D" w14:textId="2D357426" w:rsidR="0062546E" w:rsidRPr="0062546E" w:rsidRDefault="0062546E" w:rsidP="0062546E">
      <w:pPr>
        <w:pStyle w:val="ae"/>
      </w:pPr>
      <w:r w:rsidRPr="0062546E">
        <w:rPr>
          <w:rFonts w:hint="eastAsia"/>
        </w:rPr>
        <w:t>2022年（令和4年）</w:t>
      </w:r>
      <w:r w:rsidR="006178D1">
        <w:rPr>
          <w:rFonts w:hint="eastAsia"/>
        </w:rPr>
        <w:t>8</w:t>
      </w:r>
      <w:r w:rsidRPr="0062546E">
        <w:rPr>
          <w:rFonts w:hint="eastAsia"/>
        </w:rPr>
        <w:t>月</w:t>
      </w:r>
      <w:r w:rsidRPr="0062546E">
        <w:t>31</w:t>
      </w:r>
      <w:r w:rsidRPr="0062546E">
        <w:rPr>
          <w:rFonts w:hint="eastAsia"/>
        </w:rPr>
        <w:t>日</w:t>
      </w:r>
    </w:p>
    <w:p w14:paraId="21A44100" w14:textId="77777777" w:rsidR="0062546E" w:rsidRPr="0062546E" w:rsidRDefault="0062546E" w:rsidP="0062546E">
      <w:pPr>
        <w:pStyle w:val="ae"/>
      </w:pPr>
      <w:r w:rsidRPr="0062546E">
        <w:rPr>
          <w:rFonts w:hint="eastAsia"/>
        </w:rPr>
        <w:t>デジタル庁</w:t>
      </w:r>
    </w:p>
    <w:p w14:paraId="5241DC95" w14:textId="77777777" w:rsidR="00A74A06" w:rsidRPr="0062546E" w:rsidRDefault="00A74A06" w:rsidP="00A74A06"/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74A06" w14:paraId="4EBA7B24" w14:textId="77777777" w:rsidTr="00A74A06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00A7" w14:textId="77777777" w:rsidR="00A74A06" w:rsidRDefault="00A74A06">
            <w:pPr>
              <w:pStyle w:val="a0"/>
              <w:ind w:firstLine="240"/>
              <w:rPr>
                <w:rFonts w:asciiTheme="majorEastAsia" w:eastAsiaTheme="majorEastAsia" w:hAnsiTheme="majorEastAsia"/>
              </w:rPr>
            </w:pPr>
          </w:p>
          <w:p w14:paraId="49DCD3EB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キーワード〕</w:t>
            </w:r>
          </w:p>
          <w:p w14:paraId="37BAC2A0" w14:textId="127B5D2D" w:rsidR="00A74A06" w:rsidRDefault="00A74A06">
            <w:pPr>
              <w:pStyle w:val="a0"/>
              <w:ind w:firstLine="240"/>
            </w:pPr>
            <w:r>
              <w:rPr>
                <w:rFonts w:hint="eastAsia"/>
              </w:rPr>
              <w:t>人材、データ・アーキテクト、データ・エンジニア、データ・アナリスト、データ・サイエンティスト、AIスペシャリスト</w:t>
            </w:r>
          </w:p>
          <w:p w14:paraId="12C94F51" w14:textId="77777777" w:rsidR="00A74A06" w:rsidRDefault="00A74A06">
            <w:pPr>
              <w:pStyle w:val="a0"/>
              <w:ind w:firstLine="240"/>
            </w:pPr>
          </w:p>
          <w:p w14:paraId="4FF48C13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概要〕</w:t>
            </w:r>
          </w:p>
          <w:p w14:paraId="53644E9C" w14:textId="79DC7632" w:rsidR="003E79C8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データ人材とは、データを企画設計するところか</w:t>
            </w:r>
            <w:r w:rsidR="003E79C8">
              <w:rPr>
                <w:rFonts w:hint="eastAsia"/>
              </w:rPr>
              <w:t>ら収集、管理し、さらにAIも含めデータ活用するために様々なスペシャリティを持った人材が必要です。</w:t>
            </w:r>
          </w:p>
          <w:p w14:paraId="0AF75D14" w14:textId="711C8FB5" w:rsidR="00A74A06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本ガイドブックでは、</w:t>
            </w:r>
            <w:r w:rsidRPr="00A74A06">
              <w:rPr>
                <w:rFonts w:hint="eastAsia"/>
              </w:rPr>
              <w:t>データ人材の人材像とスキルセットを明確にするとともに、評価方法</w:t>
            </w:r>
            <w:r w:rsidR="003E79C8">
              <w:rPr>
                <w:rFonts w:hint="eastAsia"/>
              </w:rPr>
              <w:t>も含めた</w:t>
            </w:r>
            <w:r w:rsidRPr="00A74A06">
              <w:rPr>
                <w:rFonts w:hint="eastAsia"/>
              </w:rPr>
              <w:t>データ人材フレームワーク</w:t>
            </w:r>
            <w:r w:rsidR="003E79C8">
              <w:rPr>
                <w:rFonts w:hint="eastAsia"/>
              </w:rPr>
              <w:t>を整理します</w:t>
            </w:r>
            <w:r w:rsidRPr="00A74A06">
              <w:rPr>
                <w:rFonts w:hint="eastAsia"/>
              </w:rPr>
              <w:t>。</w:t>
            </w:r>
          </w:p>
        </w:tc>
      </w:tr>
    </w:tbl>
    <w:p w14:paraId="426A37AF" w14:textId="7707D6E4" w:rsidR="003773C3" w:rsidRPr="0019065A" w:rsidRDefault="003773C3" w:rsidP="003773C3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/>
          <w:szCs w:val="24"/>
        </w:rPr>
        <w:br w:type="page"/>
      </w:r>
    </w:p>
    <w:p w14:paraId="5B6753C9" w14:textId="77777777" w:rsidR="003773C3" w:rsidRDefault="003773C3" w:rsidP="003773C3">
      <w:pPr>
        <w:widowControl/>
        <w:jc w:val="left"/>
      </w:pPr>
    </w:p>
    <w:p w14:paraId="1C7FDF75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 w:hint="eastAsia"/>
          <w:szCs w:val="24"/>
        </w:rPr>
        <w:t>改定履歴</w:t>
      </w:r>
    </w:p>
    <w:p w14:paraId="70AC43EC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9"/>
        <w:gridCol w:w="1482"/>
        <w:gridCol w:w="5533"/>
      </w:tblGrid>
      <w:tr w:rsidR="003E79C8" w14:paraId="04A23CF9" w14:textId="77777777" w:rsidTr="00BA487B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BB6AC5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年月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9FD9BBB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箇所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14C3BE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内容</w:t>
            </w:r>
          </w:p>
        </w:tc>
      </w:tr>
      <w:tr w:rsidR="003E79C8" w14:paraId="31B866F0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9D733" w14:textId="5CEEB04E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</w:t>
            </w:r>
            <w:r w:rsidR="00752A22">
              <w:rPr>
                <w:rFonts w:hint="eastAsia"/>
                <w:sz w:val="18"/>
                <w:szCs w:val="18"/>
              </w:rPr>
              <w:t>8</w:t>
            </w:r>
            <w:r>
              <w:rPr>
                <w:rFonts w:hint="eastAsia"/>
                <w:sz w:val="18"/>
                <w:szCs w:val="18"/>
              </w:rPr>
              <w:t>月</w:t>
            </w:r>
            <w:r w:rsidR="00AD4F4B">
              <w:rPr>
                <w:rFonts w:hint="eastAsia"/>
                <w:sz w:val="18"/>
                <w:szCs w:val="18"/>
              </w:rPr>
              <w:t>3</w:t>
            </w:r>
            <w:r w:rsidR="00AD4F4B">
              <w:rPr>
                <w:sz w:val="18"/>
                <w:szCs w:val="18"/>
              </w:rPr>
              <w:t>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A8F4" w14:textId="3CE1823D" w:rsidR="003E79C8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全体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B61EC" w14:textId="09075CAB" w:rsidR="003E79C8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SFIA7がSFIA8に改定されたことによるスキルの反映</w:t>
            </w:r>
          </w:p>
        </w:tc>
      </w:tr>
      <w:tr w:rsidR="0052252D" w14:paraId="60F316D1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48F39" w14:textId="48A9ED3B" w:rsidR="0052252D" w:rsidRDefault="0052252D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</w:t>
            </w:r>
            <w:r w:rsidR="00752A22">
              <w:rPr>
                <w:rFonts w:hint="eastAsia"/>
                <w:sz w:val="18"/>
                <w:szCs w:val="18"/>
              </w:rPr>
              <w:t>3</w:t>
            </w:r>
            <w:r>
              <w:rPr>
                <w:rFonts w:hint="eastAsia"/>
                <w:sz w:val="18"/>
                <w:szCs w:val="18"/>
              </w:rPr>
              <w:t>月</w:t>
            </w:r>
            <w:r w:rsidR="00D553D4">
              <w:rPr>
                <w:rFonts w:hint="eastAsia"/>
                <w:sz w:val="18"/>
                <w:szCs w:val="18"/>
              </w:rPr>
              <w:t>3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7299E" w14:textId="38468BD2" w:rsidR="0052252D" w:rsidRDefault="00752A22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-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456CF" w14:textId="44B258D9" w:rsidR="0052252D" w:rsidRDefault="00752A22" w:rsidP="0052252D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初版決定</w:t>
            </w:r>
          </w:p>
        </w:tc>
      </w:tr>
    </w:tbl>
    <w:p w14:paraId="70F2527F" w14:textId="77777777" w:rsidR="003E79C8" w:rsidRDefault="003E79C8" w:rsidP="003E79C8">
      <w:pPr>
        <w:kinsoku w:val="0"/>
        <w:autoSpaceDE w:val="0"/>
        <w:autoSpaceDN w:val="0"/>
      </w:pPr>
    </w:p>
    <w:p w14:paraId="2E7CD19D" w14:textId="60ACACA0" w:rsidR="003E79C8" w:rsidRDefault="003E79C8" w:rsidP="003773C3">
      <w:pPr>
        <w:widowControl/>
        <w:jc w:val="left"/>
        <w:sectPr w:rsidR="003E79C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bookmarkStart w:id="0" w:name="_Toc45144957" w:displacedByCustomXml="next"/>
    <w:bookmarkStart w:id="1" w:name="_Toc45147770" w:displacedByCustomXml="next"/>
    <w:sdt>
      <w:sdtPr>
        <w:rPr>
          <w:rFonts w:ascii="ＭＳ 明朝" w:eastAsia="ＭＳ 明朝"/>
          <w:color w:val="auto"/>
          <w:kern w:val="2"/>
          <w:sz w:val="24"/>
          <w:szCs w:val="22"/>
          <w:lang w:val="ja-JP"/>
        </w:rPr>
        <w:id w:val="-2569127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825153" w14:textId="77777777" w:rsidR="003773C3" w:rsidRDefault="003773C3" w:rsidP="003773C3">
          <w:pPr>
            <w:pStyle w:val="aff5"/>
          </w:pPr>
          <w:r>
            <w:rPr>
              <w:lang w:val="ja-JP"/>
            </w:rPr>
            <w:t>目次</w:t>
          </w:r>
          <w:bookmarkEnd w:id="1"/>
          <w:bookmarkEnd w:id="0"/>
        </w:p>
        <w:p w14:paraId="128E5F75" w14:textId="0B0AD452" w:rsidR="00F5499F" w:rsidRDefault="003773C3">
          <w:pPr>
            <w:pStyle w:val="11"/>
            <w:rPr>
              <w:rFonts w:asciiTheme="minorHAnsi" w:eastAsiaTheme="minorEastAsia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389500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１</w:t>
            </w:r>
            <w:r w:rsidR="00F5499F" w:rsidRPr="000F3713">
              <w:rPr>
                <w:rStyle w:val="aff0"/>
                <w:noProof/>
              </w:rPr>
              <w:t xml:space="preserve"> 概要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AF0D049" w14:textId="432BBFAA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1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１</w:t>
            </w:r>
            <w:r w:rsidR="00F5499F" w:rsidRPr="000F3713">
              <w:rPr>
                <w:rStyle w:val="aff0"/>
                <w:noProof/>
              </w:rPr>
              <w:t xml:space="preserve"> 背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37376FC" w14:textId="7AEE7E89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量の増加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FA85BC3" w14:textId="788A0688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のグローバル性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8D54D36" w14:textId="6E528F00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人材の不足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9FFF6BF" w14:textId="5B592804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人材体系がないための非効率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BA9C70A" w14:textId="16740A5F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２</w:t>
            </w:r>
            <w:r w:rsidR="00F5499F" w:rsidRPr="000F3713">
              <w:rPr>
                <w:rStyle w:val="aff0"/>
                <w:noProof/>
              </w:rPr>
              <w:t xml:space="preserve"> 目的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45B9AE" w14:textId="4F9919D4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07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２</w:t>
            </w:r>
            <w:r w:rsidR="00F5499F" w:rsidRPr="000F3713">
              <w:rPr>
                <w:rStyle w:val="aff0"/>
                <w:noProof/>
              </w:rPr>
              <w:t xml:space="preserve"> 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CF10307" w14:textId="046CCB1A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8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１</w:t>
            </w:r>
            <w:r w:rsidR="00F5499F" w:rsidRPr="000F3713">
              <w:rPr>
                <w:rStyle w:val="aff0"/>
                <w:noProof/>
              </w:rPr>
              <w:t xml:space="preserve"> データ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50E13F0" w14:textId="0B60096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２</w:t>
            </w:r>
            <w:r w:rsidR="00F5499F" w:rsidRPr="000F3713">
              <w:rPr>
                <w:rStyle w:val="aff0"/>
                <w:noProof/>
              </w:rPr>
              <w:t xml:space="preserve"> データ人材モデ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81FA359" w14:textId="4349C64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・アーキテクト（AR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0CA59E8" w14:textId="242E205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エンジニア［設計］（データ・アナリスト）(AN)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DE80B8C" w14:textId="42E90029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［開発］（データベース・エンジニア）（DB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A0FD3C6" w14:textId="6D587D3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サイエンティスト（DS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C3C2B92" w14:textId="6AE24C3A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AIスペシャリスト（AI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60554F" w14:textId="66E60480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6)</w:t>
            </w:r>
            <w:r w:rsidR="00F5499F" w:rsidRPr="000F3713">
              <w:rPr>
                <w:rStyle w:val="aff0"/>
                <w:noProof/>
              </w:rPr>
              <w:t xml:space="preserve"> 地理空間データ・スペシャリスト（GE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9B5864C" w14:textId="2114158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３</w:t>
            </w:r>
            <w:r w:rsidR="00F5499F" w:rsidRPr="000F3713">
              <w:rPr>
                <w:rStyle w:val="aff0"/>
                <w:noProof/>
              </w:rPr>
              <w:t xml:space="preserve"> 人材のロー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EE0035" w14:textId="27EBBA0B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４</w:t>
            </w:r>
            <w:r w:rsidR="00F5499F" w:rsidRPr="000F3713">
              <w:rPr>
                <w:rStyle w:val="aff0"/>
                <w:noProof/>
              </w:rPr>
              <w:t xml:space="preserve"> スキルセット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C8AA89F" w14:textId="10AD1853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18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３</w:t>
            </w:r>
            <w:r w:rsidR="00F5499F" w:rsidRPr="000F3713">
              <w:rPr>
                <w:rStyle w:val="aff0"/>
                <w:noProof/>
              </w:rPr>
              <w:t xml:space="preserve"> 人材の確保と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E73E4E1" w14:textId="4B87B1E8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１</w:t>
            </w:r>
            <w:r w:rsidR="00F5499F" w:rsidRPr="000F3713">
              <w:rPr>
                <w:rStyle w:val="aff0"/>
                <w:noProof/>
              </w:rPr>
              <w:t xml:space="preserve"> データ人材の採用と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F207529" w14:textId="5CC56245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経験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B3B959D" w14:textId="57A9D9ED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知識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7E77B48" w14:textId="3E549E0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総合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6714B6E" w14:textId="74E1DD50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２</w:t>
            </w:r>
            <w:r w:rsidR="00F5499F" w:rsidRPr="000F3713">
              <w:rPr>
                <w:rStyle w:val="aff0"/>
                <w:noProof/>
              </w:rPr>
              <w:t xml:space="preserve"> データ人材育成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3677F60" w14:textId="568FC49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内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8E3323" w14:textId="1DF7D727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外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4C6E1A" w14:textId="7867870C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26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４</w:t>
            </w:r>
            <w:r w:rsidR="00F5499F" w:rsidRPr="000F3713">
              <w:rPr>
                <w:rStyle w:val="aff0"/>
                <w:noProof/>
              </w:rPr>
              <w:t xml:space="preserve"> 関連する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528B19D" w14:textId="04D3660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１</w:t>
            </w:r>
            <w:r w:rsidR="00F5499F" w:rsidRPr="000F3713">
              <w:rPr>
                <w:rStyle w:val="aff0"/>
                <w:noProof/>
              </w:rPr>
              <w:t xml:space="preserve"> 参照した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532A987" w14:textId="09AD6BEF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SFIA7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39E838C" w14:textId="65AC5AD2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DDaT Profession Capability Framework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3297417" w14:textId="74D7936B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O*NET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8577537" w14:textId="66C83DD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Curated Data Skills Catalog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38972B" w14:textId="113AB3AD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IPAのIT人材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C0C44CE" w14:textId="017D6833" w:rsidR="00F5499F" w:rsidRDefault="004C5CDB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２</w:t>
            </w:r>
            <w:r w:rsidR="00F5499F" w:rsidRPr="000F3713">
              <w:rPr>
                <w:rStyle w:val="aff0"/>
                <w:noProof/>
              </w:rPr>
              <w:t xml:space="preserve"> 研修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DB87A2A" w14:textId="0B370BD8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情報システム統一研修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933633D" w14:textId="0E2FC791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AI人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3730E06" w14:textId="67EE18DB" w:rsidR="00F5499F" w:rsidRDefault="004C5CDB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36" w:history="1">
            <w:r w:rsidR="00F5499F" w:rsidRPr="000F3713">
              <w:rPr>
                <w:rStyle w:val="aff0"/>
                <w:noProof/>
              </w:rPr>
              <w:t>参考：採用での活用事例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EDE77B" w14:textId="36C294A5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7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プロダクトマネージャー（シニアデータスペシャリスト）（第１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D6115C" w14:textId="0993C9FA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アーキテクト（第２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64A854" w14:textId="11A9AC5E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79A50F1" w14:textId="753A934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スペシャリスト（地理空間）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62010C2" w14:textId="145E64B6" w:rsidR="00F5499F" w:rsidRDefault="004C5CDB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データ戦略ポリシープランナー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4042E4" w14:textId="372FA8D6" w:rsidR="003773C3" w:rsidRDefault="003773C3" w:rsidP="003773C3">
          <w:r>
            <w:rPr>
              <w:b/>
              <w:bCs/>
              <w:lang w:val="ja-JP"/>
            </w:rPr>
            <w:fldChar w:fldCharType="end"/>
          </w:r>
        </w:p>
      </w:sdtContent>
    </w:sdt>
    <w:p w14:paraId="42EB6B14" w14:textId="77777777" w:rsidR="00364E9A" w:rsidRDefault="00364E9A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2" w:name="_Ref34986939"/>
      <w:bookmarkStart w:id="3" w:name="_Toc35884902"/>
      <w:r>
        <w:br w:type="page"/>
      </w:r>
    </w:p>
    <w:p w14:paraId="05535C2E" w14:textId="651808E5" w:rsidR="003773C3" w:rsidRDefault="00364E9A" w:rsidP="00D875F5">
      <w:pPr>
        <w:pStyle w:val="1"/>
        <w:ind w:left="240" w:hanging="240"/>
      </w:pPr>
      <w:r>
        <w:rPr>
          <w:rFonts w:hint="eastAsia"/>
        </w:rPr>
        <w:t xml:space="preserve">　</w:t>
      </w:r>
      <w:bookmarkStart w:id="4" w:name="_Toc99389500"/>
      <w:bookmarkEnd w:id="2"/>
      <w:bookmarkEnd w:id="3"/>
      <w:r w:rsidR="00023E1F">
        <w:rPr>
          <w:rFonts w:hint="eastAsia"/>
        </w:rPr>
        <w:t>概要</w:t>
      </w:r>
      <w:bookmarkEnd w:id="4"/>
    </w:p>
    <w:p w14:paraId="6A03F5CC" w14:textId="4A537F10" w:rsidR="003773C3" w:rsidRDefault="004C7439" w:rsidP="002114E1">
      <w:pPr>
        <w:pStyle w:val="2"/>
        <w:spacing w:before="360"/>
        <w:ind w:left="240" w:hanging="240"/>
      </w:pPr>
      <w:bookmarkStart w:id="5" w:name="_Toc35884903"/>
      <w:r>
        <w:rPr>
          <w:rFonts w:hint="eastAsia"/>
        </w:rPr>
        <w:t xml:space="preserve">　</w:t>
      </w:r>
      <w:bookmarkStart w:id="6" w:name="_Toc99389501"/>
      <w:r w:rsidRPr="002114E1">
        <w:rPr>
          <w:rFonts w:hint="eastAsia"/>
        </w:rPr>
        <w:t>背景</w:t>
      </w:r>
      <w:bookmarkEnd w:id="5"/>
      <w:bookmarkEnd w:id="6"/>
    </w:p>
    <w:p w14:paraId="63124A96" w14:textId="5330ACB0" w:rsidR="00976D30" w:rsidRDefault="00756206" w:rsidP="006F11F7">
      <w:pPr>
        <w:pStyle w:val="3"/>
        <w:spacing w:before="360"/>
        <w:ind w:left="360" w:hanging="240"/>
      </w:pPr>
      <w:bookmarkStart w:id="7" w:name="_Toc99389502"/>
      <w:r>
        <w:rPr>
          <w:rFonts w:hint="eastAsia"/>
        </w:rPr>
        <w:t>データ量の増加</w:t>
      </w:r>
      <w:bookmarkEnd w:id="7"/>
    </w:p>
    <w:p w14:paraId="0D5DB149" w14:textId="3A62683C" w:rsidR="00D65015" w:rsidRDefault="004B7DA2" w:rsidP="00D65015">
      <w:pPr>
        <w:pStyle w:val="a2"/>
        <w:ind w:left="120" w:firstLine="240"/>
      </w:pPr>
      <w:r>
        <w:rPr>
          <w:rFonts w:hint="eastAsia"/>
        </w:rPr>
        <w:t>社会全体のいたるところにデータがあり、その種類、提供方法</w:t>
      </w:r>
      <w:r w:rsidR="00786BDF">
        <w:rPr>
          <w:rFonts w:hint="eastAsia"/>
        </w:rPr>
        <w:t>が増大している</w:t>
      </w:r>
      <w:r w:rsidR="00562240">
        <w:rPr>
          <w:rFonts w:hint="eastAsia"/>
        </w:rPr>
        <w:t>ためデータを</w:t>
      </w:r>
      <w:r w:rsidR="00786BDF">
        <w:rPr>
          <w:rFonts w:hint="eastAsia"/>
        </w:rPr>
        <w:t>活用した</w:t>
      </w:r>
      <w:r w:rsidR="00562240">
        <w:rPr>
          <w:rFonts w:hint="eastAsia"/>
        </w:rPr>
        <w:t>ビジネスが盛んになって</w:t>
      </w:r>
      <w:r w:rsidR="003E79C8">
        <w:rPr>
          <w:rFonts w:hint="eastAsia"/>
        </w:rPr>
        <w:t>きています</w:t>
      </w:r>
      <w:r w:rsidR="00562240">
        <w:rPr>
          <w:rFonts w:hint="eastAsia"/>
        </w:rPr>
        <w:t>。また、従来の紙をベースにした業務</w:t>
      </w:r>
      <w:r w:rsidR="00D51071">
        <w:rPr>
          <w:rFonts w:hint="eastAsia"/>
        </w:rPr>
        <w:t>から</w:t>
      </w:r>
      <w:r w:rsidR="003D4D60">
        <w:rPr>
          <w:rFonts w:hint="eastAsia"/>
        </w:rPr>
        <w:t>データを使った業務</w:t>
      </w:r>
      <w:r w:rsidR="00D51071">
        <w:rPr>
          <w:rFonts w:hint="eastAsia"/>
        </w:rPr>
        <w:t>へと</w:t>
      </w:r>
      <w:r w:rsidR="006961B3">
        <w:rPr>
          <w:rFonts w:hint="eastAsia"/>
        </w:rPr>
        <w:t>変革する</w:t>
      </w:r>
      <w:r w:rsidR="003D4D60">
        <w:rPr>
          <w:rFonts w:hint="eastAsia"/>
        </w:rPr>
        <w:t>ことにより、抜本的な業務の効率化を図</w:t>
      </w:r>
      <w:r w:rsidR="006961B3">
        <w:rPr>
          <w:rFonts w:hint="eastAsia"/>
        </w:rPr>
        <w:t>ることができ</w:t>
      </w:r>
      <w:r w:rsidR="003D4D60">
        <w:rPr>
          <w:rFonts w:hint="eastAsia"/>
        </w:rPr>
        <w:t>たり、新たなビジネスモデル</w:t>
      </w:r>
      <w:r w:rsidR="007D6D30">
        <w:rPr>
          <w:rFonts w:hint="eastAsia"/>
        </w:rPr>
        <w:t>を</w:t>
      </w:r>
      <w:r w:rsidR="00B36529">
        <w:rPr>
          <w:rFonts w:hint="eastAsia"/>
        </w:rPr>
        <w:t>実現</w:t>
      </w:r>
      <w:r w:rsidR="007D6D30">
        <w:rPr>
          <w:rFonts w:hint="eastAsia"/>
        </w:rPr>
        <w:t>することができたりす</w:t>
      </w:r>
      <w:r w:rsidR="00B36529">
        <w:rPr>
          <w:rFonts w:hint="eastAsia"/>
        </w:rPr>
        <w:t>る</w:t>
      </w:r>
      <w:r w:rsidR="00AC55D0">
        <w:rPr>
          <w:rFonts w:hint="eastAsia"/>
        </w:rPr>
        <w:t>可能性が</w:t>
      </w:r>
      <w:r w:rsidR="00276021">
        <w:rPr>
          <w:rFonts w:hint="eastAsia"/>
        </w:rPr>
        <w:t>高まって</w:t>
      </w:r>
      <w:r w:rsidR="003E79C8">
        <w:rPr>
          <w:rFonts w:hint="eastAsia"/>
        </w:rPr>
        <w:t>きています</w:t>
      </w:r>
      <w:r w:rsidR="00AC55D0">
        <w:rPr>
          <w:rFonts w:hint="eastAsia"/>
        </w:rPr>
        <w:t>。</w:t>
      </w:r>
    </w:p>
    <w:p w14:paraId="4545288F" w14:textId="70365C90" w:rsidR="00A3299B" w:rsidRDefault="00BA40A3" w:rsidP="00BA40A3">
      <w:pPr>
        <w:pStyle w:val="3"/>
        <w:spacing w:before="360"/>
        <w:ind w:left="360" w:hanging="240"/>
      </w:pPr>
      <w:bookmarkStart w:id="8" w:name="_Toc99389503"/>
      <w:r>
        <w:rPr>
          <w:rFonts w:hint="eastAsia"/>
        </w:rPr>
        <w:t>データのグローバル性</w:t>
      </w:r>
      <w:bookmarkEnd w:id="8"/>
    </w:p>
    <w:p w14:paraId="0F33DCD0" w14:textId="15416163" w:rsidR="00B91F1C" w:rsidRPr="00BA40A3" w:rsidRDefault="00ED78DB" w:rsidP="00B50B4E">
      <w:pPr>
        <w:pStyle w:val="a2"/>
        <w:ind w:left="120" w:firstLine="240"/>
      </w:pPr>
      <w:r>
        <w:rPr>
          <w:rFonts w:hint="eastAsia"/>
        </w:rPr>
        <w:t>データはネットワーク</w:t>
      </w:r>
      <w:r w:rsidR="009D00F4">
        <w:rPr>
          <w:rFonts w:hint="eastAsia"/>
        </w:rPr>
        <w:t>を通じて世界中を瞬時に移動</w:t>
      </w:r>
      <w:r w:rsidR="008B6F71">
        <w:rPr>
          <w:rFonts w:hint="eastAsia"/>
        </w:rPr>
        <w:t>し</w:t>
      </w:r>
      <w:r w:rsidR="00401429">
        <w:rPr>
          <w:rFonts w:hint="eastAsia"/>
        </w:rPr>
        <w:t>、グローバルな活用が行われる</w:t>
      </w:r>
      <w:r w:rsidR="00C85BD2">
        <w:rPr>
          <w:rFonts w:hint="eastAsia"/>
        </w:rPr>
        <w:t>ため、</w:t>
      </w:r>
      <w:r w:rsidR="000C18F4">
        <w:rPr>
          <w:rFonts w:hint="eastAsia"/>
        </w:rPr>
        <w:t>グローバルに活用できるデータ標準や</w:t>
      </w:r>
      <w:r w:rsidR="00736DD1">
        <w:rPr>
          <w:rFonts w:hint="eastAsia"/>
        </w:rPr>
        <w:t>インタフェース、ルール体系を</w:t>
      </w:r>
      <w:r w:rsidR="00D764BE">
        <w:rPr>
          <w:rFonts w:hint="eastAsia"/>
        </w:rPr>
        <w:t>整備していく必要</w:t>
      </w:r>
      <w:r w:rsidR="003E79C8">
        <w:rPr>
          <w:rFonts w:hint="eastAsia"/>
        </w:rPr>
        <w:t>があります</w:t>
      </w:r>
      <w:r w:rsidR="00D764BE">
        <w:rPr>
          <w:rFonts w:hint="eastAsia"/>
        </w:rPr>
        <w:t>。また、世界最先端のツールやサービスを</w:t>
      </w:r>
      <w:r w:rsidR="001F2D8D">
        <w:rPr>
          <w:rFonts w:hint="eastAsia"/>
        </w:rPr>
        <w:t>迅速に</w:t>
      </w:r>
      <w:r w:rsidR="00B50B4E">
        <w:rPr>
          <w:rFonts w:hint="eastAsia"/>
        </w:rPr>
        <w:t>導入、展開</w:t>
      </w:r>
      <w:r w:rsidR="00B91F1C">
        <w:rPr>
          <w:rFonts w:hint="eastAsia"/>
        </w:rPr>
        <w:t>するため</w:t>
      </w:r>
      <w:r w:rsidR="00B50B4E">
        <w:rPr>
          <w:rFonts w:hint="eastAsia"/>
        </w:rPr>
        <w:t>、</w:t>
      </w:r>
      <w:r w:rsidR="00EB2C7C">
        <w:rPr>
          <w:rFonts w:hint="eastAsia"/>
        </w:rPr>
        <w:t>効果的、効率的な</w:t>
      </w:r>
      <w:r w:rsidR="00B91F1C">
        <w:rPr>
          <w:rFonts w:hint="eastAsia"/>
        </w:rPr>
        <w:t>情報収集</w:t>
      </w:r>
      <w:r w:rsidR="00EB2C7C">
        <w:rPr>
          <w:rFonts w:hint="eastAsia"/>
        </w:rPr>
        <w:t>が</w:t>
      </w:r>
      <w:r w:rsidR="00B91F1C">
        <w:rPr>
          <w:rFonts w:hint="eastAsia"/>
        </w:rPr>
        <w:t>必要</w:t>
      </w:r>
      <w:r w:rsidR="00600F73">
        <w:rPr>
          <w:rFonts w:hint="eastAsia"/>
        </w:rPr>
        <w:t>となって</w:t>
      </w:r>
      <w:r w:rsidR="003E79C8">
        <w:rPr>
          <w:rFonts w:hint="eastAsia"/>
        </w:rPr>
        <w:t>きています</w:t>
      </w:r>
      <w:r w:rsidR="00B91F1C">
        <w:rPr>
          <w:rFonts w:hint="eastAsia"/>
        </w:rPr>
        <w:t>。</w:t>
      </w:r>
    </w:p>
    <w:p w14:paraId="36FD5A30" w14:textId="46348D57" w:rsidR="00976D30" w:rsidRDefault="00041AAF" w:rsidP="006F11F7">
      <w:pPr>
        <w:pStyle w:val="3"/>
        <w:spacing w:before="360"/>
        <w:ind w:left="360" w:hanging="240"/>
      </w:pPr>
      <w:bookmarkStart w:id="9" w:name="_Toc99389504"/>
      <w:r>
        <w:rPr>
          <w:rFonts w:hint="eastAsia"/>
        </w:rPr>
        <w:t>データ人材の不足</w:t>
      </w:r>
      <w:bookmarkEnd w:id="9"/>
    </w:p>
    <w:p w14:paraId="691F0CDB" w14:textId="05F000D3" w:rsidR="00B36529" w:rsidRDefault="00B36529" w:rsidP="00B36529">
      <w:pPr>
        <w:pStyle w:val="a2"/>
        <w:ind w:left="120" w:firstLine="240"/>
      </w:pPr>
      <w:r>
        <w:rPr>
          <w:rFonts w:hint="eastAsia"/>
        </w:rPr>
        <w:t>データが増大し、可能性が広がる中で、データを生成、収集、管理、活用する人材が圧倒的に不足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1D6717">
        <w:rPr>
          <w:rFonts w:hint="eastAsia"/>
        </w:rPr>
        <w:t>データ活用に注目が集まり、AI人材や</w:t>
      </w:r>
      <w:r w:rsidR="008B1040">
        <w:rPr>
          <w:rFonts w:hint="eastAsia"/>
        </w:rPr>
        <w:t>データ・サイエンティスト</w:t>
      </w:r>
      <w:r w:rsidR="001D6717">
        <w:rPr>
          <w:rFonts w:hint="eastAsia"/>
        </w:rPr>
        <w:t>の人材には注目が集まるものの、データ設計やデータアーキテクチャなどの、データの根幹をなす部分の人材が特に不足し</w:t>
      </w:r>
      <w:r w:rsidR="003E79C8">
        <w:rPr>
          <w:rFonts w:hint="eastAsia"/>
        </w:rPr>
        <w:t>ています</w:t>
      </w:r>
      <w:r w:rsidR="001D6717">
        <w:rPr>
          <w:rFonts w:hint="eastAsia"/>
        </w:rPr>
        <w:t>。</w:t>
      </w:r>
    </w:p>
    <w:p w14:paraId="052D4F1E" w14:textId="4B946198" w:rsidR="00004189" w:rsidRPr="00004189" w:rsidRDefault="00B26B52" w:rsidP="00F4006B">
      <w:pPr>
        <w:pStyle w:val="a2"/>
        <w:ind w:left="120" w:firstLine="240"/>
      </w:pPr>
      <w:r>
        <w:rPr>
          <w:rFonts w:hint="eastAsia"/>
        </w:rPr>
        <w:t>育成した</w:t>
      </w:r>
      <w:r w:rsidR="00873E0A">
        <w:rPr>
          <w:rFonts w:hint="eastAsia"/>
        </w:rPr>
        <w:t>AI人材や</w:t>
      </w:r>
      <w:r w:rsidR="008B1040">
        <w:rPr>
          <w:rFonts w:hint="eastAsia"/>
        </w:rPr>
        <w:t>データ・サイエンティスト</w:t>
      </w:r>
      <w:r w:rsidR="00E95D74">
        <w:rPr>
          <w:rFonts w:hint="eastAsia"/>
        </w:rPr>
        <w:t>も</w:t>
      </w:r>
      <w:r w:rsidR="00004189">
        <w:rPr>
          <w:rFonts w:hint="eastAsia"/>
        </w:rPr>
        <w:t>データクレンジング</w:t>
      </w:r>
      <w:r w:rsidR="005D4609">
        <w:rPr>
          <w:rFonts w:hint="eastAsia"/>
        </w:rPr>
        <w:t>に多大な時間が割かれており、</w:t>
      </w:r>
      <w:r w:rsidR="00004189">
        <w:rPr>
          <w:rFonts w:hint="eastAsia"/>
        </w:rPr>
        <w:t>結果として、組織や社会が持つデータを使いこなし、</w:t>
      </w:r>
      <w:r w:rsidR="00F4006B">
        <w:rPr>
          <w:rFonts w:hint="eastAsia"/>
        </w:rPr>
        <w:t>データの持つ</w:t>
      </w:r>
      <w:r w:rsidR="00004189">
        <w:rPr>
          <w:rFonts w:hint="eastAsia"/>
        </w:rPr>
        <w:t>価値を最大化</w:t>
      </w:r>
      <w:r w:rsidR="003E79C8">
        <w:rPr>
          <w:rFonts w:hint="eastAsia"/>
        </w:rPr>
        <w:t>できていません</w:t>
      </w:r>
      <w:r w:rsidR="00600F73">
        <w:rPr>
          <w:rFonts w:hint="eastAsia"/>
        </w:rPr>
        <w:t>。</w:t>
      </w:r>
    </w:p>
    <w:p w14:paraId="17587456" w14:textId="70872636" w:rsidR="00756206" w:rsidRDefault="00756206" w:rsidP="006F11F7">
      <w:pPr>
        <w:pStyle w:val="3"/>
        <w:spacing w:before="360"/>
        <w:ind w:left="360" w:hanging="240"/>
      </w:pPr>
      <w:bookmarkStart w:id="10" w:name="_Toc99389505"/>
      <w:r>
        <w:rPr>
          <w:rFonts w:hint="eastAsia"/>
        </w:rPr>
        <w:t>人材体系がないための非効率</w:t>
      </w:r>
      <w:bookmarkEnd w:id="10"/>
    </w:p>
    <w:p w14:paraId="7077053D" w14:textId="3B96C35F" w:rsidR="006358C5" w:rsidRDefault="004C4124" w:rsidP="003A6C12">
      <w:pPr>
        <w:pStyle w:val="a2"/>
        <w:ind w:left="120" w:firstLine="240"/>
      </w:pPr>
      <w:r>
        <w:rPr>
          <w:rFonts w:hint="eastAsia"/>
        </w:rPr>
        <w:t>データ</w:t>
      </w:r>
      <w:r w:rsidR="005834B9">
        <w:rPr>
          <w:rFonts w:hint="eastAsia"/>
        </w:rPr>
        <w:t>に関する</w:t>
      </w:r>
      <w:r>
        <w:rPr>
          <w:rFonts w:hint="eastAsia"/>
        </w:rPr>
        <w:t>人材体系がないために、</w:t>
      </w:r>
      <w:r w:rsidR="003A6C12">
        <w:rPr>
          <w:rFonts w:hint="eastAsia"/>
        </w:rPr>
        <w:t>人材の育成</w:t>
      </w:r>
      <w:r w:rsidR="005834B9">
        <w:rPr>
          <w:rFonts w:hint="eastAsia"/>
        </w:rPr>
        <w:t>がバランスよく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  <w:r w:rsidR="002749B4">
        <w:rPr>
          <w:rFonts w:hint="eastAsia"/>
        </w:rPr>
        <w:t>また</w:t>
      </w:r>
      <w:r w:rsidR="0050072B">
        <w:rPr>
          <w:rFonts w:hint="eastAsia"/>
        </w:rPr>
        <w:t>、</w:t>
      </w:r>
      <w:r w:rsidR="002749B4">
        <w:rPr>
          <w:rFonts w:hint="eastAsia"/>
        </w:rPr>
        <w:t>育成コースは</w:t>
      </w:r>
      <w:r w:rsidR="003A6C12">
        <w:rPr>
          <w:rFonts w:hint="eastAsia"/>
        </w:rPr>
        <w:t>コースウェアというよりも</w:t>
      </w:r>
      <w:r w:rsidR="002749B4">
        <w:rPr>
          <w:rFonts w:hint="eastAsia"/>
        </w:rPr>
        <w:t>部分的な講義シリーズや</w:t>
      </w:r>
      <w:r w:rsidR="003A6C12">
        <w:rPr>
          <w:rFonts w:hint="eastAsia"/>
        </w:rPr>
        <w:t>セミナー</w:t>
      </w:r>
      <w:r w:rsidR="00F4006B">
        <w:rPr>
          <w:rFonts w:hint="eastAsia"/>
        </w:rPr>
        <w:t>で行うものが</w:t>
      </w:r>
      <w:r w:rsidR="00033417">
        <w:rPr>
          <w:rFonts w:hint="eastAsia"/>
        </w:rPr>
        <w:t>多く</w:t>
      </w:r>
      <w:r w:rsidR="003A6C12">
        <w:rPr>
          <w:rFonts w:hint="eastAsia"/>
        </w:rPr>
        <w:t>、体系的な学習が</w:t>
      </w:r>
      <w:r w:rsidR="00033417">
        <w:rPr>
          <w:rFonts w:hint="eastAsia"/>
        </w:rPr>
        <w:t>行える環境ができて</w:t>
      </w:r>
      <w:r w:rsidR="00BD32C8">
        <w:rPr>
          <w:rFonts w:hint="eastAsia"/>
        </w:rPr>
        <w:t>おらず、</w:t>
      </w:r>
      <w:r w:rsidR="003A6C12">
        <w:rPr>
          <w:rFonts w:hint="eastAsia"/>
        </w:rPr>
        <w:t>大学などの高等教育機関においても</w:t>
      </w:r>
      <w:r w:rsidR="00BD32C8">
        <w:rPr>
          <w:rFonts w:hint="eastAsia"/>
        </w:rPr>
        <w:t>、</w:t>
      </w:r>
      <w:r w:rsidR="008B3237">
        <w:rPr>
          <w:rFonts w:hint="eastAsia"/>
        </w:rPr>
        <w:t>データに関連した体系的な</w:t>
      </w:r>
      <w:r w:rsidR="001A5534">
        <w:rPr>
          <w:rFonts w:hint="eastAsia"/>
        </w:rPr>
        <w:t>コースウェアが提供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</w:p>
    <w:p w14:paraId="086E6AAC" w14:textId="72677338" w:rsidR="004F13FF" w:rsidRDefault="006F11F7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1" w:name="_Toc99389506"/>
      <w:r w:rsidR="004F13FF">
        <w:rPr>
          <w:rFonts w:hint="eastAsia"/>
        </w:rPr>
        <w:t>目的</w:t>
      </w:r>
      <w:bookmarkEnd w:id="11"/>
    </w:p>
    <w:p w14:paraId="5F4A72D3" w14:textId="21D1D54D" w:rsidR="00071EB7" w:rsidRDefault="00071EB7" w:rsidP="00071EB7">
      <w:pPr>
        <w:pStyle w:val="a1"/>
        <w:ind w:firstLine="240"/>
      </w:pPr>
      <w:r>
        <w:rPr>
          <w:rFonts w:hint="eastAsia"/>
        </w:rPr>
        <w:t>本データ人材フレームワークは、世界最先端のデータ設計、管理、活用</w:t>
      </w:r>
      <w:r w:rsidR="00E86B76">
        <w:rPr>
          <w:rFonts w:hint="eastAsia"/>
        </w:rPr>
        <w:t>を行うことが</w:t>
      </w:r>
      <w:r>
        <w:rPr>
          <w:rFonts w:hint="eastAsia"/>
        </w:rPr>
        <w:t>できる人材を</w:t>
      </w:r>
      <w:r w:rsidR="00401186">
        <w:rPr>
          <w:rFonts w:hint="eastAsia"/>
        </w:rPr>
        <w:t>確保し、適正に評価するとともに</w:t>
      </w:r>
      <w:r w:rsidR="00E86B76">
        <w:rPr>
          <w:rFonts w:hint="eastAsia"/>
        </w:rPr>
        <w:t>、</w:t>
      </w:r>
      <w:r w:rsidR="00401186">
        <w:rPr>
          <w:rFonts w:hint="eastAsia"/>
        </w:rPr>
        <w:t>成長の支援、</w:t>
      </w:r>
      <w:r>
        <w:rPr>
          <w:rFonts w:hint="eastAsia"/>
        </w:rPr>
        <w:t>育成</w:t>
      </w:r>
      <w:r w:rsidR="00BA16F4">
        <w:rPr>
          <w:rFonts w:hint="eastAsia"/>
        </w:rPr>
        <w:t>を行う</w:t>
      </w:r>
      <w:r>
        <w:rPr>
          <w:rFonts w:hint="eastAsia"/>
        </w:rPr>
        <w:t>ことを目的</w:t>
      </w:r>
      <w:r w:rsidR="003E79C8">
        <w:rPr>
          <w:rFonts w:hint="eastAsia"/>
        </w:rPr>
        <w:t>とします。</w:t>
      </w:r>
    </w:p>
    <w:p w14:paraId="05BC331E" w14:textId="77777777" w:rsidR="004F13FF" w:rsidRPr="004F13FF" w:rsidRDefault="004F13FF" w:rsidP="004F13FF">
      <w:pPr>
        <w:pStyle w:val="a1"/>
        <w:ind w:firstLine="240"/>
      </w:pPr>
    </w:p>
    <w:p w14:paraId="4365EFFC" w14:textId="66C8E890" w:rsidR="004F13FF" w:rsidRPr="004F13FF" w:rsidRDefault="004F13FF" w:rsidP="004F13FF">
      <w:pPr>
        <w:pStyle w:val="1"/>
        <w:ind w:left="240" w:hanging="240"/>
      </w:pPr>
      <w:r>
        <w:rPr>
          <w:rFonts w:hint="eastAsia"/>
        </w:rPr>
        <w:t xml:space="preserve">　</w:t>
      </w:r>
      <w:bookmarkStart w:id="12" w:name="_Toc99389507"/>
      <w:r>
        <w:rPr>
          <w:rFonts w:hint="eastAsia"/>
        </w:rPr>
        <w:t>人材</w:t>
      </w:r>
      <w:r w:rsidR="009F567F">
        <w:rPr>
          <w:rFonts w:hint="eastAsia"/>
        </w:rPr>
        <w:t>体系</w:t>
      </w:r>
      <w:bookmarkEnd w:id="12"/>
    </w:p>
    <w:p w14:paraId="0E7474A9" w14:textId="6A7E49FF" w:rsidR="00982FF3" w:rsidRDefault="006F11F7" w:rsidP="006F11F7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3" w:name="_Toc99389508"/>
      <w:r w:rsidR="00982FF3">
        <w:rPr>
          <w:rFonts w:hint="eastAsia"/>
        </w:rPr>
        <w:t>データ人材体系</w:t>
      </w:r>
      <w:bookmarkEnd w:id="13"/>
    </w:p>
    <w:p w14:paraId="09E9AEA8" w14:textId="09F0B0E2" w:rsidR="006F11F7" w:rsidRDefault="008E2A17" w:rsidP="006F11F7">
      <w:pPr>
        <w:pStyle w:val="a1"/>
        <w:ind w:firstLine="240"/>
      </w:pPr>
      <w:r>
        <w:rPr>
          <w:rFonts w:hint="eastAsia"/>
        </w:rPr>
        <w:t>データ社会に対応した</w:t>
      </w:r>
      <w:r w:rsidR="004F647E">
        <w:rPr>
          <w:rFonts w:hint="eastAsia"/>
        </w:rPr>
        <w:t>、</w:t>
      </w:r>
      <w:r w:rsidR="005939B6">
        <w:rPr>
          <w:rFonts w:hint="eastAsia"/>
        </w:rPr>
        <w:t>サステイナブル</w:t>
      </w:r>
      <w:r w:rsidR="00956703">
        <w:rPr>
          <w:rFonts w:hint="eastAsia"/>
        </w:rPr>
        <w:t>な</w:t>
      </w:r>
      <w:r w:rsidR="005939B6">
        <w:rPr>
          <w:rFonts w:hint="eastAsia"/>
        </w:rPr>
        <w:t>人材体系</w:t>
      </w:r>
      <w:r w:rsidR="003E79C8">
        <w:rPr>
          <w:rFonts w:hint="eastAsia"/>
        </w:rPr>
        <w:t>とします。</w:t>
      </w:r>
    </w:p>
    <w:p w14:paraId="13A8B35F" w14:textId="77777777" w:rsidR="00BA16F4" w:rsidRDefault="00BA16F4" w:rsidP="006F11F7">
      <w:pPr>
        <w:pStyle w:val="a1"/>
        <w:ind w:firstLine="240"/>
      </w:pPr>
    </w:p>
    <w:p w14:paraId="064975D2" w14:textId="77777777" w:rsidR="00F074FE" w:rsidRDefault="00217CB2" w:rsidP="006A6293">
      <w:pPr>
        <w:pStyle w:val="a1"/>
        <w:keepNext/>
        <w:ind w:firstLine="240"/>
      </w:pPr>
      <w:r w:rsidRPr="00217CB2">
        <w:rPr>
          <w:noProof/>
        </w:rPr>
        <w:drawing>
          <wp:inline distT="0" distB="0" distL="0" distR="0" wp14:anchorId="643014E5" wp14:editId="10C8B724">
            <wp:extent cx="5400040" cy="215900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D15E8" w14:textId="5B2DBC5E" w:rsidR="009A1A46" w:rsidRDefault="00F074FE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1</w:t>
      </w:r>
      <w:r>
        <w:fldChar w:fldCharType="end"/>
      </w:r>
      <w:r>
        <w:rPr>
          <w:rFonts w:hint="eastAsia"/>
        </w:rPr>
        <w:t xml:space="preserve">　</w:t>
      </w:r>
      <w:r w:rsidR="00BC2862">
        <w:rPr>
          <w:rFonts w:hint="eastAsia"/>
        </w:rPr>
        <w:t>体系の全体像</w:t>
      </w:r>
    </w:p>
    <w:p w14:paraId="45494771" w14:textId="274697F0" w:rsidR="00E7463A" w:rsidRPr="00677194" w:rsidRDefault="00E7463A" w:rsidP="006F11F7">
      <w:pPr>
        <w:pStyle w:val="a1"/>
        <w:ind w:firstLine="240"/>
      </w:pPr>
      <w:r>
        <w:rPr>
          <w:rFonts w:hint="eastAsia"/>
        </w:rPr>
        <w:t xml:space="preserve">　</w:t>
      </w:r>
    </w:p>
    <w:p w14:paraId="04531CBA" w14:textId="37329D45" w:rsidR="009A1A46" w:rsidRDefault="009E20E9" w:rsidP="006F11F7">
      <w:pPr>
        <w:pStyle w:val="a1"/>
        <w:ind w:firstLine="240"/>
      </w:pPr>
      <w:r>
        <w:rPr>
          <w:rFonts w:hint="eastAsia"/>
        </w:rPr>
        <w:t>まず</w:t>
      </w:r>
      <w:r w:rsidR="00A72FF5">
        <w:rPr>
          <w:rFonts w:hint="eastAsia"/>
        </w:rPr>
        <w:t>始め</w:t>
      </w:r>
      <w:r>
        <w:rPr>
          <w:rFonts w:hint="eastAsia"/>
        </w:rPr>
        <w:t>に</w:t>
      </w:r>
      <w:r w:rsidR="00677194">
        <w:rPr>
          <w:rFonts w:hint="eastAsia"/>
        </w:rPr>
        <w:t>人材</w:t>
      </w:r>
      <w:r w:rsidR="00571E8E">
        <w:rPr>
          <w:rFonts w:hint="eastAsia"/>
        </w:rPr>
        <w:t>モデル</w:t>
      </w:r>
      <w:r w:rsidR="00677194">
        <w:rPr>
          <w:rFonts w:hint="eastAsia"/>
        </w:rPr>
        <w:t>を定義し</w:t>
      </w:r>
      <w:r w:rsidR="00FD3E60">
        <w:rPr>
          <w:rFonts w:hint="eastAsia"/>
        </w:rPr>
        <w:t>、各場面におけるロールを明確にするとともに、必要なスキルセットを</w:t>
      </w:r>
      <w:r w:rsidR="00194B5E">
        <w:rPr>
          <w:rFonts w:hint="eastAsia"/>
        </w:rPr>
        <w:t>定義</w:t>
      </w:r>
      <w:r w:rsidR="003E79C8">
        <w:rPr>
          <w:rFonts w:hint="eastAsia"/>
        </w:rPr>
        <w:t>します</w:t>
      </w:r>
      <w:r w:rsidR="00194B5E">
        <w:rPr>
          <w:rFonts w:hint="eastAsia"/>
        </w:rPr>
        <w:t>。</w:t>
      </w:r>
    </w:p>
    <w:p w14:paraId="3A176B63" w14:textId="3BF7C43B" w:rsidR="00571E8E" w:rsidRDefault="000402F3" w:rsidP="006F11F7">
      <w:pPr>
        <w:pStyle w:val="a1"/>
        <w:ind w:firstLine="240"/>
      </w:pPr>
      <w:r>
        <w:rPr>
          <w:rFonts w:hint="eastAsia"/>
        </w:rPr>
        <w:t>これらの</w:t>
      </w:r>
      <w:r w:rsidR="00571E8E">
        <w:rPr>
          <w:rFonts w:hint="eastAsia"/>
        </w:rPr>
        <w:t>人材定義を基にコースウェアと評価体系</w:t>
      </w:r>
      <w:r w:rsidR="00E37730">
        <w:rPr>
          <w:rFonts w:hint="eastAsia"/>
        </w:rPr>
        <w:t>を開発</w:t>
      </w:r>
      <w:r w:rsidR="00275CE8">
        <w:rPr>
          <w:rFonts w:hint="eastAsia"/>
        </w:rPr>
        <w:t>し、</w:t>
      </w:r>
      <w:r w:rsidR="00E37730">
        <w:rPr>
          <w:rFonts w:hint="eastAsia"/>
        </w:rPr>
        <w:t>そのうえで、コースを実施するとともにチーム内等での</w:t>
      </w:r>
      <w:r w:rsidR="00B825C1">
        <w:rPr>
          <w:rFonts w:hint="eastAsia"/>
        </w:rPr>
        <w:t>実務</w:t>
      </w:r>
      <w:r w:rsidR="00E37730">
        <w:rPr>
          <w:rFonts w:hint="eastAsia"/>
        </w:rPr>
        <w:t>を行う。</w:t>
      </w:r>
      <w:r w:rsidR="00FD66E8">
        <w:rPr>
          <w:rFonts w:hint="eastAsia"/>
        </w:rPr>
        <w:t>また、評価体系を</w:t>
      </w:r>
      <w:r w:rsidR="004D7C81">
        <w:rPr>
          <w:rFonts w:hint="eastAsia"/>
        </w:rPr>
        <w:t>用いて</w:t>
      </w:r>
      <w:r w:rsidR="00FD66E8">
        <w:rPr>
          <w:rFonts w:hint="eastAsia"/>
        </w:rPr>
        <w:t>採用評価と定期評価を実施</w:t>
      </w:r>
      <w:r w:rsidR="003E79C8">
        <w:rPr>
          <w:rFonts w:hint="eastAsia"/>
        </w:rPr>
        <w:t>します</w:t>
      </w:r>
      <w:r w:rsidR="00563613">
        <w:rPr>
          <w:rFonts w:hint="eastAsia"/>
        </w:rPr>
        <w:t>。</w:t>
      </w:r>
    </w:p>
    <w:p w14:paraId="5507A380" w14:textId="1CDD1882" w:rsidR="00217CB2" w:rsidRDefault="004D7C81" w:rsidP="006F11F7">
      <w:pPr>
        <w:pStyle w:val="a1"/>
        <w:ind w:firstLine="240"/>
      </w:pPr>
      <w:r>
        <w:rPr>
          <w:rFonts w:hint="eastAsia"/>
        </w:rPr>
        <w:t>さらに</w:t>
      </w:r>
      <w:r w:rsidR="00217CB2">
        <w:rPr>
          <w:rFonts w:hint="eastAsia"/>
        </w:rPr>
        <w:t>、コース、評価や実務を通じて</w:t>
      </w:r>
      <w:r w:rsidR="00F4006B">
        <w:rPr>
          <w:rFonts w:hint="eastAsia"/>
        </w:rPr>
        <w:t>各人への</w:t>
      </w:r>
      <w:r w:rsidR="00182E05">
        <w:rPr>
          <w:rFonts w:hint="eastAsia"/>
        </w:rPr>
        <w:t>フィードバックを行うとともに、</w:t>
      </w:r>
      <w:r w:rsidR="00F4006B">
        <w:rPr>
          <w:rFonts w:hint="eastAsia"/>
        </w:rPr>
        <w:t>各人の状況の</w:t>
      </w:r>
      <w:r w:rsidR="004A3511">
        <w:rPr>
          <w:rFonts w:hint="eastAsia"/>
        </w:rPr>
        <w:t>アップデートを</w:t>
      </w:r>
      <w:r w:rsidR="003E79C8">
        <w:rPr>
          <w:rFonts w:hint="eastAsia"/>
        </w:rPr>
        <w:t>行います</w:t>
      </w:r>
      <w:r w:rsidR="004A3511">
        <w:rPr>
          <w:rFonts w:hint="eastAsia"/>
        </w:rPr>
        <w:t>。</w:t>
      </w:r>
    </w:p>
    <w:p w14:paraId="0944DAE0" w14:textId="0D7D0535" w:rsidR="009A1A46" w:rsidRDefault="004A3511" w:rsidP="006F11F7">
      <w:pPr>
        <w:pStyle w:val="a1"/>
        <w:ind w:firstLine="240"/>
      </w:pPr>
      <w:r>
        <w:rPr>
          <w:rFonts w:hint="eastAsia"/>
        </w:rPr>
        <w:t>コースの提供は、</w:t>
      </w:r>
      <w:r w:rsidR="00153CA3">
        <w:rPr>
          <w:rFonts w:hint="eastAsia"/>
        </w:rPr>
        <w:t>教室形式での講義、</w:t>
      </w:r>
      <w:r w:rsidR="0034019A">
        <w:rPr>
          <w:rFonts w:hint="eastAsia"/>
        </w:rPr>
        <w:t>Web配信や</w:t>
      </w:r>
      <w:r w:rsidR="006B52BA">
        <w:rPr>
          <w:rFonts w:hint="eastAsia"/>
        </w:rPr>
        <w:t>ワークショップなどを通じて</w:t>
      </w:r>
      <w:r w:rsidR="003E79C8">
        <w:rPr>
          <w:rFonts w:hint="eastAsia"/>
        </w:rPr>
        <w:t>行います</w:t>
      </w:r>
      <w:r w:rsidR="006B52BA">
        <w:rPr>
          <w:rFonts w:hint="eastAsia"/>
        </w:rPr>
        <w:t>。</w:t>
      </w:r>
    </w:p>
    <w:p w14:paraId="57DE43C1" w14:textId="0E961A1C" w:rsidR="00D72AAC" w:rsidRDefault="00D72AAC" w:rsidP="00D72AAC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4" w:name="_Toc99389509"/>
      <w:r>
        <w:rPr>
          <w:rFonts w:hint="eastAsia"/>
        </w:rPr>
        <w:t>データ人材モデル</w:t>
      </w:r>
      <w:bookmarkEnd w:id="14"/>
    </w:p>
    <w:p w14:paraId="2F744DD5" w14:textId="640BE7AC" w:rsidR="000010FE" w:rsidRDefault="000010FE" w:rsidP="000010FE">
      <w:pPr>
        <w:pStyle w:val="a1"/>
        <w:ind w:firstLine="240"/>
      </w:pPr>
      <w:r>
        <w:rPr>
          <w:rFonts w:hint="eastAsia"/>
        </w:rPr>
        <w:t>データ人材を、</w:t>
      </w:r>
      <w:r w:rsidR="00B65AF2">
        <w:rPr>
          <w:rFonts w:hint="eastAsia"/>
        </w:rPr>
        <w:t>「</w:t>
      </w:r>
      <w:r w:rsidR="00F21FEE">
        <w:rPr>
          <w:rFonts w:hint="eastAsia"/>
        </w:rPr>
        <w:t>データ・アーキテクト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>
        <w:rPr>
          <w:rFonts w:hint="eastAsia"/>
        </w:rPr>
        <w:t>データ</w:t>
      </w:r>
      <w:r w:rsidR="00DC5EA7">
        <w:rPr>
          <w:rFonts w:hint="eastAsia"/>
        </w:rPr>
        <w:t>・</w:t>
      </w:r>
      <w:r>
        <w:rPr>
          <w:rFonts w:hint="eastAsia"/>
        </w:rPr>
        <w:t>エンジニア</w:t>
      </w:r>
      <w:r w:rsidR="00DC5EA7">
        <w:rPr>
          <w:rFonts w:hint="eastAsia"/>
        </w:rPr>
        <w:t>（データ・アナリスト、データベース・エンジニア）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 w:rsidR="008B1040">
        <w:rPr>
          <w:rFonts w:hint="eastAsia"/>
        </w:rPr>
        <w:t>データ・サイエンティスト</w:t>
      </w:r>
      <w:r w:rsidR="00B65AF2">
        <w:rPr>
          <w:rFonts w:hint="eastAsia"/>
        </w:rPr>
        <w:t>」</w:t>
      </w:r>
      <w:r w:rsidR="00263BDA">
        <w:rPr>
          <w:rFonts w:hint="eastAsia"/>
        </w:rPr>
        <w:t>、</w:t>
      </w:r>
      <w:r w:rsidR="00B65AF2">
        <w:rPr>
          <w:rFonts w:hint="eastAsia"/>
        </w:rPr>
        <w:t>「</w:t>
      </w:r>
      <w:r w:rsidR="00263BDA">
        <w:rPr>
          <w:rFonts w:hint="eastAsia"/>
        </w:rPr>
        <w:t>AI</w:t>
      </w:r>
      <w:r w:rsidR="006F6568">
        <w:rPr>
          <w:rFonts w:hint="eastAsia"/>
        </w:rPr>
        <w:t>スペシャリスト</w:t>
      </w:r>
      <w:r w:rsidR="00B65AF2">
        <w:rPr>
          <w:rFonts w:hint="eastAsia"/>
        </w:rPr>
        <w:t>」</w:t>
      </w:r>
      <w:r w:rsidR="00E4672B">
        <w:rPr>
          <w:rFonts w:hint="eastAsia"/>
        </w:rPr>
        <w:t>、</w:t>
      </w:r>
      <w:r w:rsidR="00B65AF2">
        <w:rPr>
          <w:rFonts w:hint="eastAsia"/>
        </w:rPr>
        <w:t>「</w:t>
      </w:r>
      <w:r w:rsidR="00E4672B">
        <w:rPr>
          <w:rFonts w:hint="eastAsia"/>
        </w:rPr>
        <w:t>地理空間データ・スペシャリスト</w:t>
      </w:r>
      <w:r w:rsidR="00B65AF2">
        <w:rPr>
          <w:rFonts w:hint="eastAsia"/>
        </w:rPr>
        <w:t>」</w:t>
      </w:r>
      <w:r w:rsidR="006F6568">
        <w:rPr>
          <w:rFonts w:hint="eastAsia"/>
        </w:rPr>
        <w:t>と定義</w:t>
      </w:r>
      <w:r w:rsidR="003E79C8">
        <w:rPr>
          <w:rFonts w:hint="eastAsia"/>
        </w:rPr>
        <w:t>します</w:t>
      </w:r>
      <w:r w:rsidR="006F6568">
        <w:rPr>
          <w:rFonts w:hint="eastAsia"/>
        </w:rPr>
        <w:t>。</w:t>
      </w:r>
    </w:p>
    <w:p w14:paraId="75F2107B" w14:textId="5C9C0C7D" w:rsidR="00D04FF3" w:rsidRPr="000010FE" w:rsidRDefault="00F21FEE" w:rsidP="000010FE">
      <w:pPr>
        <w:pStyle w:val="a1"/>
        <w:ind w:firstLine="240"/>
      </w:pPr>
      <w:r>
        <w:rPr>
          <w:rFonts w:hint="eastAsia"/>
        </w:rPr>
        <w:t>データ・サイエンティスト、AIスペシャリストは、</w:t>
      </w:r>
      <w:r w:rsidR="009B0575">
        <w:rPr>
          <w:rFonts w:hint="eastAsia"/>
        </w:rPr>
        <w:t>利用面</w:t>
      </w:r>
      <w:r w:rsidR="00B65AF2">
        <w:rPr>
          <w:rFonts w:hint="eastAsia"/>
        </w:rPr>
        <w:t>における</w:t>
      </w:r>
      <w:r w:rsidR="009B0575">
        <w:rPr>
          <w:rFonts w:hint="eastAsia"/>
        </w:rPr>
        <w:t>データ人材モデルであり、</w:t>
      </w:r>
      <w:r w:rsidR="002A262E">
        <w:rPr>
          <w:rFonts w:hint="eastAsia"/>
        </w:rPr>
        <w:t>コースウェアの開発などが別途提供されている</w:t>
      </w:r>
      <w:r w:rsidR="00A27BBB">
        <w:rPr>
          <w:rFonts w:hint="eastAsia"/>
        </w:rPr>
        <w:t>ため</w:t>
      </w:r>
      <w:r w:rsidR="002A262E">
        <w:rPr>
          <w:rFonts w:hint="eastAsia"/>
        </w:rPr>
        <w:t>、本フレームワークでは</w:t>
      </w:r>
      <w:r w:rsidR="00F16CF7">
        <w:rPr>
          <w:rFonts w:hint="eastAsia"/>
        </w:rPr>
        <w:t>概要を述べるにとどめる。</w:t>
      </w:r>
      <w:r w:rsidR="00922CEA">
        <w:rPr>
          <w:rFonts w:hint="eastAsia"/>
        </w:rPr>
        <w:t>また、地理空間データ</w:t>
      </w:r>
      <w:r w:rsidR="006C7CC6">
        <w:rPr>
          <w:rFonts w:hint="eastAsia"/>
        </w:rPr>
        <w:t>について</w:t>
      </w:r>
      <w:r w:rsidR="00922CEA">
        <w:rPr>
          <w:rFonts w:hint="eastAsia"/>
        </w:rPr>
        <w:t>も</w:t>
      </w:r>
      <w:r w:rsidR="00137CB2">
        <w:rPr>
          <w:rFonts w:hint="eastAsia"/>
        </w:rPr>
        <w:t>領域の</w:t>
      </w:r>
      <w:r w:rsidR="00922CEA">
        <w:rPr>
          <w:rFonts w:hint="eastAsia"/>
        </w:rPr>
        <w:t>専門性が</w:t>
      </w:r>
      <w:r w:rsidR="00137CB2">
        <w:rPr>
          <w:rFonts w:hint="eastAsia"/>
        </w:rPr>
        <w:t>高く別途検討が進められていることから、本フレームワークでは概要を述べるにとどめ</w:t>
      </w:r>
      <w:r w:rsidR="003E79C8">
        <w:rPr>
          <w:rFonts w:hint="eastAsia"/>
        </w:rPr>
        <w:t>ます</w:t>
      </w:r>
      <w:r w:rsidR="00137CB2">
        <w:rPr>
          <w:rFonts w:hint="eastAsia"/>
        </w:rPr>
        <w:t>。</w:t>
      </w:r>
    </w:p>
    <w:p w14:paraId="04DA24D3" w14:textId="49CA5285" w:rsidR="00D72AAC" w:rsidRDefault="00D72AAC" w:rsidP="00D72AAC">
      <w:pPr>
        <w:pStyle w:val="3"/>
        <w:spacing w:before="360"/>
        <w:ind w:left="360" w:hanging="240"/>
      </w:pPr>
      <w:bookmarkStart w:id="15" w:name="_Toc99389510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アーキテクト</w:t>
      </w:r>
      <w:r w:rsidR="00881726">
        <w:rPr>
          <w:rFonts w:hint="eastAsia"/>
        </w:rPr>
        <w:t>（</w:t>
      </w:r>
      <w:r w:rsidR="00AE329F">
        <w:rPr>
          <w:rFonts w:hint="eastAsia"/>
        </w:rPr>
        <w:t>AR</w:t>
      </w:r>
      <w:r w:rsidR="00881726">
        <w:rPr>
          <w:rFonts w:hint="eastAsia"/>
        </w:rPr>
        <w:t>）</w:t>
      </w:r>
      <w:bookmarkEnd w:id="15"/>
    </w:p>
    <w:p w14:paraId="23CC07D8" w14:textId="77777777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事業目的に合わせたデータデザインを通じて、組織におけるデータ利活用のビジョンを作成する。</w:t>
      </w:r>
    </w:p>
    <w:p w14:paraId="25410A3D" w14:textId="450E2535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データモデルやメタデータ、データディクショナリを整備するとともにガイドライン化</w:t>
      </w:r>
      <w:r w:rsidR="00BA62DA">
        <w:rPr>
          <w:rFonts w:hint="eastAsia"/>
        </w:rPr>
        <w:t>を</w:t>
      </w:r>
      <w:r w:rsidR="003E79C8">
        <w:rPr>
          <w:rFonts w:hint="eastAsia"/>
        </w:rPr>
        <w:t>行う</w:t>
      </w:r>
      <w:r>
        <w:rPr>
          <w:rFonts w:hint="eastAsia"/>
        </w:rPr>
        <w:t>。</w:t>
      </w:r>
    </w:p>
    <w:p w14:paraId="3FC360BC" w14:textId="6555BD03" w:rsidR="00D72AAC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その一環で、データ標準化にも取り組む。また、システム構築チームに対してアドバイス</w:t>
      </w:r>
      <w:r w:rsidR="00153CA3">
        <w:rPr>
          <w:rFonts w:hint="eastAsia"/>
        </w:rPr>
        <w:t>を行う</w:t>
      </w:r>
      <w:r>
        <w:rPr>
          <w:rFonts w:hint="eastAsia"/>
        </w:rPr>
        <w:t>。</w:t>
      </w:r>
    </w:p>
    <w:p w14:paraId="4562DAF9" w14:textId="68495AC3" w:rsidR="00D72AAC" w:rsidRDefault="00D72AAC" w:rsidP="00D72AAC">
      <w:pPr>
        <w:pStyle w:val="3"/>
        <w:spacing w:before="360"/>
        <w:ind w:left="360" w:hanging="240"/>
      </w:pPr>
      <w:bookmarkStart w:id="16" w:name="_Toc99389511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 w:rsidR="002F73AE">
        <w:rPr>
          <w:rFonts w:hint="eastAsia"/>
        </w:rPr>
        <w:t>設計</w:t>
      </w:r>
      <w:r w:rsidR="00A2044E">
        <w:rPr>
          <w:rFonts w:hint="eastAsia"/>
        </w:rPr>
        <w:t>］</w:t>
      </w:r>
      <w:r w:rsidR="00982FA9">
        <w:rPr>
          <w:rFonts w:hint="eastAsia"/>
        </w:rPr>
        <w:t>（</w:t>
      </w:r>
      <w:r w:rsidR="009A5B3E">
        <w:rPr>
          <w:rFonts w:hint="eastAsia"/>
        </w:rPr>
        <w:t>データ・アナリスト</w:t>
      </w:r>
      <w:r w:rsidR="003611A5">
        <w:rPr>
          <w:rFonts w:hint="eastAsia"/>
        </w:rPr>
        <w:t>）</w:t>
      </w:r>
      <w:r w:rsidR="00881726">
        <w:rPr>
          <w:rFonts w:hint="eastAsia"/>
        </w:rPr>
        <w:t>(</w:t>
      </w:r>
      <w:r w:rsidR="00FA7DAD">
        <w:rPr>
          <w:rFonts w:hint="eastAsia"/>
        </w:rPr>
        <w:t>AN)</w:t>
      </w:r>
      <w:bookmarkEnd w:id="16"/>
    </w:p>
    <w:p w14:paraId="6A82731C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事業へのインサイトを提供するために、データを収集、体系化し分析する。</w:t>
      </w:r>
    </w:p>
    <w:p w14:paraId="3653D500" w14:textId="3EB3F53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各種ツールや技術を導入しデータ分析やビジュアライズを</w:t>
      </w:r>
      <w:r w:rsidR="00794F88">
        <w:rPr>
          <w:rFonts w:hint="eastAsia"/>
        </w:rPr>
        <w:t>行う</w:t>
      </w:r>
      <w:r>
        <w:rPr>
          <w:rFonts w:hint="eastAsia"/>
        </w:rPr>
        <w:t>。</w:t>
      </w:r>
    </w:p>
    <w:p w14:paraId="4E99D658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システムにおけるデータを定義し、収集や移行も行う。</w:t>
      </w:r>
    </w:p>
    <w:p w14:paraId="477B8251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データ分析用データを管理しクレンジングや抽象化、統合を行う。</w:t>
      </w:r>
    </w:p>
    <w:p w14:paraId="7C7751A7" w14:textId="7EC0DA16" w:rsidR="00D72AAC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異なるデータセット間のリンクを行う。</w:t>
      </w:r>
      <w:r w:rsidR="009A5B3E">
        <w:rPr>
          <w:rFonts w:hint="eastAsia"/>
        </w:rPr>
        <w:t>また、</w:t>
      </w:r>
      <w:r>
        <w:rPr>
          <w:rFonts w:hint="eastAsia"/>
        </w:rPr>
        <w:t>利用者にとって適切なフォーマットを提供する。</w:t>
      </w:r>
    </w:p>
    <w:p w14:paraId="6CF3A334" w14:textId="588C7F4B" w:rsidR="009A5B3E" w:rsidRPr="009A5B3E" w:rsidRDefault="009A5B3E" w:rsidP="009A5B3E">
      <w:pPr>
        <w:pStyle w:val="3"/>
        <w:spacing w:before="360"/>
        <w:ind w:left="360" w:hanging="240"/>
      </w:pPr>
      <w:bookmarkStart w:id="17" w:name="_Toc99389512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>
        <w:rPr>
          <w:rFonts w:hint="eastAsia"/>
        </w:rPr>
        <w:t>開発</w:t>
      </w:r>
      <w:r w:rsidR="00A2044E">
        <w:rPr>
          <w:rFonts w:hint="eastAsia"/>
        </w:rPr>
        <w:t>］（</w:t>
      </w:r>
      <w:r w:rsidR="00212637">
        <w:rPr>
          <w:rFonts w:hint="eastAsia"/>
        </w:rPr>
        <w:t>データ</w:t>
      </w:r>
      <w:r w:rsidR="00A65534">
        <w:rPr>
          <w:rFonts w:hint="eastAsia"/>
        </w:rPr>
        <w:t>ベース・エンジニア</w:t>
      </w:r>
      <w:r w:rsidR="00A2044E">
        <w:rPr>
          <w:rFonts w:hint="eastAsia"/>
        </w:rPr>
        <w:t>）</w:t>
      </w:r>
      <w:r w:rsidR="00881726">
        <w:rPr>
          <w:rFonts w:hint="eastAsia"/>
        </w:rPr>
        <w:t>（</w:t>
      </w:r>
      <w:r w:rsidR="00881726">
        <w:rPr>
          <w:rFonts w:hint="eastAsia"/>
        </w:rPr>
        <w:t>DB</w:t>
      </w:r>
      <w:r w:rsidR="00881726">
        <w:rPr>
          <w:rFonts w:hint="eastAsia"/>
        </w:rPr>
        <w:t>）</w:t>
      </w:r>
      <w:bookmarkEnd w:id="17"/>
    </w:p>
    <w:p w14:paraId="746A0BD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</w:t>
      </w:r>
      <w:r w:rsidR="00B22B6E">
        <w:rPr>
          <w:rFonts w:hint="eastAsia"/>
        </w:rPr>
        <w:t>の収集、管理、利活用を行う</w:t>
      </w:r>
      <w:r w:rsidRPr="00F21D40">
        <w:rPr>
          <w:rFonts w:hint="eastAsia"/>
        </w:rPr>
        <w:t>システム、サービスを開発する。</w:t>
      </w:r>
    </w:p>
    <w:p w14:paraId="2E53594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を使ったシステムやサービスとして最高のものを提供する。</w:t>
      </w:r>
    </w:p>
    <w:p w14:paraId="55ED3353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そのために、マニュアルのデータフローをスケーラブルで拡張が容易なシステムにするとともに、既存のデータフローを活用する方法を考え、データが効率的に流れるシステムを構築する。</w:t>
      </w:r>
    </w:p>
    <w:p w14:paraId="5B46E1F7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また、</w:t>
      </w:r>
      <w:r w:rsidR="00DD76EA">
        <w:rPr>
          <w:rFonts w:hint="eastAsia"/>
        </w:rPr>
        <w:t>データ設計を実装するための詳細設計</w:t>
      </w:r>
      <w:r w:rsidR="00D65E8D">
        <w:rPr>
          <w:rFonts w:hint="eastAsia"/>
        </w:rPr>
        <w:t>、方式設計を実施する。</w:t>
      </w:r>
    </w:p>
    <w:p w14:paraId="51FEB0D7" w14:textId="77777777" w:rsidR="00C52227" w:rsidRDefault="001B69DA" w:rsidP="006A6293">
      <w:pPr>
        <w:pStyle w:val="a2"/>
        <w:numPr>
          <w:ilvl w:val="0"/>
          <w:numId w:val="23"/>
        </w:numPr>
        <w:ind w:leftChars="0" w:firstLineChars="0"/>
      </w:pPr>
      <w:r>
        <w:rPr>
          <w:rFonts w:hint="eastAsia"/>
        </w:rPr>
        <w:t>システム運用時のデータ移行などを支援し、</w:t>
      </w:r>
      <w:r w:rsidR="00D72AAC" w:rsidRPr="00F21D40">
        <w:rPr>
          <w:rFonts w:hint="eastAsia"/>
        </w:rPr>
        <w:t>データ関連システムの性能を最適化する。</w:t>
      </w:r>
    </w:p>
    <w:p w14:paraId="088473A6" w14:textId="5F581A88" w:rsidR="00D72AAC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関連したドキュメンテーションや再利用可能なBIレポートの作成も行う。</w:t>
      </w:r>
    </w:p>
    <w:p w14:paraId="5C556412" w14:textId="2AA52C85" w:rsidR="00D72AAC" w:rsidRDefault="008B1040" w:rsidP="00D72AAC">
      <w:pPr>
        <w:pStyle w:val="3"/>
        <w:spacing w:before="360"/>
        <w:ind w:left="360" w:hanging="240"/>
      </w:pPr>
      <w:bookmarkStart w:id="18" w:name="_Toc99389513"/>
      <w:r>
        <w:rPr>
          <w:rFonts w:hint="eastAsia"/>
        </w:rPr>
        <w:t>データ・サイエンティ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DS</w:t>
      </w:r>
      <w:r w:rsidR="00881726">
        <w:rPr>
          <w:rFonts w:hint="eastAsia"/>
        </w:rPr>
        <w:t>）</w:t>
      </w:r>
      <w:bookmarkEnd w:id="18"/>
    </w:p>
    <w:p w14:paraId="66E6F11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駆使し複雑な事業課題を明確化する。</w:t>
      </w:r>
    </w:p>
    <w:p w14:paraId="767C79D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数理モデルなどを組み合わせてデータを分析する。</w:t>
      </w:r>
    </w:p>
    <w:p w14:paraId="64142AF6" w14:textId="7A4F6782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APIなどから取得し、様々な最新手法を使ったり比較</w:t>
      </w:r>
      <w:r w:rsidR="00CA02B1">
        <w:rPr>
          <w:rFonts w:hint="eastAsia"/>
        </w:rPr>
        <w:t>したり</w:t>
      </w:r>
      <w:r w:rsidRPr="00756206">
        <w:rPr>
          <w:rFonts w:hint="eastAsia"/>
        </w:rPr>
        <w:t>し</w:t>
      </w:r>
      <w:r w:rsidR="00F15255">
        <w:rPr>
          <w:rFonts w:hint="eastAsia"/>
        </w:rPr>
        <w:t>て</w:t>
      </w:r>
      <w:r w:rsidRPr="00756206">
        <w:rPr>
          <w:rFonts w:hint="eastAsia"/>
        </w:rPr>
        <w:t>、データ・アナリストを支援するとともに、経営課題を明確化する。</w:t>
      </w:r>
    </w:p>
    <w:p w14:paraId="5692C6B7" w14:textId="205B27D7" w:rsidR="00D72AAC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そのために必要なプログラミングも行う。</w:t>
      </w:r>
    </w:p>
    <w:p w14:paraId="3782D5D9" w14:textId="6631CA06" w:rsidR="00A65534" w:rsidRDefault="00A65534" w:rsidP="00A65534">
      <w:pPr>
        <w:pStyle w:val="3"/>
        <w:spacing w:before="360"/>
        <w:ind w:left="360" w:hanging="240"/>
      </w:pPr>
      <w:bookmarkStart w:id="19" w:name="_Toc99389514"/>
      <w:r>
        <w:rPr>
          <w:rFonts w:hint="eastAsia"/>
        </w:rPr>
        <w:t>AI</w:t>
      </w:r>
      <w:r w:rsidR="00970450">
        <w:rPr>
          <w:rFonts w:hint="eastAsia"/>
        </w:rPr>
        <w:t>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AI</w:t>
      </w:r>
      <w:r w:rsidR="00881726">
        <w:rPr>
          <w:rFonts w:hint="eastAsia"/>
        </w:rPr>
        <w:t>）</w:t>
      </w:r>
      <w:bookmarkEnd w:id="19"/>
    </w:p>
    <w:p w14:paraId="01A8B0B8" w14:textId="60B9E49F" w:rsidR="008B1040" w:rsidRPr="008B1040" w:rsidRDefault="00FA7DAD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ビッグデータ解析や非構造データ分析、ディープラーニング等の</w:t>
      </w:r>
      <w:r w:rsidR="00F16CF7">
        <w:rPr>
          <w:rFonts w:hint="eastAsia"/>
        </w:rPr>
        <w:t>AI技術を使って</w:t>
      </w:r>
      <w:r w:rsidR="00F15255">
        <w:rPr>
          <w:rFonts w:hint="eastAsia"/>
        </w:rPr>
        <w:t>、大量データの解析</w:t>
      </w:r>
      <w:r w:rsidR="0030005E">
        <w:rPr>
          <w:rFonts w:hint="eastAsia"/>
        </w:rPr>
        <w:t>を行う。</w:t>
      </w:r>
    </w:p>
    <w:p w14:paraId="6C39967F" w14:textId="4CF677EC" w:rsidR="0030005E" w:rsidRDefault="0030005E" w:rsidP="0030005E">
      <w:pPr>
        <w:pStyle w:val="3"/>
        <w:spacing w:before="360"/>
        <w:ind w:left="360" w:hanging="240"/>
      </w:pPr>
      <w:bookmarkStart w:id="20" w:name="_Toc99389515"/>
      <w:r>
        <w:rPr>
          <w:rFonts w:hint="eastAsia"/>
        </w:rPr>
        <w:t>地理空間データ</w:t>
      </w:r>
      <w:r w:rsidR="00970450">
        <w:rPr>
          <w:rFonts w:hint="eastAsia"/>
        </w:rPr>
        <w:t>・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GE</w:t>
      </w:r>
      <w:r w:rsidR="00881726">
        <w:rPr>
          <w:rFonts w:hint="eastAsia"/>
        </w:rPr>
        <w:t>）</w:t>
      </w:r>
      <w:bookmarkEnd w:id="20"/>
    </w:p>
    <w:p w14:paraId="0C861170" w14:textId="3FC1F33A" w:rsidR="00A65534" w:rsidRDefault="0030005E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地図</w:t>
      </w:r>
      <w:r w:rsidR="00FA7DAD">
        <w:rPr>
          <w:rFonts w:hint="eastAsia"/>
        </w:rPr>
        <w:t>や空間情報</w:t>
      </w:r>
      <w:r>
        <w:rPr>
          <w:rFonts w:hint="eastAsia"/>
        </w:rPr>
        <w:t>等の地理</w:t>
      </w:r>
      <w:r w:rsidR="00970450">
        <w:rPr>
          <w:rFonts w:hint="eastAsia"/>
        </w:rPr>
        <w:t>空間</w:t>
      </w:r>
      <w:r>
        <w:rPr>
          <w:rFonts w:hint="eastAsia"/>
        </w:rPr>
        <w:t>データの</w:t>
      </w:r>
      <w:r w:rsidR="005854E1">
        <w:rPr>
          <w:rFonts w:hint="eastAsia"/>
        </w:rPr>
        <w:t>設計、分析を行う</w:t>
      </w:r>
      <w:r>
        <w:rPr>
          <w:rFonts w:hint="eastAsia"/>
        </w:rPr>
        <w:t>。</w:t>
      </w:r>
    </w:p>
    <w:p w14:paraId="604C3221" w14:textId="77777777" w:rsidR="008C2094" w:rsidRDefault="008C2094" w:rsidP="008C2094">
      <w:pPr>
        <w:pStyle w:val="a2"/>
        <w:ind w:leftChars="0" w:left="0" w:firstLineChars="0" w:firstLine="0"/>
        <w:sectPr w:rsidR="008C2094" w:rsidSect="002501A4">
          <w:pgSz w:w="11906" w:h="16838"/>
          <w:pgMar w:top="1701" w:right="1701" w:bottom="1985" w:left="1701" w:header="851" w:footer="992" w:gutter="0"/>
          <w:cols w:space="425"/>
          <w:docGrid w:type="lines" w:linePitch="360"/>
        </w:sectPr>
      </w:pPr>
    </w:p>
    <w:p w14:paraId="662BF7C6" w14:textId="77777777" w:rsidR="008C2094" w:rsidRPr="00E45B1D" w:rsidRDefault="008C2094" w:rsidP="008C20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1" w:name="_Toc99389516"/>
      <w:r>
        <w:rPr>
          <w:rFonts w:hint="eastAsia"/>
        </w:rPr>
        <w:t>人材のロール</w:t>
      </w:r>
      <w:bookmarkEnd w:id="21"/>
    </w:p>
    <w:p w14:paraId="3FCD5453" w14:textId="6F22920B" w:rsidR="008C2094" w:rsidRDefault="008C2094" w:rsidP="00D1232A">
      <w:pPr>
        <w:pStyle w:val="a2"/>
        <w:ind w:left="120" w:firstLine="240"/>
      </w:pPr>
      <w:r>
        <w:rPr>
          <w:rFonts w:hint="eastAsia"/>
        </w:rPr>
        <w:t>サービス開発時の各人材モデルのロールは以下の通りで</w:t>
      </w:r>
      <w:r w:rsidR="003E79C8">
        <w:rPr>
          <w:rFonts w:hint="eastAsia"/>
        </w:rPr>
        <w:t>す</w:t>
      </w:r>
      <w:r>
        <w:rPr>
          <w:rFonts w:hint="eastAsia"/>
        </w:rPr>
        <w:t>。</w:t>
      </w:r>
    </w:p>
    <w:tbl>
      <w:tblPr>
        <w:tblStyle w:val="af9"/>
        <w:tblW w:w="13058" w:type="dxa"/>
        <w:tblInd w:w="120" w:type="dxa"/>
        <w:tblLook w:val="04A0" w:firstRow="1" w:lastRow="0" w:firstColumn="1" w:lastColumn="0" w:noHBand="0" w:noVBand="1"/>
      </w:tblPr>
      <w:tblGrid>
        <w:gridCol w:w="1009"/>
        <w:gridCol w:w="3012"/>
        <w:gridCol w:w="3012"/>
        <w:gridCol w:w="3012"/>
        <w:gridCol w:w="3013"/>
      </w:tblGrid>
      <w:tr w:rsidR="008C2094" w14:paraId="49FF53CC" w14:textId="77777777" w:rsidTr="00E7463A">
        <w:tc>
          <w:tcPr>
            <w:tcW w:w="1009" w:type="dxa"/>
          </w:tcPr>
          <w:p w14:paraId="4328D57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1092CE04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ーキテクト</w:t>
            </w:r>
          </w:p>
        </w:tc>
        <w:tc>
          <w:tcPr>
            <w:tcW w:w="3012" w:type="dxa"/>
          </w:tcPr>
          <w:p w14:paraId="6AF62C5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ナリスト</w:t>
            </w:r>
          </w:p>
        </w:tc>
        <w:tc>
          <w:tcPr>
            <w:tcW w:w="3012" w:type="dxa"/>
          </w:tcPr>
          <w:p w14:paraId="011105D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ベース・エンジニア</w:t>
            </w:r>
          </w:p>
        </w:tc>
        <w:tc>
          <w:tcPr>
            <w:tcW w:w="3013" w:type="dxa"/>
          </w:tcPr>
          <w:p w14:paraId="0519CDF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サイエンティスト</w:t>
            </w:r>
          </w:p>
        </w:tc>
      </w:tr>
      <w:tr w:rsidR="008C2094" w14:paraId="5916BDF0" w14:textId="77777777" w:rsidTr="00E7463A">
        <w:tc>
          <w:tcPr>
            <w:tcW w:w="1009" w:type="dxa"/>
          </w:tcPr>
          <w:p w14:paraId="633EA0F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戦略</w:t>
            </w:r>
          </w:p>
        </w:tc>
        <w:tc>
          <w:tcPr>
            <w:tcW w:w="3012" w:type="dxa"/>
          </w:tcPr>
          <w:p w14:paraId="74B30FBB" w14:textId="77777777" w:rsidR="008C2094" w:rsidRPr="008E5B32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戦略の検討を行う</w:t>
            </w:r>
          </w:p>
        </w:tc>
        <w:tc>
          <w:tcPr>
            <w:tcW w:w="3012" w:type="dxa"/>
          </w:tcPr>
          <w:p w14:paraId="146F6283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022EC8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6D8753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戦略検討に必要なデータ分析を行う</w:t>
            </w:r>
          </w:p>
        </w:tc>
      </w:tr>
      <w:tr w:rsidR="008C2094" w14:paraId="7D4BF0FC" w14:textId="77777777" w:rsidTr="00E7463A">
        <w:tc>
          <w:tcPr>
            <w:tcW w:w="1009" w:type="dxa"/>
          </w:tcPr>
          <w:p w14:paraId="58818809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企画</w:t>
            </w:r>
          </w:p>
        </w:tc>
        <w:tc>
          <w:tcPr>
            <w:tcW w:w="3012" w:type="dxa"/>
          </w:tcPr>
          <w:p w14:paraId="7C4CB807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必要なデータ標準の確認を行う</w:t>
            </w:r>
          </w:p>
        </w:tc>
        <w:tc>
          <w:tcPr>
            <w:tcW w:w="3012" w:type="dxa"/>
          </w:tcPr>
          <w:p w14:paraId="263CE0ED" w14:textId="6F995304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を使ったサービスの企画を</w:t>
            </w:r>
            <w:r w:rsidR="0034539A">
              <w:rPr>
                <w:rFonts w:hint="eastAsia"/>
                <w:sz w:val="20"/>
                <w:szCs w:val="18"/>
              </w:rPr>
              <w:t>行う</w:t>
            </w:r>
          </w:p>
        </w:tc>
        <w:tc>
          <w:tcPr>
            <w:tcW w:w="3012" w:type="dxa"/>
          </w:tcPr>
          <w:p w14:paraId="088DABA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3DFF116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サービス検討に必要なデータ分析を行う</w:t>
            </w:r>
          </w:p>
        </w:tc>
      </w:tr>
      <w:tr w:rsidR="008C2094" w14:paraId="63EBAEDC" w14:textId="77777777" w:rsidTr="00E7463A">
        <w:tc>
          <w:tcPr>
            <w:tcW w:w="1009" w:type="dxa"/>
          </w:tcPr>
          <w:p w14:paraId="6568FFD0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設計</w:t>
            </w:r>
          </w:p>
        </w:tc>
        <w:tc>
          <w:tcPr>
            <w:tcW w:w="3012" w:type="dxa"/>
          </w:tcPr>
          <w:p w14:paraId="082AA99B" w14:textId="2D7CBBEB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設計が正しく行われているか</w:t>
            </w:r>
            <w:r w:rsidR="000471F6">
              <w:rPr>
                <w:rFonts w:hint="eastAsia"/>
                <w:sz w:val="20"/>
                <w:szCs w:val="18"/>
              </w:rPr>
              <w:t>を</w:t>
            </w:r>
            <w:r w:rsidRPr="0003709F">
              <w:rPr>
                <w:rFonts w:hint="eastAsia"/>
                <w:sz w:val="20"/>
                <w:szCs w:val="18"/>
              </w:rPr>
              <w:t>確認する</w:t>
            </w:r>
          </w:p>
        </w:tc>
        <w:tc>
          <w:tcPr>
            <w:tcW w:w="3012" w:type="dxa"/>
          </w:tcPr>
          <w:p w14:paraId="67B94705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の設計を行う</w:t>
            </w:r>
          </w:p>
          <w:p w14:paraId="49E66EFF" w14:textId="6812C22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移行の計画を</w:t>
            </w:r>
            <w:r w:rsidR="0034539A">
              <w:rPr>
                <w:rFonts w:hint="eastAsia"/>
                <w:sz w:val="20"/>
                <w:szCs w:val="18"/>
              </w:rPr>
              <w:t>作成する</w:t>
            </w:r>
          </w:p>
        </w:tc>
        <w:tc>
          <w:tcPr>
            <w:tcW w:w="3012" w:type="dxa"/>
          </w:tcPr>
          <w:p w14:paraId="283D00DC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実装の仕様を検討する</w:t>
            </w:r>
          </w:p>
        </w:tc>
        <w:tc>
          <w:tcPr>
            <w:tcW w:w="3013" w:type="dxa"/>
          </w:tcPr>
          <w:p w14:paraId="4756B1B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5B1C0697" w14:textId="77777777" w:rsidTr="00E7463A">
        <w:tc>
          <w:tcPr>
            <w:tcW w:w="1009" w:type="dxa"/>
          </w:tcPr>
          <w:p w14:paraId="63A02CC6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開発</w:t>
            </w:r>
          </w:p>
        </w:tc>
        <w:tc>
          <w:tcPr>
            <w:tcW w:w="3012" w:type="dxa"/>
          </w:tcPr>
          <w:p w14:paraId="12E295A1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992F1F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35597E94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ベースの実装とチューニングを行う</w:t>
            </w:r>
          </w:p>
          <w:p w14:paraId="4559B22E" w14:textId="69EC45B8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</w:t>
            </w:r>
            <w:r w:rsidR="0034539A">
              <w:rPr>
                <w:rFonts w:hint="eastAsia"/>
                <w:sz w:val="20"/>
                <w:szCs w:val="18"/>
              </w:rPr>
              <w:t>を</w:t>
            </w:r>
            <w:r>
              <w:rPr>
                <w:rFonts w:hint="eastAsia"/>
                <w:sz w:val="20"/>
                <w:szCs w:val="18"/>
              </w:rPr>
              <w:t>移行する</w:t>
            </w:r>
          </w:p>
        </w:tc>
        <w:tc>
          <w:tcPr>
            <w:tcW w:w="3013" w:type="dxa"/>
          </w:tcPr>
          <w:p w14:paraId="1D15745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3C1250E6" w14:textId="77777777" w:rsidTr="00E7463A">
        <w:tc>
          <w:tcPr>
            <w:tcW w:w="1009" w:type="dxa"/>
          </w:tcPr>
          <w:p w14:paraId="5D35AD6A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</w:t>
            </w:r>
          </w:p>
        </w:tc>
        <w:tc>
          <w:tcPr>
            <w:tcW w:w="3012" w:type="dxa"/>
          </w:tcPr>
          <w:p w14:paraId="6F4A9E30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場面からのデータ、ルール、ツールなどのニーズを収集する</w:t>
            </w:r>
          </w:p>
        </w:tc>
        <w:tc>
          <w:tcPr>
            <w:tcW w:w="3012" w:type="dxa"/>
          </w:tcPr>
          <w:p w14:paraId="1CA379B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468253D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障害対応、チューニングを行う</w:t>
            </w:r>
          </w:p>
        </w:tc>
        <w:tc>
          <w:tcPr>
            <w:tcW w:w="3013" w:type="dxa"/>
          </w:tcPr>
          <w:p w14:paraId="10D7A64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分析を行い、可視化する</w:t>
            </w:r>
          </w:p>
        </w:tc>
      </w:tr>
      <w:tr w:rsidR="008C2094" w14:paraId="11056FA8" w14:textId="77777777" w:rsidTr="00E7463A">
        <w:tc>
          <w:tcPr>
            <w:tcW w:w="1009" w:type="dxa"/>
          </w:tcPr>
          <w:p w14:paraId="25B66B5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評価・改善</w:t>
            </w:r>
          </w:p>
        </w:tc>
        <w:tc>
          <w:tcPr>
            <w:tcW w:w="3012" w:type="dxa"/>
          </w:tcPr>
          <w:p w14:paraId="6241802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標準やガバナンス体系の課題を明確にする</w:t>
            </w:r>
          </w:p>
          <w:p w14:paraId="05DE99A3" w14:textId="3C4181E1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</w:t>
            </w:r>
            <w:r w:rsidR="00FA7DAD">
              <w:rPr>
                <w:rFonts w:hint="eastAsia"/>
                <w:sz w:val="20"/>
                <w:szCs w:val="18"/>
              </w:rPr>
              <w:t>の</w:t>
            </w:r>
            <w:r w:rsidRPr="0003709F">
              <w:rPr>
                <w:rFonts w:hint="eastAsia"/>
                <w:sz w:val="20"/>
                <w:szCs w:val="18"/>
              </w:rPr>
              <w:t>インタビリティ</w:t>
            </w:r>
            <w:r w:rsidR="00FA7DAD">
              <w:rPr>
                <w:rFonts w:hint="eastAsia"/>
                <w:sz w:val="20"/>
                <w:szCs w:val="18"/>
              </w:rPr>
              <w:t>に関する</w:t>
            </w:r>
            <w:r w:rsidRPr="0003709F">
              <w:rPr>
                <w:rFonts w:hint="eastAsia"/>
                <w:sz w:val="20"/>
                <w:szCs w:val="18"/>
              </w:rPr>
              <w:t>課題を明確にする</w:t>
            </w:r>
          </w:p>
        </w:tc>
        <w:tc>
          <w:tcPr>
            <w:tcW w:w="3012" w:type="dxa"/>
          </w:tcPr>
          <w:p w14:paraId="47B8B58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の利用状況を確認し、改善する</w:t>
            </w:r>
          </w:p>
        </w:tc>
        <w:tc>
          <w:tcPr>
            <w:tcW w:w="3012" w:type="dxa"/>
          </w:tcPr>
          <w:p w14:paraId="1419593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B810E11" w14:textId="09A53AE7" w:rsidR="008C2094" w:rsidRPr="0003709F" w:rsidRDefault="0082042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13D38B27" w14:textId="77777777" w:rsidTr="00E7463A">
        <w:tc>
          <w:tcPr>
            <w:tcW w:w="1009" w:type="dxa"/>
          </w:tcPr>
          <w:p w14:paraId="18992C77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全体</w:t>
            </w:r>
          </w:p>
        </w:tc>
        <w:tc>
          <w:tcPr>
            <w:tcW w:w="3012" w:type="dxa"/>
          </w:tcPr>
          <w:p w14:paraId="474BA00E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人材育成計画を作成し、実施する</w:t>
            </w:r>
          </w:p>
        </w:tc>
        <w:tc>
          <w:tcPr>
            <w:tcW w:w="3012" w:type="dxa"/>
          </w:tcPr>
          <w:p w14:paraId="3B48163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57895A14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4B51952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アーキテクチャへの助言を行う</w:t>
            </w:r>
          </w:p>
        </w:tc>
      </w:tr>
    </w:tbl>
    <w:p w14:paraId="358E216C" w14:textId="77777777" w:rsidR="008C2094" w:rsidRPr="005939B6" w:rsidRDefault="008C2094" w:rsidP="008C2094">
      <w:pPr>
        <w:pStyle w:val="a2"/>
        <w:ind w:left="120" w:firstLine="240"/>
      </w:pPr>
    </w:p>
    <w:p w14:paraId="28A5064D" w14:textId="77777777" w:rsidR="008C2094" w:rsidRDefault="008C2094" w:rsidP="006A6293">
      <w:pPr>
        <w:pStyle w:val="2"/>
        <w:numPr>
          <w:ilvl w:val="0"/>
          <w:numId w:val="0"/>
        </w:numPr>
        <w:spacing w:before="360"/>
        <w:ind w:left="100" w:hanging="100"/>
        <w:sectPr w:rsidR="008C2094" w:rsidSect="001F12E5">
          <w:pgSz w:w="16838" w:h="11906" w:orient="landscape"/>
          <w:pgMar w:top="1701" w:right="1701" w:bottom="1701" w:left="1985" w:header="851" w:footer="992" w:gutter="0"/>
          <w:cols w:space="425"/>
          <w:docGrid w:type="lines" w:linePitch="360"/>
        </w:sectPr>
      </w:pPr>
    </w:p>
    <w:p w14:paraId="60CC6E75" w14:textId="13B7522C" w:rsidR="006775A2" w:rsidRDefault="008C2094" w:rsidP="00DA191E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2" w:name="_Toc99389517"/>
      <w:r w:rsidR="006775A2">
        <w:rPr>
          <w:rFonts w:hint="eastAsia"/>
        </w:rPr>
        <w:t>スキルセット</w:t>
      </w:r>
      <w:bookmarkEnd w:id="22"/>
    </w:p>
    <w:p w14:paraId="35D0DA62" w14:textId="228B3D9B" w:rsidR="005B2DD3" w:rsidRDefault="00E25313" w:rsidP="005939B6">
      <w:pPr>
        <w:pStyle w:val="a2"/>
        <w:ind w:left="120" w:firstLine="240"/>
      </w:pPr>
      <w:r>
        <w:rPr>
          <w:rFonts w:hint="eastAsia"/>
        </w:rPr>
        <w:t>日本のデータ人材のスキルセットは、IPA</w:t>
      </w:r>
      <w:r w:rsidR="00425593">
        <w:rPr>
          <w:rFonts w:hint="eastAsia"/>
        </w:rPr>
        <w:t>（独立行政法人</w:t>
      </w:r>
      <w:r w:rsidR="00425593">
        <w:t xml:space="preserve"> </w:t>
      </w:r>
      <w:r w:rsidR="00425593">
        <w:rPr>
          <w:rFonts w:hint="eastAsia"/>
        </w:rPr>
        <w:t>情報処理推進機構）</w:t>
      </w:r>
      <w:r w:rsidR="00C06840">
        <w:rPr>
          <w:rFonts w:hint="eastAsia"/>
        </w:rPr>
        <w:t>が</w:t>
      </w:r>
      <w:r>
        <w:rPr>
          <w:rFonts w:hint="eastAsia"/>
        </w:rPr>
        <w:t>提供するデータベーススペシャリストと</w:t>
      </w:r>
      <w:r w:rsidR="008B1040">
        <w:rPr>
          <w:rFonts w:hint="eastAsia"/>
        </w:rPr>
        <w:t>データ・サイエンティスト</w:t>
      </w:r>
      <w:r>
        <w:rPr>
          <w:rFonts w:hint="eastAsia"/>
        </w:rPr>
        <w:t>の</w:t>
      </w:r>
      <w:r w:rsidR="00D72AAC">
        <w:rPr>
          <w:rFonts w:hint="eastAsia"/>
        </w:rPr>
        <w:t>スキルセット</w:t>
      </w:r>
      <w:r w:rsidR="003E79C8">
        <w:rPr>
          <w:rFonts w:hint="eastAsia"/>
        </w:rPr>
        <w:t>があります</w:t>
      </w:r>
      <w:r w:rsidR="007E1FBC">
        <w:rPr>
          <w:rFonts w:hint="eastAsia"/>
        </w:rPr>
        <w:t>。</w:t>
      </w:r>
      <w:r w:rsidR="007D4AB1">
        <w:rPr>
          <w:rFonts w:hint="eastAsia"/>
        </w:rPr>
        <w:t>また、</w:t>
      </w:r>
      <w:proofErr w:type="spellStart"/>
      <w:r w:rsidR="007D4AB1">
        <w:rPr>
          <w:rFonts w:hint="eastAsia"/>
        </w:rPr>
        <w:t>i</w:t>
      </w:r>
      <w:r w:rsidR="00DF1724">
        <w:rPr>
          <w:rFonts w:hint="eastAsia"/>
        </w:rPr>
        <w:t>CD</w:t>
      </w:r>
      <w:proofErr w:type="spellEnd"/>
      <w:r w:rsidR="005B2DD3">
        <w:rPr>
          <w:rFonts w:hint="eastAsia"/>
        </w:rPr>
        <w:t>（</w:t>
      </w:r>
      <w:proofErr w:type="spellStart"/>
      <w:r w:rsidR="005B2DD3" w:rsidRPr="005B2DD3">
        <w:rPr>
          <w:rFonts w:hint="eastAsia"/>
        </w:rPr>
        <w:t>i</w:t>
      </w:r>
      <w:proofErr w:type="spellEnd"/>
      <w:r w:rsidR="005B2DD3" w:rsidRPr="005B2DD3">
        <w:rPr>
          <w:rFonts w:hint="eastAsia"/>
        </w:rPr>
        <w:t>コンピテンシ</w:t>
      </w:r>
      <w:r w:rsidR="00112654">
        <w:rPr>
          <w:rFonts w:hint="eastAsia"/>
        </w:rPr>
        <w:t xml:space="preserve"> </w:t>
      </w:r>
      <w:r w:rsidR="005B2DD3" w:rsidRPr="005B2DD3">
        <w:rPr>
          <w:rFonts w:hint="eastAsia"/>
        </w:rPr>
        <w:t>ディクショナリ</w:t>
      </w:r>
      <w:r w:rsidR="005B2DD3">
        <w:rPr>
          <w:rFonts w:hint="eastAsia"/>
        </w:rPr>
        <w:t>）</w:t>
      </w:r>
      <w:r w:rsidR="00FC0423">
        <w:rPr>
          <w:rFonts w:hint="eastAsia"/>
        </w:rPr>
        <w:t>において</w:t>
      </w:r>
      <w:r w:rsidR="00850FA7">
        <w:rPr>
          <w:rFonts w:hint="eastAsia"/>
        </w:rPr>
        <w:t>スキルとタスクが広く定義され</w:t>
      </w:r>
      <w:r w:rsidR="003E79C8">
        <w:rPr>
          <w:rFonts w:hint="eastAsia"/>
        </w:rPr>
        <w:t>ています</w:t>
      </w:r>
      <w:r w:rsidR="00850FA7">
        <w:rPr>
          <w:rFonts w:hint="eastAsia"/>
        </w:rPr>
        <w:t>。</w:t>
      </w:r>
    </w:p>
    <w:p w14:paraId="78DFEABA" w14:textId="118B703B" w:rsidR="00172357" w:rsidRDefault="007E1FBC" w:rsidP="005939B6">
      <w:pPr>
        <w:pStyle w:val="a2"/>
        <w:ind w:left="120" w:firstLine="240"/>
      </w:pPr>
      <w:r>
        <w:rPr>
          <w:rFonts w:hint="eastAsia"/>
        </w:rPr>
        <w:t>一方</w:t>
      </w:r>
      <w:r w:rsidR="00C575B8">
        <w:rPr>
          <w:rFonts w:hint="eastAsia"/>
        </w:rPr>
        <w:t>、</w:t>
      </w:r>
      <w:r w:rsidR="00027F39">
        <w:rPr>
          <w:rFonts w:hint="eastAsia"/>
        </w:rPr>
        <w:t>国際的</w:t>
      </w:r>
      <w:r>
        <w:rPr>
          <w:rFonts w:hint="eastAsia"/>
        </w:rPr>
        <w:t>に参照</w:t>
      </w:r>
      <w:r w:rsidR="002443E9">
        <w:rPr>
          <w:rFonts w:hint="eastAsia"/>
        </w:rPr>
        <w:t>される</w:t>
      </w:r>
      <w:r w:rsidR="0017681D">
        <w:rPr>
          <w:rFonts w:hint="eastAsia"/>
        </w:rPr>
        <w:t>スキル標準</w:t>
      </w:r>
      <w:r w:rsidR="00365DAE">
        <w:rPr>
          <w:rFonts w:hint="eastAsia"/>
        </w:rPr>
        <w:t>であるSFIA</w:t>
      </w:r>
      <w:r w:rsidR="00FA7DF4">
        <w:rPr>
          <w:rStyle w:val="aff3"/>
        </w:rPr>
        <w:footnoteReference w:id="1"/>
      </w:r>
      <w:r>
        <w:rPr>
          <w:rFonts w:hint="eastAsia"/>
        </w:rPr>
        <w:t>は</w:t>
      </w:r>
      <w:r w:rsidR="0017681D">
        <w:rPr>
          <w:rFonts w:hint="eastAsia"/>
        </w:rPr>
        <w:t>、</w:t>
      </w:r>
      <w:r>
        <w:rPr>
          <w:rFonts w:hint="eastAsia"/>
        </w:rPr>
        <w:t>データに関する多くのスキル定義を</w:t>
      </w:r>
      <w:r w:rsidR="0017681D">
        <w:rPr>
          <w:rFonts w:hint="eastAsia"/>
        </w:rPr>
        <w:t>提供し</w:t>
      </w:r>
      <w:r>
        <w:rPr>
          <w:rFonts w:hint="eastAsia"/>
        </w:rPr>
        <w:t>、これを基に英国政府は</w:t>
      </w:r>
      <w:proofErr w:type="spellStart"/>
      <w:r>
        <w:rPr>
          <w:rFonts w:hint="eastAsia"/>
        </w:rPr>
        <w:t>DDa</w:t>
      </w:r>
      <w:r w:rsidR="003B4C4F">
        <w:t>T</w:t>
      </w:r>
      <w:proofErr w:type="spellEnd"/>
      <w:r w:rsidR="003B4C4F">
        <w:t xml:space="preserve"> </w:t>
      </w:r>
      <w:r w:rsidR="006178D1">
        <w:rPr>
          <w:rFonts w:hint="eastAsia"/>
        </w:rPr>
        <w:t>Profession</w:t>
      </w:r>
      <w:r w:rsidR="006178D1">
        <w:t xml:space="preserve"> </w:t>
      </w:r>
      <w:r w:rsidR="003B4C4F">
        <w:t>Capability Framework</w:t>
      </w:r>
      <w:r w:rsidR="0099720D">
        <w:rPr>
          <w:rStyle w:val="aff3"/>
        </w:rPr>
        <w:footnoteReference w:id="2"/>
      </w:r>
      <w:r>
        <w:rPr>
          <w:rFonts w:hint="eastAsia"/>
        </w:rPr>
        <w:t>を整備する</w:t>
      </w:r>
      <w:r w:rsidR="00FC0423">
        <w:rPr>
          <w:rFonts w:hint="eastAsia"/>
        </w:rPr>
        <w:t>など</w:t>
      </w:r>
      <w:r>
        <w:rPr>
          <w:rFonts w:hint="eastAsia"/>
        </w:rPr>
        <w:t>、</w:t>
      </w:r>
      <w:r w:rsidR="00980D28">
        <w:rPr>
          <w:rFonts w:hint="eastAsia"/>
        </w:rPr>
        <w:t>基盤構築に</w:t>
      </w:r>
      <w:r w:rsidR="00172357">
        <w:rPr>
          <w:rFonts w:hint="eastAsia"/>
        </w:rPr>
        <w:t>データ人材のモデル</w:t>
      </w:r>
      <w:r w:rsidR="00E61CCE">
        <w:rPr>
          <w:rFonts w:hint="eastAsia"/>
        </w:rPr>
        <w:t>作り</w:t>
      </w:r>
      <w:r w:rsidR="00980D28">
        <w:rPr>
          <w:rFonts w:hint="eastAsia"/>
        </w:rPr>
        <w:t>を</w:t>
      </w:r>
      <w:r w:rsidR="00172357">
        <w:rPr>
          <w:rFonts w:hint="eastAsia"/>
        </w:rPr>
        <w:t>活用し</w:t>
      </w:r>
      <w:r w:rsidR="003E79C8">
        <w:rPr>
          <w:rFonts w:hint="eastAsia"/>
        </w:rPr>
        <w:t>ています</w:t>
      </w:r>
      <w:r w:rsidR="00172357">
        <w:rPr>
          <w:rFonts w:hint="eastAsia"/>
        </w:rPr>
        <w:t>。</w:t>
      </w:r>
    </w:p>
    <w:p w14:paraId="02E0B7BB" w14:textId="3BB573B8" w:rsidR="005939B6" w:rsidRDefault="00A12C23" w:rsidP="005939B6">
      <w:pPr>
        <w:pStyle w:val="a2"/>
        <w:ind w:left="120" w:firstLine="240"/>
      </w:pPr>
      <w:r>
        <w:rPr>
          <w:rFonts w:hint="eastAsia"/>
        </w:rPr>
        <w:t>データに関する</w:t>
      </w:r>
      <w:r w:rsidR="00E61CCE">
        <w:rPr>
          <w:rFonts w:hint="eastAsia"/>
        </w:rPr>
        <w:t>取組</w:t>
      </w:r>
      <w:r>
        <w:rPr>
          <w:rFonts w:hint="eastAsia"/>
        </w:rPr>
        <w:t>はグローバルな</w:t>
      </w:r>
      <w:r w:rsidR="00E61CCE">
        <w:rPr>
          <w:rFonts w:hint="eastAsia"/>
        </w:rPr>
        <w:t>取組</w:t>
      </w:r>
      <w:r>
        <w:rPr>
          <w:rFonts w:hint="eastAsia"/>
        </w:rPr>
        <w:t>であることから、本フレームワークでは</w:t>
      </w:r>
      <w:r w:rsidR="00A3299B">
        <w:rPr>
          <w:rFonts w:hint="eastAsia"/>
        </w:rPr>
        <w:t>SFIA</w:t>
      </w:r>
      <w:r w:rsidR="006178D1">
        <w:t>8</w:t>
      </w:r>
      <w:r w:rsidR="00365DAE">
        <w:rPr>
          <w:rFonts w:hint="eastAsia"/>
        </w:rPr>
        <w:t>をベースに整理</w:t>
      </w:r>
      <w:r w:rsidR="003E79C8">
        <w:rPr>
          <w:rFonts w:hint="eastAsia"/>
        </w:rPr>
        <w:t>します</w:t>
      </w:r>
      <w:r w:rsidR="00365DAE">
        <w:rPr>
          <w:rFonts w:hint="eastAsia"/>
        </w:rPr>
        <w:t>。</w:t>
      </w:r>
    </w:p>
    <w:p w14:paraId="4067B70B" w14:textId="77777777" w:rsidR="00162FA0" w:rsidRDefault="00162FA0" w:rsidP="005939B6">
      <w:pPr>
        <w:pStyle w:val="a2"/>
        <w:ind w:left="120" w:firstLine="240"/>
        <w:sectPr w:rsidR="00162FA0">
          <w:headerReference w:type="default" r:id="rId18"/>
          <w:footerReference w:type="default" r:id="rId19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6A5A4F08" w14:textId="166AA571" w:rsidR="00BB3851" w:rsidRDefault="00661036" w:rsidP="002D05B4">
      <w:pPr>
        <w:pStyle w:val="a2"/>
        <w:ind w:left="120" w:firstLine="240"/>
      </w:pPr>
      <w:r>
        <w:rPr>
          <w:rFonts w:hint="eastAsia"/>
        </w:rPr>
        <w:t>以下</w:t>
      </w:r>
      <w:r w:rsidR="008504F0">
        <w:rPr>
          <w:rFonts w:hint="eastAsia"/>
        </w:rPr>
        <w:t>に</w:t>
      </w:r>
      <w:r>
        <w:rPr>
          <w:rFonts w:hint="eastAsia"/>
        </w:rPr>
        <w:t>分野とスキルを解説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29"/>
        <w:gridCol w:w="2552"/>
        <w:gridCol w:w="5825"/>
        <w:gridCol w:w="3636"/>
      </w:tblGrid>
      <w:tr w:rsidR="00DC317A" w:rsidRPr="00BF6EB0" w14:paraId="2E82048D" w14:textId="77777777" w:rsidTr="00DC317A">
        <w:trPr>
          <w:trHeight w:val="42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F0EF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F6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A952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説明</w:t>
            </w:r>
          </w:p>
        </w:tc>
        <w:tc>
          <w:tcPr>
            <w:tcW w:w="3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A0EA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FIA SKILL</w:t>
            </w:r>
          </w:p>
        </w:tc>
      </w:tr>
      <w:tr w:rsidR="00DC317A" w:rsidRPr="00BF6EB0" w14:paraId="746D4568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58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FB0C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D20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業務に関する知識や経験があ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02A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25D3B32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94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6035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BFFB8" w14:textId="0345A93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の意図を正確に読み取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E16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30387BF2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A2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F44A7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5799" w14:textId="470970AD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技術や業務の関係者とコミュニケーションをして信頼関係を構築</w:t>
            </w:r>
            <w:r w:rsidR="00162E5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ユーザーなど関係者のヒアリングを計画から実施まで</w:t>
            </w:r>
            <w:r w:rsidR="005454B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="007001C1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コミュニケーションを通じて要望や課題を明確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化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27468" w14:textId="6B9409FC" w:rsidR="002A23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ationship management RL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ract management ITCM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ustomer service support CSMG</w:t>
            </w:r>
          </w:p>
        </w:tc>
      </w:tr>
      <w:tr w:rsidR="00DC317A" w:rsidRPr="00BF6EB0" w14:paraId="686F451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7B54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3224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655A3" w14:textId="503468C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わかりやすい説明用資料を作り、説明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00AE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5DE0559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96E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CD14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B6196" w14:textId="118AC7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やクリエイティブシンキングに基づき、議論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ったり、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資料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BA75C" w14:textId="567BCC67" w:rsidR="00B86CE5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6E9FB228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0E55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FF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2CEC8" w14:textId="1D7A96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モデルを定義し、人材育成・採用・評価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人材育成コース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施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3B19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fessional development PDSV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mpetency assessment LED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Learning design and development TMCR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erformance management PEMT</w:t>
            </w:r>
          </w:p>
        </w:tc>
      </w:tr>
      <w:tr w:rsidR="00DC317A" w:rsidRPr="00BF6EB0" w14:paraId="351E89A2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A8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1A6C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782D8" w14:textId="02DEF2B8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の国際調整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389E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64F61C60" w14:textId="77777777" w:rsidTr="002A23B0">
        <w:trPr>
          <w:trHeight w:val="837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2EB7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25FDF0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B6B8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に関する話題、イベント、各種活動等、アウトカム視点で長期的にその戦略を考える。標準化、ロードマップやビジョンを考える。これらの意思決定を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D1DE4C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trategic planning ITSP</w:t>
            </w:r>
          </w:p>
          <w:p w14:paraId="79E333BE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nvestment appraisal INVA</w:t>
            </w:r>
          </w:p>
          <w:p w14:paraId="6257FF9D" w14:textId="1C44EFAB" w:rsidR="002A23B0" w:rsidRPr="00980D28" w:rsidRDefault="002A23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rketing MKTG</w:t>
            </w:r>
          </w:p>
        </w:tc>
      </w:tr>
      <w:tr w:rsidR="00DC317A" w:rsidRPr="00BF6EB0" w14:paraId="7CD581C8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B6FC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BEB39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CC1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使った業務へのインパクトなどを説明し、業務改革やイノベーションを生み出す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FB23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novation INOV</w:t>
            </w:r>
          </w:p>
        </w:tc>
      </w:tr>
      <w:tr w:rsidR="00DC317A" w:rsidRPr="00BF6EB0" w14:paraId="54BC5A4A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0DBB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E59609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05F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を設計し、アーキテクチャに基づき、業務に関する話題、イベント、各種活動等、アウトカム視点で長期的にその戦略を考え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0229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nterprise and business architecture STP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olution architecture ARCH</w:t>
            </w:r>
          </w:p>
        </w:tc>
      </w:tr>
      <w:tr w:rsidR="00DC317A" w:rsidRPr="00BF6EB0" w14:paraId="42AA93F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BB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08F79A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C0C9C" w14:textId="3E12383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目標を示し、協働できる環境を作り、課題を解決し、意思決定をする。チームをガイドし、関係者との調整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C94F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76E367CB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BC10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928EFE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D8922" w14:textId="77777777" w:rsidR="00112654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のモチベーションを高め最高の成果を出していく。</w:t>
            </w:r>
          </w:p>
          <w:p w14:paraId="628839E5" w14:textId="52C71A01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オープンで協調的な環境整備も</w:t>
            </w:r>
            <w:r w:rsidR="00E417F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8F50A8" w14:textId="7690FAB8" w:rsidR="00BF6EB0" w:rsidRDefault="000922F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sign and implementation ORDI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capability development OCDV</w:t>
            </w:r>
          </w:p>
          <w:p w14:paraId="32EF6187" w14:textId="42936AB9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 c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hange management CIPM</w:t>
            </w:r>
          </w:p>
          <w:p w14:paraId="2C721B31" w14:textId="3089F46E" w:rsidR="00A3473A" w:rsidRDefault="00A3473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ganizational facilitation OFCL</w:t>
            </w:r>
          </w:p>
          <w:p w14:paraId="48390FEA" w14:textId="77777777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orkforce planning </w:t>
            </w:r>
            <w:r w:rsidR="00B86CE5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WFPL</w:t>
            </w:r>
          </w:p>
          <w:p w14:paraId="1F220340" w14:textId="3772DA55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ployee experience EEXP</w:t>
            </w:r>
          </w:p>
        </w:tc>
      </w:tr>
      <w:tr w:rsidR="00DC317A" w:rsidRPr="00BF6EB0" w14:paraId="7BBB419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1C3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D901B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DB48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での経験や知識を効果的に共有する仕組みを整備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1B2DB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Knowledge management KNOW</w:t>
            </w:r>
          </w:p>
          <w:p w14:paraId="37B37C7B" w14:textId="7F58DE9B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erging technology monitoring EMRG</w:t>
            </w:r>
          </w:p>
        </w:tc>
      </w:tr>
      <w:tr w:rsidR="00DC317A" w:rsidRPr="00BF6EB0" w14:paraId="6B2BCDE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F2B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BB431D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82E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現在の役割を実現するため、技術・ツールを適切に導入・活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7CB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thods and tools METL</w:t>
            </w:r>
          </w:p>
        </w:tc>
      </w:tr>
      <w:tr w:rsidR="00DC317A" w:rsidRPr="00BF6EB0" w14:paraId="452E673F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819A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24BD3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A81DF" w14:textId="7FE0885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ユーザーニーズにあったサービスを開発するため、様々な専門性を持ったチームをまとめ上げ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課題を明確にし、プロジェクト間の優先順位をつけるとともに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プロダクトのライフサイクルを通じたプロセス管理をする。また、事故対応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055A98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ortfolio management PO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duct management PRO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gram management PGMG</w:t>
            </w:r>
          </w:p>
          <w:p w14:paraId="78252CA3" w14:textId="4E6CB4D9" w:rsidR="0062020C" w:rsidRPr="00980D28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R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isk management BURM</w:t>
            </w:r>
          </w:p>
        </w:tc>
      </w:tr>
      <w:tr w:rsidR="00DC317A" w:rsidRPr="00BF6EB0" w14:paraId="2A243B8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BA37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AFA11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9A097" w14:textId="0F3DFD9C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の計画、予測、見積</w:t>
            </w:r>
            <w:r w:rsidR="00D97BF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不確実性の管理、測定、緊急対応プラン、ロードマップを作成し、プロジェクトを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2A6C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ject management PRMG</w:t>
            </w:r>
          </w:p>
        </w:tc>
      </w:tr>
      <w:tr w:rsidR="00DC317A" w:rsidRPr="00BF6EB0" w14:paraId="3CCC73D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C051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72CA19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1450" w14:textId="756D5B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全体を可視化して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847F0" w14:textId="7F4EBBD5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 management PGMG</w:t>
            </w:r>
          </w:p>
        </w:tc>
      </w:tr>
      <w:tr w:rsidR="00DC317A" w:rsidRPr="00BF6EB0" w14:paraId="270375A2" w14:textId="77777777" w:rsidTr="002A23B0">
        <w:trPr>
          <w:trHeight w:val="1179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5CF8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A7783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ED30D" w14:textId="5014E4F9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組織全体で、データの整合性が取れて品質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良い成果を出すためのガバナンスルールの作成と実行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関連するガバナンスルールとの整合性を</w:t>
            </w:r>
            <w:r w:rsidR="00A72FF5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と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、その体系を持続的に発展させ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データモデリング手法を使い、組織内のデータ標準を作る。</w:t>
            </w:r>
            <w:r w:rsidR="00971954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メタデータ管理やカタログサイトの知識があり、データのリポジトリを設計・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6C1BDC" w14:textId="4DBE6E85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vernance GOVN</w:t>
            </w:r>
          </w:p>
          <w:p w14:paraId="61C393A1" w14:textId="3071DE5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Information </w:t>
            </w:r>
            <w:r w:rsidR="006178D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anagemen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IR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 management DATM</w:t>
            </w:r>
          </w:p>
        </w:tc>
      </w:tr>
      <w:tr w:rsidR="00DC317A" w:rsidRPr="00BF6EB0" w14:paraId="1652734A" w14:textId="77777777" w:rsidTr="002A23B0">
        <w:trPr>
          <w:trHeight w:val="591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4A22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48D14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CA9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正確性や網羅性などのデータの品質を管理し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83B1D4" w14:textId="77777777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Quality management QU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Quality assurance QU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Measurement MEAS</w:t>
            </w:r>
          </w:p>
          <w:p w14:paraId="0F038D5A" w14:textId="0D13D2F1" w:rsidR="006178D1" w:rsidRPr="006178D1" w:rsidRDefault="006178D1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udit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AUDT</w:t>
            </w:r>
          </w:p>
        </w:tc>
      </w:tr>
      <w:tr w:rsidR="00DC317A" w:rsidRPr="00BF6EB0" w14:paraId="62B8EB1B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D9D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2473A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5F4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分野に関するトレンドや外部事例を把握し、外部関連業務や過去業務やデータとの整合性を整理する。そのうえで要求と要件を定義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7A6441" w14:textId="0674D5B7" w:rsidR="006A3ECB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Business 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situation 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sis BU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SA</w:t>
            </w:r>
          </w:p>
          <w:p w14:paraId="29A613C5" w14:textId="3B62B808" w:rsidR="00BF6EB0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Feasibility assessment FEAS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quirements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finition and management REQM</w:t>
            </w:r>
          </w:p>
          <w:p w14:paraId="4350D9DD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search RSCH</w:t>
            </w:r>
          </w:p>
          <w:p w14:paraId="1C111A38" w14:textId="77777777" w:rsidR="00B86CE5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mand management DEMM</w:t>
            </w:r>
          </w:p>
          <w:p w14:paraId="5C3E726F" w14:textId="4882A607" w:rsidR="002A23B0" w:rsidRPr="00980D28" w:rsidRDefault="002A23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takeholder relationship management RLMT</w:t>
            </w:r>
          </w:p>
        </w:tc>
      </w:tr>
      <w:tr w:rsidR="00DC317A" w:rsidRPr="00BF6EB0" w14:paraId="3EBF8B9B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0626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46B92A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537E1" w14:textId="3C0CAD2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課題に対して、課題を明確化して適切な解決策</w:t>
            </w:r>
            <w:r w:rsidR="00935D9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提示する。従来の制約にとらわれず、業務目的に対して抜本的な改革・改善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業務をモデリングして、検討を可視化する。また、業務変更時の移行プロセスの検討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5B66C" w14:textId="56A0EC2A" w:rsidR="00B86CE5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modelling BS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Business process improvement BP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B86CE5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 w:rsidR="00B86CE5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rvice catalogue management SCMG</w:t>
            </w:r>
          </w:p>
          <w:p w14:paraId="1D9D8337" w14:textId="1F49FA4A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ustainability SUST</w:t>
            </w:r>
          </w:p>
        </w:tc>
      </w:tr>
      <w:tr w:rsidR="00DC317A" w:rsidRPr="00BF6EB0" w14:paraId="72302F64" w14:textId="77777777" w:rsidTr="0019708F">
        <w:trPr>
          <w:trHeight w:val="407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B7CB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CD712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A7667" w14:textId="4D5C12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ebサービスなどのコンテンツをデザインし、公開などの管理を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D1EB7" w14:textId="5221236E" w:rsidR="0062020C" w:rsidRP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C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ntent authoring INCA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C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ontent publishing ICPM</w:t>
            </w:r>
          </w:p>
        </w:tc>
      </w:tr>
      <w:tr w:rsidR="00DC317A" w:rsidRPr="00BF6EB0" w14:paraId="01EA3C4A" w14:textId="77777777" w:rsidTr="002A23B0">
        <w:trPr>
          <w:trHeight w:val="16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6F2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2D4D8D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E163" w14:textId="73F91EE3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複数のデータモデリング手法で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記述さ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れたデータを理解し、既存情報を基にデータモデル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データに関する問題点を分析しデータ間のマッピング、変換等でデータの統合や分離を行う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一したデータモデリング手法で、組織全体のデータモデル、ディクショナリと整合性のあるデータ設計を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APIやリンクなどを使用し、目的に適合し、レジリエントで、拡張性があるデータ統合を実現する</w:t>
            </w:r>
            <w:r w:rsidR="000922FA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235FE5" w14:textId="05D840CE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ata engineering DENG</w:t>
            </w:r>
          </w:p>
          <w:p w14:paraId="1CC663AA" w14:textId="64783F5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 modelling and design DTAN</w:t>
            </w:r>
          </w:p>
        </w:tc>
      </w:tr>
      <w:tr w:rsidR="00DC317A" w:rsidRPr="00BF6EB0" w14:paraId="792E71F3" w14:textId="77777777" w:rsidTr="002A23B0">
        <w:trPr>
          <w:trHeight w:val="443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799F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7A12E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378D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実現のためのプログラミング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自動化等の最新手法を適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08D6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ming/software development PRO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Testing TEST</w:t>
            </w:r>
          </w:p>
        </w:tc>
      </w:tr>
      <w:tr w:rsidR="00DC317A" w:rsidRPr="00BF6EB0" w14:paraId="096E14C1" w14:textId="77777777" w:rsidTr="002A23B0">
        <w:trPr>
          <w:trHeight w:val="1064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721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EE384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843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旧業務から新業務・サービスへの移行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6844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hange management CH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iguration management CF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ystems installation/decommissioning HSI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ease and deployment RELM</w:t>
            </w:r>
          </w:p>
        </w:tc>
      </w:tr>
      <w:tr w:rsidR="00DC317A" w:rsidRPr="00BF6EB0" w14:paraId="02DC174F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EEBF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4FDB0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30D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紙のデジタル化、データクレンジングや標準化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BC4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044D6689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6D16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4BE3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69A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を実装し、データベースやインタフェースの性能の調整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1A0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base design DBD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base administration DBAD</w:t>
            </w:r>
          </w:p>
        </w:tc>
      </w:tr>
      <w:tr w:rsidR="00DC317A" w:rsidRPr="00BF6EB0" w14:paraId="2175CF72" w14:textId="77777777" w:rsidTr="002A23B0">
        <w:trPr>
          <w:trHeight w:val="37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3A7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1C7810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E15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継続に必要なリソースの可用性などを計画、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A29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vailability management AV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torage management ST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apacity management CPMG</w:t>
            </w:r>
          </w:p>
        </w:tc>
      </w:tr>
      <w:tr w:rsidR="00DC317A" w:rsidRPr="00BF6EB0" w14:paraId="372A3A6E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4042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23F5D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A26D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の維持管理を行う。また、その中で課題を明確化し、企画や開発に反映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1BD5B" w14:textId="6611A5E1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ervice</w:t>
            </w:r>
            <w:r w:rsidR="0019708F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level </w:t>
            </w:r>
            <w:r w:rsidR="0019708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anagement</w:t>
            </w:r>
            <w:r w:rsidR="0019708F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 xml:space="preserve"> SL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blem management PB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cident management USUP</w:t>
            </w:r>
          </w:p>
        </w:tc>
      </w:tr>
      <w:tr w:rsidR="00DC317A" w:rsidRPr="00BF6EB0" w14:paraId="08FD8F4E" w14:textId="77777777" w:rsidTr="002A23B0">
        <w:trPr>
          <w:trHeight w:val="1041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056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FDE728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B80A6" w14:textId="626C286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分析し価値ある事実を導き出したり、そのために複数データを合成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7F02D2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計的な手法を活用する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データを可視化し、メッセージ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820111" w14:textId="77777777" w:rsidR="006A3ECB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tics INAN</w:t>
            </w:r>
          </w:p>
          <w:p w14:paraId="1F1A95E5" w14:textId="52611291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Data science DATS</w:t>
            </w:r>
          </w:p>
          <w:p w14:paraId="41BFD26A" w14:textId="2FBFB030" w:rsidR="006A3ECB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Business intelligence BINT</w:t>
            </w:r>
          </w:p>
          <w:p w14:paraId="299CCCD4" w14:textId="77777777" w:rsidR="00BF6EB0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Machine learning MLNG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Data </w:t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visual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VISL</w:t>
            </w:r>
          </w:p>
          <w:p w14:paraId="76E34C93" w14:textId="5432D916" w:rsidR="00B86CE5" w:rsidRPr="00980D28" w:rsidRDefault="00B86CE5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asurement MEAS</w:t>
            </w:r>
          </w:p>
        </w:tc>
      </w:tr>
      <w:tr w:rsidR="00DC317A" w:rsidRPr="00BF6EB0" w14:paraId="61DDB625" w14:textId="77777777" w:rsidTr="002A23B0">
        <w:trPr>
          <w:trHeight w:val="906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F460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1DE583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A9EA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を実装し、規則等に対する準拠状況を管理す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非常時の可用性確保の方策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9AFA20" w14:textId="5583FC73" w:rsidR="0062020C" w:rsidRDefault="0062020C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Digital forensics DGFS</w:t>
            </w:r>
          </w:p>
          <w:p w14:paraId="6A3ED2C1" w14:textId="5FEAD930" w:rsidR="00BF6EB0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security SCTY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assurance IN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Security </w:t>
            </w:r>
            <w:r w:rsidR="006A3ECB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p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ration SCA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inuity management COPL</w:t>
            </w:r>
          </w:p>
          <w:p w14:paraId="48D6573E" w14:textId="784AB114" w:rsidR="006A3ECB" w:rsidRPr="00980D28" w:rsidRDefault="006A3ECB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</w:t>
            </w:r>
            <w:r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ersonal data protection PEDP</w:t>
            </w:r>
          </w:p>
        </w:tc>
      </w:tr>
    </w:tbl>
    <w:p w14:paraId="60317AB3" w14:textId="5B6EFED5" w:rsidR="005E0F26" w:rsidRDefault="005E0F26" w:rsidP="005939B6">
      <w:pPr>
        <w:pStyle w:val="a2"/>
        <w:ind w:left="120" w:firstLine="240"/>
      </w:pPr>
    </w:p>
    <w:p w14:paraId="7396266C" w14:textId="77777777" w:rsidR="000916E2" w:rsidRDefault="000916E2">
      <w:pPr>
        <w:widowControl/>
        <w:jc w:val="left"/>
      </w:pPr>
      <w:r>
        <w:br w:type="page"/>
      </w:r>
    </w:p>
    <w:p w14:paraId="3A2B8DD6" w14:textId="77777777" w:rsidR="000916E2" w:rsidRDefault="000916E2" w:rsidP="005939B6">
      <w:pPr>
        <w:pStyle w:val="a2"/>
        <w:ind w:left="120" w:firstLine="240"/>
        <w:sectPr w:rsidR="000916E2" w:rsidSect="00162FA0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4C330CDE" w14:textId="5E6FBE62" w:rsidR="00C33390" w:rsidRDefault="00C33390" w:rsidP="005939B6">
      <w:pPr>
        <w:pStyle w:val="a2"/>
        <w:ind w:left="120" w:firstLine="240"/>
      </w:pPr>
      <w:r>
        <w:rPr>
          <w:rFonts w:hint="eastAsia"/>
        </w:rPr>
        <w:t>各スキルと人材の</w:t>
      </w:r>
      <w:r w:rsidR="000916E2">
        <w:rPr>
          <w:rFonts w:hint="eastAsia"/>
        </w:rPr>
        <w:t>関係は以下のように整理でき</w:t>
      </w:r>
      <w:r w:rsidR="003E79C8">
        <w:rPr>
          <w:rFonts w:hint="eastAsia"/>
        </w:rPr>
        <w:t>ます</w:t>
      </w:r>
      <w:r w:rsidR="000916E2">
        <w:rPr>
          <w:rFonts w:hint="eastAsia"/>
        </w:rPr>
        <w:t>。</w:t>
      </w:r>
      <w:r w:rsidR="000471F6">
        <w:rPr>
          <w:rFonts w:hint="eastAsia"/>
        </w:rPr>
        <w:t xml:space="preserve">　</w:t>
      </w:r>
    </w:p>
    <w:tbl>
      <w:tblPr>
        <w:tblW w:w="902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9"/>
        <w:gridCol w:w="4137"/>
        <w:gridCol w:w="559"/>
        <w:gridCol w:w="560"/>
        <w:gridCol w:w="559"/>
        <w:gridCol w:w="560"/>
        <w:gridCol w:w="559"/>
        <w:gridCol w:w="560"/>
      </w:tblGrid>
      <w:tr w:rsidR="00C5126A" w:rsidRPr="00A00135" w14:paraId="5A384844" w14:textId="77777777" w:rsidTr="009C503B">
        <w:trPr>
          <w:trHeight w:val="33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FA1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4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B88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7F5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R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B30C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AB1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B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0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6E5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I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E971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E</w:t>
            </w:r>
          </w:p>
        </w:tc>
      </w:tr>
      <w:tr w:rsidR="00C5126A" w:rsidRPr="00A00135" w14:paraId="7ECBAA4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947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EB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27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A6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FFAA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DC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24E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8F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C5CA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0FD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D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6D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0F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FB8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0C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2C6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B3C1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43FA9B2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2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5221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990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70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3E87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4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6DC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85B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1386C0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E6E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94177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A4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94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C2C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D66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FB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E4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7EEBE5F5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65B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54AAE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007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C2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A163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C6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9A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E017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3539F9E1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1E82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32B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55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B03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FE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45E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8B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68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342B4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40D8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81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72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F5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176D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90A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DB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35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75F10A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2B3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BFCF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4D4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54F3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BD4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55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ACD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6E6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2D4259C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F3D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4B529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29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8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52B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70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C7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3A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1658A170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B6E9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B4EEA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6DC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289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2078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8CF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663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A3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8750A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604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064FD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7B7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2C92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BD7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4880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44F8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C1B6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87EE06C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38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7A8051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874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F61E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C198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C7A3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90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993F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690D94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459B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8A28A1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48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6E76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45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19BC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1F27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A80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51B4C7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B5B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92B6C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1A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FC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54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947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54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800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43C6AAA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222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0F3900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E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E8E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553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C2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E384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2853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D208707" w14:textId="77777777" w:rsidTr="009C503B">
        <w:trPr>
          <w:trHeight w:val="672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4C8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A21D6A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3A7E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BC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B4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D8F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519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4E20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C9106D7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F8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BA081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EC9E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3D6C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3EE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587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74A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8C4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157AA297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041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48D16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A03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3E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7FC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6CB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F29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3C1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9F65A2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C38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BE272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36B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08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4AB5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CC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084A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EF7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63A188F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D77B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16708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815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DD89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C25A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36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D2EC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777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5DF245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D99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C3BC0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0903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432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E5A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FD0B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754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00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E4E27F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3CF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A29A18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7A9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799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1DEF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CA5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98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922F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3E6C86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FA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AEA8A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0924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2C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878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BFCF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46F0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AE4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6E1CE889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63A4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485A6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DD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32CA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83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4B7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22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14F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0BC13DD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1B1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FCF89F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CC8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26AA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59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890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2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FB3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60F59E5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2E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A1E0B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C33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FF87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505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2E2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EBB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222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FDDA20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881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89B22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432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692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75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3C6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2CA9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284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E23028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E0CE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E611D3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B46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6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804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392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5D9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79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BF035FC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5A3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EF997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E8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14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B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891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4D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4A52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EBAC96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3F1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4672C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7037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D895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A61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22A0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E4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5F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EBC9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E2C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6994B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437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3CD2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F620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51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74C0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5A491AD4" w14:textId="3467971D" w:rsidR="00455484" w:rsidRDefault="00455484" w:rsidP="00455484">
      <w:pPr>
        <w:pStyle w:val="1"/>
        <w:ind w:left="240" w:hanging="240"/>
      </w:pPr>
      <w:r>
        <w:rPr>
          <w:rFonts w:hint="eastAsia"/>
        </w:rPr>
        <w:t xml:space="preserve">　</w:t>
      </w:r>
      <w:bookmarkStart w:id="23" w:name="_Toc99389518"/>
      <w:r w:rsidR="00F71EA1">
        <w:rPr>
          <w:rFonts w:hint="eastAsia"/>
        </w:rPr>
        <w:t>人材の</w:t>
      </w:r>
      <w:r w:rsidR="00277D8E">
        <w:rPr>
          <w:rFonts w:hint="eastAsia"/>
        </w:rPr>
        <w:t>確保</w:t>
      </w:r>
      <w:r w:rsidR="00F71EA1">
        <w:rPr>
          <w:rFonts w:hint="eastAsia"/>
        </w:rPr>
        <w:t>と育成</w:t>
      </w:r>
      <w:bookmarkEnd w:id="23"/>
    </w:p>
    <w:p w14:paraId="5A389B89" w14:textId="65DBB125" w:rsidR="00041AAF" w:rsidRDefault="00455484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4" w:name="_Toc99389519"/>
      <w:r w:rsidR="00041AAF">
        <w:rPr>
          <w:rFonts w:hint="eastAsia"/>
        </w:rPr>
        <w:t>データ人材の採用と評価</w:t>
      </w:r>
      <w:bookmarkEnd w:id="24"/>
    </w:p>
    <w:p w14:paraId="242205C5" w14:textId="02D5DA41" w:rsidR="007547FE" w:rsidRDefault="000046D9" w:rsidP="001C4A22">
      <w:pPr>
        <w:pStyle w:val="a1"/>
        <w:ind w:firstLine="240"/>
      </w:pPr>
      <w:r>
        <w:rPr>
          <w:rFonts w:hint="eastAsia"/>
        </w:rPr>
        <w:t>人材の評価は、書類による評価と面談による評価</w:t>
      </w:r>
      <w:r w:rsidR="001D69FF">
        <w:rPr>
          <w:rFonts w:hint="eastAsia"/>
        </w:rPr>
        <w:t>を</w:t>
      </w:r>
      <w:r w:rsidR="006C090D">
        <w:rPr>
          <w:rFonts w:hint="eastAsia"/>
        </w:rPr>
        <w:t>組み合わせて行</w:t>
      </w:r>
      <w:r w:rsidR="003E79C8">
        <w:rPr>
          <w:rFonts w:hint="eastAsia"/>
        </w:rPr>
        <w:t>います</w:t>
      </w:r>
      <w:r w:rsidR="002A3F15">
        <w:rPr>
          <w:rFonts w:hint="eastAsia"/>
        </w:rPr>
        <w:t>。</w:t>
      </w:r>
      <w:r w:rsidR="00DC5A18">
        <w:rPr>
          <w:rFonts w:hint="eastAsia"/>
        </w:rPr>
        <w:t>評価対象者</w:t>
      </w:r>
      <w:r w:rsidR="006C090D">
        <w:rPr>
          <w:rFonts w:hint="eastAsia"/>
        </w:rPr>
        <w:t>は</w:t>
      </w:r>
      <w:r w:rsidR="008D1A2D">
        <w:rPr>
          <w:rFonts w:hint="eastAsia"/>
        </w:rPr>
        <w:t>、謙虚な人と</w:t>
      </w:r>
      <w:r w:rsidR="00DC5A18">
        <w:rPr>
          <w:rFonts w:hint="eastAsia"/>
        </w:rPr>
        <w:t>大風呂敷を広げる人</w:t>
      </w:r>
      <w:r w:rsidR="00CF78CF">
        <w:rPr>
          <w:rFonts w:hint="eastAsia"/>
        </w:rPr>
        <w:t>、説明の</w:t>
      </w:r>
      <w:r w:rsidR="001D69FF">
        <w:rPr>
          <w:rFonts w:hint="eastAsia"/>
        </w:rPr>
        <w:t>上手な</w:t>
      </w:r>
      <w:r w:rsidR="00CF78CF">
        <w:rPr>
          <w:rFonts w:hint="eastAsia"/>
        </w:rPr>
        <w:t>人と下手な人</w:t>
      </w:r>
      <w:r w:rsidR="00216D48">
        <w:rPr>
          <w:rFonts w:hint="eastAsia"/>
        </w:rPr>
        <w:t>など様々な人がい</w:t>
      </w:r>
      <w:r w:rsidR="003E79C8">
        <w:rPr>
          <w:rFonts w:hint="eastAsia"/>
        </w:rPr>
        <w:t>ます</w:t>
      </w:r>
      <w:r w:rsidR="00216D48">
        <w:rPr>
          <w:rFonts w:hint="eastAsia"/>
        </w:rPr>
        <w:t>。その中で、</w:t>
      </w:r>
      <w:r w:rsidR="00AA7752">
        <w:rPr>
          <w:rFonts w:hint="eastAsia"/>
        </w:rPr>
        <w:t>対象者が適任か</w:t>
      </w:r>
      <w:r w:rsidR="002C0066">
        <w:rPr>
          <w:rFonts w:hint="eastAsia"/>
        </w:rPr>
        <w:t>どうか</w:t>
      </w:r>
      <w:r w:rsidR="00311D50">
        <w:rPr>
          <w:rFonts w:hint="eastAsia"/>
        </w:rPr>
        <w:t>を</w:t>
      </w:r>
      <w:r w:rsidR="00AA7752">
        <w:rPr>
          <w:rFonts w:hint="eastAsia"/>
        </w:rPr>
        <w:t>短い時間で評価するには効率的に</w:t>
      </w:r>
      <w:r w:rsidR="00311D50">
        <w:rPr>
          <w:rFonts w:hint="eastAsia"/>
        </w:rPr>
        <w:t>情報を収集する仕組みが必要で</w:t>
      </w:r>
      <w:r w:rsidR="003E79C8">
        <w:rPr>
          <w:rFonts w:hint="eastAsia"/>
        </w:rPr>
        <w:t>す</w:t>
      </w:r>
      <w:r w:rsidR="008C3581">
        <w:rPr>
          <w:rFonts w:hint="eastAsia"/>
        </w:rPr>
        <w:t>。</w:t>
      </w:r>
    </w:p>
    <w:p w14:paraId="4EAB0A1B" w14:textId="0564D7B3" w:rsidR="00465108" w:rsidRDefault="0076765A" w:rsidP="00FB3CEA">
      <w:pPr>
        <w:pStyle w:val="a1"/>
        <w:ind w:firstLine="240"/>
      </w:pPr>
      <w:r>
        <w:rPr>
          <w:rFonts w:hint="eastAsia"/>
        </w:rPr>
        <w:t>また、知識だけあるが経験のない人、経験はあるが全体的な知識がない人も</w:t>
      </w:r>
      <w:r w:rsidR="00FB3CEA">
        <w:rPr>
          <w:rFonts w:hint="eastAsia"/>
        </w:rPr>
        <w:t>おり、</w:t>
      </w:r>
      <w:r w:rsidR="00832012">
        <w:rPr>
          <w:rFonts w:hint="eastAsia"/>
        </w:rPr>
        <w:t>そ</w:t>
      </w:r>
      <w:r w:rsidR="00FB3CEA">
        <w:rPr>
          <w:rFonts w:hint="eastAsia"/>
        </w:rPr>
        <w:t>のような</w:t>
      </w:r>
      <w:r w:rsidR="00465108">
        <w:rPr>
          <w:rFonts w:hint="eastAsia"/>
        </w:rPr>
        <w:t>人も見極めていく必要</w:t>
      </w:r>
      <w:r w:rsidR="003E79C8">
        <w:rPr>
          <w:rFonts w:hint="eastAsia"/>
        </w:rPr>
        <w:t>があります</w:t>
      </w:r>
      <w:r w:rsidR="00465108">
        <w:rPr>
          <w:rFonts w:hint="eastAsia"/>
        </w:rPr>
        <w:t>。</w:t>
      </w:r>
    </w:p>
    <w:p w14:paraId="380D58AB" w14:textId="4CE1E3AE" w:rsidR="00C741C6" w:rsidRDefault="008C3581" w:rsidP="00C741C6">
      <w:pPr>
        <w:pStyle w:val="a1"/>
        <w:ind w:firstLine="240"/>
      </w:pPr>
      <w:r>
        <w:rPr>
          <w:rFonts w:hint="eastAsia"/>
        </w:rPr>
        <w:t>そこで、データ人材の</w:t>
      </w:r>
      <w:r w:rsidR="00180FAF">
        <w:rPr>
          <w:rFonts w:hint="eastAsia"/>
        </w:rPr>
        <w:t>スキル評価</w:t>
      </w:r>
      <w:r w:rsidR="00C741C6">
        <w:rPr>
          <w:rStyle w:val="aff3"/>
        </w:rPr>
        <w:footnoteReference w:id="3"/>
      </w:r>
      <w:r w:rsidR="00BE2839">
        <w:rPr>
          <w:rFonts w:hint="eastAsia"/>
        </w:rPr>
        <w:t>は</w:t>
      </w:r>
      <w:r w:rsidR="00180FAF">
        <w:rPr>
          <w:rFonts w:hint="eastAsia"/>
        </w:rPr>
        <w:t>、経験と知識の総合的な評価</w:t>
      </w:r>
      <w:r w:rsidR="00BE2839">
        <w:rPr>
          <w:rFonts w:hint="eastAsia"/>
        </w:rPr>
        <w:t>方式を用いることと</w:t>
      </w:r>
      <w:r w:rsidR="003E79C8">
        <w:rPr>
          <w:rFonts w:hint="eastAsia"/>
        </w:rPr>
        <w:t>します</w:t>
      </w:r>
      <w:r w:rsidR="00180FAF">
        <w:rPr>
          <w:rFonts w:hint="eastAsia"/>
        </w:rPr>
        <w:t>。</w:t>
      </w:r>
    </w:p>
    <w:p w14:paraId="5B65B0C6" w14:textId="343123E3" w:rsidR="001C4A22" w:rsidRDefault="009B7A9D" w:rsidP="00180FAF">
      <w:pPr>
        <w:pStyle w:val="3"/>
        <w:spacing w:before="360"/>
        <w:ind w:left="360" w:hanging="240"/>
      </w:pPr>
      <w:bookmarkStart w:id="25" w:name="_Toc99389520"/>
      <w:r>
        <w:rPr>
          <w:rFonts w:hint="eastAsia"/>
        </w:rPr>
        <w:t>経験点</w:t>
      </w:r>
      <w:bookmarkEnd w:id="25"/>
    </w:p>
    <w:p w14:paraId="37BD918A" w14:textId="3C6A6E61" w:rsidR="00107790" w:rsidRDefault="00822F5C" w:rsidP="00107790">
      <w:pPr>
        <w:pStyle w:val="a2"/>
        <w:ind w:left="120" w:firstLine="240"/>
      </w:pPr>
      <w:r>
        <w:rPr>
          <w:rFonts w:hint="eastAsia"/>
        </w:rPr>
        <w:t>経験は、経験期間と</w:t>
      </w:r>
      <w:r w:rsidR="00107790">
        <w:rPr>
          <w:rFonts w:hint="eastAsia"/>
        </w:rPr>
        <w:t>経験終了後の経過期間</w:t>
      </w:r>
      <w:r w:rsidR="008102B3">
        <w:rPr>
          <w:rFonts w:hint="eastAsia"/>
        </w:rPr>
        <w:t>から、以下の考えに基づき実施</w:t>
      </w:r>
      <w:r w:rsidR="003E79C8">
        <w:rPr>
          <w:rFonts w:hint="eastAsia"/>
        </w:rPr>
        <w:t>します</w:t>
      </w:r>
      <w:r w:rsidR="008102B3">
        <w:rPr>
          <w:rFonts w:hint="eastAsia"/>
        </w:rPr>
        <w:t>。</w:t>
      </w:r>
    </w:p>
    <w:p w14:paraId="677C99A9" w14:textId="690D6762" w:rsidR="008102B3" w:rsidRDefault="00B87052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</w:t>
      </w:r>
      <w:r w:rsidR="005F0CA8">
        <w:rPr>
          <w:rFonts w:hint="eastAsia"/>
        </w:rPr>
        <w:t>２</w:t>
      </w:r>
      <w:r>
        <w:rPr>
          <w:rFonts w:hint="eastAsia"/>
        </w:rPr>
        <w:t>年以上あると、その業務に精通しているとみな</w:t>
      </w:r>
      <w:r w:rsidR="002E3299">
        <w:rPr>
          <w:rFonts w:hint="eastAsia"/>
        </w:rPr>
        <w:t>すことができる</w:t>
      </w:r>
      <w:r>
        <w:rPr>
          <w:rFonts w:hint="eastAsia"/>
        </w:rPr>
        <w:t>。（</w:t>
      </w:r>
      <w:r w:rsidR="002E3299">
        <w:rPr>
          <w:rFonts w:hint="eastAsia"/>
        </w:rPr>
        <w:t>１</w:t>
      </w:r>
      <w:r>
        <w:rPr>
          <w:rFonts w:hint="eastAsia"/>
        </w:rPr>
        <w:t>年周期の仕事を</w:t>
      </w:r>
      <w:r w:rsidR="002E3299">
        <w:rPr>
          <w:rFonts w:hint="eastAsia"/>
        </w:rPr>
        <w:t>２</w:t>
      </w:r>
      <w:r>
        <w:rPr>
          <w:rFonts w:hint="eastAsia"/>
        </w:rPr>
        <w:t>回実施できるため）</w:t>
      </w:r>
    </w:p>
    <w:p w14:paraId="4BF9B87A" w14:textId="4B01B4DE" w:rsidR="00CC2781" w:rsidRDefault="00CC2781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</w:t>
      </w:r>
      <w:r w:rsidR="00320F52">
        <w:rPr>
          <w:rFonts w:hint="eastAsia"/>
        </w:rPr>
        <w:t>２</w:t>
      </w:r>
      <w:r>
        <w:rPr>
          <w:rFonts w:hint="eastAsia"/>
        </w:rPr>
        <w:t>年未満の場合は</w:t>
      </w:r>
      <w:r w:rsidR="00505AC4">
        <w:rPr>
          <w:rFonts w:hint="eastAsia"/>
        </w:rPr>
        <w:t>、業務</w:t>
      </w:r>
      <w:r w:rsidR="00AD1C1B">
        <w:rPr>
          <w:rFonts w:hint="eastAsia"/>
        </w:rPr>
        <w:t>内容</w:t>
      </w:r>
      <w:r w:rsidR="00505AC4">
        <w:rPr>
          <w:rFonts w:hint="eastAsia"/>
        </w:rPr>
        <w:t>は大体</w:t>
      </w:r>
      <w:r w:rsidR="00AD1C1B">
        <w:rPr>
          <w:rFonts w:hint="eastAsia"/>
        </w:rPr>
        <w:t>把握して</w:t>
      </w:r>
      <w:r w:rsidR="00505AC4">
        <w:rPr>
          <w:rFonts w:hint="eastAsia"/>
        </w:rPr>
        <w:t>いるが、</w:t>
      </w:r>
      <w:r w:rsidR="005F0CA8">
        <w:rPr>
          <w:rFonts w:hint="eastAsia"/>
        </w:rPr>
        <w:t>２</w:t>
      </w:r>
      <w:r w:rsidR="00505AC4">
        <w:rPr>
          <w:rFonts w:hint="eastAsia"/>
        </w:rPr>
        <w:t>年以上経験した人</w:t>
      </w:r>
      <w:r w:rsidR="00AD1C1B">
        <w:rPr>
          <w:rFonts w:hint="eastAsia"/>
        </w:rPr>
        <w:t>と比較すると</w:t>
      </w:r>
      <w:r w:rsidR="00505AC4">
        <w:rPr>
          <w:rFonts w:hint="eastAsia"/>
        </w:rPr>
        <w:t>、半分の経験値である。</w:t>
      </w:r>
    </w:p>
    <w:p w14:paraId="1725EA12" w14:textId="330A3839" w:rsidR="002900D7" w:rsidRDefault="002900D7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、当該業務から離れると記憶が薄れる</w:t>
      </w:r>
      <w:r w:rsidR="00CF2EDB">
        <w:rPr>
          <w:rFonts w:hint="eastAsia"/>
        </w:rPr>
        <w:t>こと</w:t>
      </w:r>
      <w:r w:rsidR="0000161A">
        <w:rPr>
          <w:rFonts w:hint="eastAsia"/>
        </w:rPr>
        <w:t>や</w:t>
      </w:r>
      <w:r w:rsidR="00CF2EDB">
        <w:rPr>
          <w:rFonts w:hint="eastAsia"/>
        </w:rPr>
        <w:t>、技術や環境変化があることから</w:t>
      </w:r>
      <w:r w:rsidR="0000161A">
        <w:rPr>
          <w:rFonts w:hint="eastAsia"/>
        </w:rPr>
        <w:t>、</w:t>
      </w:r>
      <w:r w:rsidR="00C965F7">
        <w:rPr>
          <w:rFonts w:hint="eastAsia"/>
        </w:rPr>
        <w:t>10年かけて減衰するモデル</w:t>
      </w:r>
      <w:r w:rsidR="003E79C8">
        <w:rPr>
          <w:rFonts w:hint="eastAsia"/>
        </w:rPr>
        <w:t>とします</w:t>
      </w:r>
      <w:r w:rsidR="00BC4C08">
        <w:rPr>
          <w:rFonts w:hint="eastAsia"/>
        </w:rPr>
        <w:t>。（経験直後</w:t>
      </w:r>
      <w:r w:rsidR="005F0CA8">
        <w:rPr>
          <w:rFonts w:hint="eastAsia"/>
        </w:rPr>
        <w:t>５</w:t>
      </w:r>
      <w:r w:rsidR="00BC4C08">
        <w:rPr>
          <w:rFonts w:hint="eastAsia"/>
        </w:rPr>
        <w:t>点であった</w:t>
      </w:r>
      <w:r w:rsidR="0000161A">
        <w:rPr>
          <w:rFonts w:hint="eastAsia"/>
        </w:rPr>
        <w:t>も</w:t>
      </w:r>
      <w:r w:rsidR="00BC4C08">
        <w:rPr>
          <w:rFonts w:hint="eastAsia"/>
        </w:rPr>
        <w:t>のが10年で０ポイントに</w:t>
      </w:r>
      <w:r w:rsidR="00AB38ED">
        <w:rPr>
          <w:rFonts w:hint="eastAsia"/>
        </w:rPr>
        <w:t>なる</w:t>
      </w:r>
      <w:r w:rsidR="00BC4C08">
        <w:rPr>
          <w:rFonts w:hint="eastAsia"/>
        </w:rPr>
        <w:t>）</w:t>
      </w:r>
    </w:p>
    <w:p w14:paraId="10CEFA7F" w14:textId="707DEA0E" w:rsidR="00AB38ED" w:rsidRDefault="00AB38ED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ただし、</w:t>
      </w:r>
      <w:r w:rsidR="00A72FF5">
        <w:rPr>
          <w:rFonts w:hint="eastAsia"/>
        </w:rPr>
        <w:t>全く</w:t>
      </w:r>
      <w:r>
        <w:rPr>
          <w:rFonts w:hint="eastAsia"/>
        </w:rPr>
        <w:t>未経験の人と過去に一度でも当該業務にかかわった</w:t>
      </w:r>
      <w:r w:rsidR="00036699">
        <w:rPr>
          <w:rFonts w:hint="eastAsia"/>
        </w:rPr>
        <w:t>経験のある</w:t>
      </w:r>
      <w:r>
        <w:rPr>
          <w:rFonts w:hint="eastAsia"/>
        </w:rPr>
        <w:t>人</w:t>
      </w:r>
      <w:r w:rsidR="000A30FE">
        <w:rPr>
          <w:rFonts w:hint="eastAsia"/>
        </w:rPr>
        <w:t>では明らかに差</w:t>
      </w:r>
      <w:r w:rsidR="003E79C8">
        <w:rPr>
          <w:rFonts w:hint="eastAsia"/>
        </w:rPr>
        <w:t>があります</w:t>
      </w:r>
      <w:r w:rsidR="00036699">
        <w:rPr>
          <w:rFonts w:hint="eastAsia"/>
        </w:rPr>
        <w:t>。そのため、減衰は経験点が</w:t>
      </w:r>
      <w:r w:rsidR="005F0CA8">
        <w:rPr>
          <w:rFonts w:hint="eastAsia"/>
        </w:rPr>
        <w:t>１</w:t>
      </w:r>
      <w:r w:rsidR="00036699">
        <w:rPr>
          <w:rFonts w:hint="eastAsia"/>
        </w:rPr>
        <w:t>点まで</w:t>
      </w:r>
      <w:r w:rsidR="009A3D43">
        <w:rPr>
          <w:rFonts w:hint="eastAsia"/>
        </w:rPr>
        <w:t>減衰し、そのまま維持されるもの</w:t>
      </w:r>
      <w:r w:rsidR="003E79C8">
        <w:rPr>
          <w:rFonts w:hint="eastAsia"/>
        </w:rPr>
        <w:t>とします</w:t>
      </w:r>
      <w:r w:rsidR="009A3D43">
        <w:rPr>
          <w:rFonts w:hint="eastAsia"/>
        </w:rPr>
        <w:t>。</w:t>
      </w:r>
    </w:p>
    <w:p w14:paraId="49409775" w14:textId="5AE9CCBE" w:rsidR="00CC2781" w:rsidRPr="00CC2781" w:rsidRDefault="00366EF1" w:rsidP="00DA17F4">
      <w:pPr>
        <w:pStyle w:val="a2"/>
        <w:ind w:leftChars="0" w:left="360" w:firstLineChars="0" w:firstLine="0"/>
      </w:pPr>
      <w:r>
        <w:rPr>
          <w:rFonts w:hint="eastAsia"/>
        </w:rPr>
        <w:t>この考え方を図示すると</w:t>
      </w:r>
      <w:r w:rsidR="00E8322D">
        <w:rPr>
          <w:rFonts w:hint="eastAsia"/>
        </w:rPr>
        <w:t>、</w:t>
      </w:r>
      <w:r>
        <w:rPr>
          <w:rFonts w:hint="eastAsia"/>
        </w:rPr>
        <w:t>以下</w:t>
      </w:r>
      <w:r w:rsidR="00F248F6">
        <w:rPr>
          <w:rFonts w:hint="eastAsia"/>
        </w:rPr>
        <w:t>のよう</w:t>
      </w:r>
      <w:r>
        <w:rPr>
          <w:rFonts w:hint="eastAsia"/>
        </w:rPr>
        <w:t>になる。</w:t>
      </w:r>
    </w:p>
    <w:p w14:paraId="5B0B0E41" w14:textId="77777777" w:rsidR="00C52227" w:rsidRDefault="009B7A9D" w:rsidP="006A6293">
      <w:pPr>
        <w:pStyle w:val="a1"/>
        <w:keepNext/>
        <w:ind w:firstLine="240"/>
        <w:jc w:val="center"/>
      </w:pPr>
      <w:r w:rsidRPr="009B7A9D">
        <w:rPr>
          <w:noProof/>
        </w:rPr>
        <w:drawing>
          <wp:inline distT="0" distB="0" distL="0" distR="0" wp14:anchorId="7A5EB99D" wp14:editId="13F30ACE">
            <wp:extent cx="2254910" cy="1478996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904" cy="149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6B00" w14:textId="713A4966" w:rsidR="00F248F6" w:rsidRDefault="00C52227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2</w:t>
      </w:r>
      <w:r>
        <w:fldChar w:fldCharType="end"/>
      </w:r>
      <w:r>
        <w:rPr>
          <w:rFonts w:hint="eastAsia"/>
        </w:rPr>
        <w:t xml:space="preserve">　</w:t>
      </w:r>
      <w:r w:rsidR="00B53BB6">
        <w:rPr>
          <w:rFonts w:hint="eastAsia"/>
        </w:rPr>
        <w:t>経験点の減衰</w:t>
      </w:r>
    </w:p>
    <w:p w14:paraId="4AEF52C6" w14:textId="77777777" w:rsidR="00F248F6" w:rsidRDefault="00F248F6" w:rsidP="00DA17F4">
      <w:pPr>
        <w:pStyle w:val="a1"/>
        <w:ind w:firstLine="240"/>
        <w:jc w:val="center"/>
      </w:pPr>
    </w:p>
    <w:p w14:paraId="3559527F" w14:textId="0DEA3937" w:rsidR="00782E1D" w:rsidRDefault="001A048B" w:rsidP="00782E1D">
      <w:pPr>
        <w:pStyle w:val="a1"/>
        <w:ind w:firstLine="240"/>
      </w:pPr>
      <w:r>
        <w:rPr>
          <w:rFonts w:hint="eastAsia"/>
        </w:rPr>
        <w:t>経験には、当該経験における「</w:t>
      </w:r>
      <w:r w:rsidRPr="001A048B">
        <w:rPr>
          <w:rFonts w:hint="eastAsia"/>
        </w:rPr>
        <w:t>関与の度合い</w:t>
      </w:r>
      <w:r>
        <w:rPr>
          <w:rFonts w:hint="eastAsia"/>
        </w:rPr>
        <w:t>」</w:t>
      </w:r>
      <w:r w:rsidR="00865DF3">
        <w:rPr>
          <w:rFonts w:hint="eastAsia"/>
        </w:rPr>
        <w:t>も大きく影響する</w:t>
      </w:r>
      <w:r w:rsidR="00547D96">
        <w:rPr>
          <w:rFonts w:hint="eastAsia"/>
        </w:rPr>
        <w:t>ため、</w:t>
      </w:r>
      <w:r w:rsidR="00810293">
        <w:rPr>
          <w:rFonts w:hint="eastAsia"/>
        </w:rPr>
        <w:t>経験点に</w:t>
      </w:r>
      <w:r w:rsidR="00782E1D">
        <w:rPr>
          <w:rFonts w:hint="eastAsia"/>
        </w:rPr>
        <w:t>以下の乗数を乗じて補正を行</w:t>
      </w:r>
      <w:r w:rsidR="003E79C8">
        <w:rPr>
          <w:rFonts w:hint="eastAsia"/>
        </w:rPr>
        <w:t>います</w:t>
      </w:r>
      <w:r w:rsidR="00782E1D">
        <w:rPr>
          <w:rFonts w:hint="eastAsia"/>
        </w:rPr>
        <w:t>。</w:t>
      </w:r>
    </w:p>
    <w:p w14:paraId="132B2589" w14:textId="0CDA7F7B" w:rsidR="00865DF3" w:rsidRDefault="00943EA5" w:rsidP="00782E1D">
      <w:pPr>
        <w:pStyle w:val="a1"/>
        <w:ind w:firstLineChars="200" w:firstLine="480"/>
      </w:pPr>
      <w:r>
        <w:rPr>
          <w:rFonts w:hint="eastAsia"/>
        </w:rPr>
        <w:t>５：中心的に関与</w:t>
      </w:r>
      <w:r w:rsidR="00087F06">
        <w:tab/>
      </w:r>
      <w:r w:rsidR="00087F06">
        <w:tab/>
      </w:r>
      <w:r w:rsidR="00087F06">
        <w:tab/>
      </w:r>
      <w:r w:rsidR="00A85759">
        <w:rPr>
          <w:rFonts w:hint="eastAsia"/>
        </w:rPr>
        <w:t>乗数１</w:t>
      </w:r>
    </w:p>
    <w:p w14:paraId="69212747" w14:textId="2DC5DB75" w:rsidR="00865DF3" w:rsidRDefault="00943EA5" w:rsidP="00865DF3">
      <w:pPr>
        <w:pStyle w:val="a1"/>
        <w:ind w:firstLineChars="200" w:firstLine="480"/>
      </w:pPr>
      <w:r>
        <w:rPr>
          <w:rFonts w:hint="eastAsia"/>
        </w:rPr>
        <w:t>４：主要メンバーとして関与</w:t>
      </w:r>
      <w:r w:rsidR="00A85759">
        <w:tab/>
      </w:r>
      <w:r w:rsidR="00A85759">
        <w:rPr>
          <w:rFonts w:hint="eastAsia"/>
        </w:rPr>
        <w:t>乗数0.8</w:t>
      </w:r>
    </w:p>
    <w:p w14:paraId="1A2AAE31" w14:textId="6407C5B9" w:rsidR="00943EA5" w:rsidRDefault="00943EA5" w:rsidP="00865DF3">
      <w:pPr>
        <w:pStyle w:val="a1"/>
        <w:ind w:firstLineChars="200" w:firstLine="480"/>
      </w:pPr>
      <w:r>
        <w:rPr>
          <w:rFonts w:hint="eastAsia"/>
        </w:rPr>
        <w:t xml:space="preserve">３：メンバーとして関与　　</w:t>
      </w:r>
      <w:r w:rsidR="00A85759">
        <w:tab/>
      </w:r>
      <w:r w:rsidR="00A85759">
        <w:rPr>
          <w:rFonts w:hint="eastAsia"/>
        </w:rPr>
        <w:t>乗数0.6</w:t>
      </w:r>
    </w:p>
    <w:p w14:paraId="4EB4AB2F" w14:textId="29CC55C7" w:rsidR="00865DF3" w:rsidRDefault="00943EA5" w:rsidP="00943EA5">
      <w:pPr>
        <w:pStyle w:val="a1"/>
        <w:ind w:firstLine="240"/>
      </w:pPr>
      <w:r>
        <w:rPr>
          <w:rFonts w:hint="eastAsia"/>
        </w:rPr>
        <w:t xml:space="preserve">　２：アドバイスなど</w:t>
      </w:r>
      <w:r w:rsidR="00A85759">
        <w:tab/>
      </w:r>
      <w:r w:rsidR="00A85759">
        <w:tab/>
      </w:r>
      <w:r w:rsidR="00A85759">
        <w:rPr>
          <w:rFonts w:hint="eastAsia"/>
        </w:rPr>
        <w:t>乗数</w:t>
      </w:r>
      <w:r w:rsidR="00810293">
        <w:rPr>
          <w:rFonts w:hint="eastAsia"/>
        </w:rPr>
        <w:t>0.4</w:t>
      </w:r>
    </w:p>
    <w:p w14:paraId="18A768D2" w14:textId="44451946" w:rsidR="00087F06" w:rsidRDefault="00943EA5" w:rsidP="00943EA5">
      <w:pPr>
        <w:pStyle w:val="a1"/>
        <w:ind w:firstLine="240"/>
      </w:pPr>
      <w:r>
        <w:rPr>
          <w:rFonts w:hint="eastAsia"/>
        </w:rPr>
        <w:t xml:space="preserve">　１：オーバービュー</w:t>
      </w:r>
      <w:r w:rsidR="00810293">
        <w:tab/>
      </w:r>
      <w:r w:rsidR="00810293">
        <w:tab/>
      </w:r>
      <w:r w:rsidR="00810293">
        <w:rPr>
          <w:rFonts w:hint="eastAsia"/>
        </w:rPr>
        <w:t>乗数0.2</w:t>
      </w:r>
    </w:p>
    <w:p w14:paraId="79B08E01" w14:textId="02F94048" w:rsidR="00943EA5" w:rsidRDefault="00943EA5" w:rsidP="00943EA5">
      <w:pPr>
        <w:pStyle w:val="a1"/>
        <w:ind w:firstLine="240"/>
      </w:pPr>
      <w:r>
        <w:rPr>
          <w:rFonts w:hint="eastAsia"/>
        </w:rPr>
        <w:t xml:space="preserve">　０：全く関与せず</w:t>
      </w:r>
      <w:r w:rsidR="00810293">
        <w:tab/>
      </w:r>
      <w:r w:rsidR="00810293">
        <w:tab/>
      </w:r>
      <w:r w:rsidR="00810293">
        <w:tab/>
      </w:r>
      <w:r w:rsidR="00810293">
        <w:rPr>
          <w:rFonts w:hint="eastAsia"/>
        </w:rPr>
        <w:t>乗数0</w:t>
      </w:r>
    </w:p>
    <w:p w14:paraId="77146323" w14:textId="2C5C5880" w:rsidR="00CA742A" w:rsidRDefault="00CA742A" w:rsidP="0076765A">
      <w:pPr>
        <w:pStyle w:val="3"/>
        <w:spacing w:before="360"/>
        <w:ind w:left="360" w:hanging="240"/>
      </w:pPr>
      <w:bookmarkStart w:id="26" w:name="_Toc99389521"/>
      <w:r w:rsidRPr="00CA742A">
        <w:rPr>
          <w:rFonts w:hint="eastAsia"/>
        </w:rPr>
        <w:t>知識点</w:t>
      </w:r>
      <w:bookmarkEnd w:id="26"/>
    </w:p>
    <w:p w14:paraId="6DBBE74F" w14:textId="2FB82524" w:rsidR="0076765A" w:rsidRPr="0076765A" w:rsidRDefault="0076765A" w:rsidP="0076765A">
      <w:pPr>
        <w:pStyle w:val="a2"/>
        <w:ind w:left="120" w:firstLine="240"/>
      </w:pPr>
      <w:r>
        <w:rPr>
          <w:rFonts w:hint="eastAsia"/>
        </w:rPr>
        <w:t>知識は</w:t>
      </w:r>
      <w:r w:rsidR="00880B3A">
        <w:rPr>
          <w:rFonts w:hint="eastAsia"/>
        </w:rPr>
        <w:t>、教育工学で理解の深さを評価する</w:t>
      </w:r>
      <w:r w:rsidR="00CA5AAD">
        <w:rPr>
          <w:rFonts w:hint="eastAsia"/>
        </w:rPr>
        <w:t>枠組みなどを参考に、</w:t>
      </w:r>
      <w:r w:rsidR="00342AD1">
        <w:rPr>
          <w:rFonts w:hint="eastAsia"/>
        </w:rPr>
        <w:t>以下のモデルで</w:t>
      </w:r>
      <w:r w:rsidR="00880B3A">
        <w:rPr>
          <w:rFonts w:hint="eastAsia"/>
        </w:rPr>
        <w:t>考え</w:t>
      </w:r>
      <w:r w:rsidR="003E79C8">
        <w:rPr>
          <w:rFonts w:hint="eastAsia"/>
        </w:rPr>
        <w:t>ます</w:t>
      </w:r>
      <w:r w:rsidR="00CA5AAD">
        <w:rPr>
          <w:rFonts w:hint="eastAsia"/>
        </w:rPr>
        <w:t>。</w:t>
      </w:r>
    </w:p>
    <w:p w14:paraId="642C3252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５：教えられる</w:t>
      </w:r>
    </w:p>
    <w:p w14:paraId="0E935054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４：臨機応変に使用できる</w:t>
      </w:r>
    </w:p>
    <w:p w14:paraId="447D6681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３：使用できる</w:t>
      </w:r>
    </w:p>
    <w:p w14:paraId="19D2415A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２：説明できる</w:t>
      </w:r>
    </w:p>
    <w:p w14:paraId="3221CF0C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１：言葉の意味は知っている</w:t>
      </w:r>
    </w:p>
    <w:p w14:paraId="49F469DF" w14:textId="29692C70" w:rsidR="0016308E" w:rsidRDefault="00CA742A" w:rsidP="001C4A22">
      <w:pPr>
        <w:pStyle w:val="a1"/>
        <w:ind w:firstLine="240"/>
      </w:pPr>
      <w:r w:rsidRPr="00CA742A">
        <w:rPr>
          <w:rFonts w:hint="eastAsia"/>
        </w:rPr>
        <w:t>０：聞いたことがない</w:t>
      </w:r>
    </w:p>
    <w:p w14:paraId="50B94A71" w14:textId="6E48C857" w:rsidR="00CA5AAD" w:rsidRDefault="00CA5AAD" w:rsidP="00CA5AAD">
      <w:pPr>
        <w:pStyle w:val="3"/>
        <w:spacing w:before="360"/>
        <w:ind w:left="360" w:hanging="240"/>
      </w:pPr>
      <w:bookmarkStart w:id="27" w:name="_Toc99389522"/>
      <w:r>
        <w:rPr>
          <w:rFonts w:hint="eastAsia"/>
        </w:rPr>
        <w:t>総合評価</w:t>
      </w:r>
      <w:bookmarkEnd w:id="27"/>
    </w:p>
    <w:p w14:paraId="793AB374" w14:textId="1AEB1563" w:rsidR="00CA5AAD" w:rsidRDefault="004C1BAE" w:rsidP="00CA5AAD">
      <w:pPr>
        <w:pStyle w:val="a2"/>
        <w:ind w:left="120" w:firstLine="240"/>
      </w:pPr>
      <w:r>
        <w:rPr>
          <w:rFonts w:hint="eastAsia"/>
        </w:rPr>
        <w:t>経験点</w:t>
      </w:r>
      <w:r w:rsidR="007F35D2">
        <w:rPr>
          <w:rFonts w:hint="eastAsia"/>
        </w:rPr>
        <w:t>(</w:t>
      </w:r>
      <w:r w:rsidR="00755D2F">
        <w:rPr>
          <w:rFonts w:hint="eastAsia"/>
        </w:rPr>
        <w:t>関与補正済み</w:t>
      </w:r>
      <w:r w:rsidR="007F35D2">
        <w:t>)</w:t>
      </w:r>
      <w:r>
        <w:rPr>
          <w:rFonts w:hint="eastAsia"/>
        </w:rPr>
        <w:t>と知識点の和で総合</w:t>
      </w:r>
      <w:r w:rsidR="00CF63CC">
        <w:rPr>
          <w:rFonts w:hint="eastAsia"/>
        </w:rPr>
        <w:t>点を算出するとともに、その点の根拠となった</w:t>
      </w:r>
      <w:r w:rsidR="00DA21FD">
        <w:rPr>
          <w:rFonts w:hint="eastAsia"/>
        </w:rPr>
        <w:t>経験、学習履歴等のエビデンスを記入</w:t>
      </w:r>
      <w:r w:rsidR="003E79C8">
        <w:rPr>
          <w:rFonts w:hint="eastAsia"/>
        </w:rPr>
        <w:t>します</w:t>
      </w:r>
      <w:r w:rsidR="00DA21FD">
        <w:rPr>
          <w:rFonts w:hint="eastAsia"/>
        </w:rPr>
        <w:t>。</w:t>
      </w:r>
    </w:p>
    <w:p w14:paraId="28DC0917" w14:textId="77777777" w:rsidR="00B53BB6" w:rsidRDefault="00AB47E3" w:rsidP="006A6293">
      <w:pPr>
        <w:pStyle w:val="a2"/>
        <w:keepNext/>
        <w:ind w:left="120" w:firstLine="240"/>
      </w:pPr>
      <w:r w:rsidRPr="00AB47E3">
        <w:rPr>
          <w:rFonts w:hint="eastAsia"/>
          <w:noProof/>
        </w:rPr>
        <w:drawing>
          <wp:inline distT="0" distB="0" distL="0" distR="0" wp14:anchorId="466AE5E8" wp14:editId="223F5D4E">
            <wp:extent cx="5400040" cy="166433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6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74EC3" w14:textId="65853E42" w:rsidR="00755D2F" w:rsidRDefault="00B53BB6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 xml:space="preserve">　</w:t>
      </w:r>
      <w:r w:rsidR="006A6293">
        <w:rPr>
          <w:rFonts w:hint="eastAsia"/>
        </w:rPr>
        <w:t>評価例</w:t>
      </w:r>
      <w:r w:rsidR="00E8322D">
        <w:rPr>
          <w:rFonts w:hint="eastAsia"/>
        </w:rPr>
        <w:t xml:space="preserve">　</w:t>
      </w:r>
    </w:p>
    <w:p w14:paraId="3EE9B694" w14:textId="77777777" w:rsidR="003C1FF1" w:rsidRDefault="003C1FF1" w:rsidP="00D13AA3">
      <w:pPr>
        <w:pStyle w:val="a2"/>
        <w:ind w:left="120" w:firstLine="240"/>
      </w:pPr>
    </w:p>
    <w:p w14:paraId="13D68E6F" w14:textId="75D979DC" w:rsidR="00755D2F" w:rsidRPr="00755D2F" w:rsidRDefault="00672265" w:rsidP="00D13AA3">
      <w:pPr>
        <w:pStyle w:val="a2"/>
        <w:ind w:left="120" w:firstLine="240"/>
      </w:pPr>
      <w:r>
        <w:rPr>
          <w:rFonts w:hint="eastAsia"/>
        </w:rPr>
        <w:t>また</w:t>
      </w:r>
      <w:r w:rsidR="00D16A99">
        <w:rPr>
          <w:rFonts w:hint="eastAsia"/>
        </w:rPr>
        <w:t>、</w:t>
      </w:r>
      <w:r w:rsidR="00BE2839">
        <w:rPr>
          <w:rFonts w:hint="eastAsia"/>
        </w:rPr>
        <w:t>評価においては</w:t>
      </w:r>
      <w:r>
        <w:rPr>
          <w:rFonts w:hint="eastAsia"/>
        </w:rPr>
        <w:t>、データ設計や留意事項作成などの実技を求める場合もあ</w:t>
      </w:r>
      <w:r w:rsidR="003E79C8">
        <w:rPr>
          <w:rFonts w:hint="eastAsia"/>
        </w:rPr>
        <w:t>ります</w:t>
      </w:r>
      <w:r>
        <w:rPr>
          <w:rFonts w:hint="eastAsia"/>
        </w:rPr>
        <w:t>。</w:t>
      </w:r>
    </w:p>
    <w:p w14:paraId="5006D499" w14:textId="3EDF2602" w:rsidR="00041AAF" w:rsidRDefault="00AC4C0A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8" w:name="_Toc99389523"/>
      <w:r w:rsidR="00041AAF">
        <w:rPr>
          <w:rFonts w:hint="eastAsia"/>
        </w:rPr>
        <w:t>データ</w:t>
      </w:r>
      <w:r w:rsidR="00982FF3">
        <w:rPr>
          <w:rFonts w:hint="eastAsia"/>
        </w:rPr>
        <w:t>人材育成コース</w:t>
      </w:r>
      <w:bookmarkEnd w:id="28"/>
    </w:p>
    <w:p w14:paraId="11C1E97B" w14:textId="67E7B2F1" w:rsidR="005E3EB5" w:rsidRPr="005E3EB5" w:rsidRDefault="005E3EB5" w:rsidP="005E3EB5">
      <w:pPr>
        <w:pStyle w:val="a1"/>
        <w:ind w:firstLine="240"/>
      </w:pPr>
      <w:r>
        <w:rPr>
          <w:rFonts w:hint="eastAsia"/>
        </w:rPr>
        <w:t>データ人材育成コースは、</w:t>
      </w:r>
      <w:r w:rsidR="001248EF">
        <w:rPr>
          <w:rFonts w:hint="eastAsia"/>
        </w:rPr>
        <w:t>新規採用や転属など、様々なタイミングで開始</w:t>
      </w:r>
      <w:r w:rsidR="00C103B1">
        <w:rPr>
          <w:rFonts w:hint="eastAsia"/>
        </w:rPr>
        <w:t>することが</w:t>
      </w:r>
      <w:r w:rsidR="001248EF">
        <w:rPr>
          <w:rFonts w:hint="eastAsia"/>
        </w:rPr>
        <w:t>できるように</w:t>
      </w:r>
      <w:r w:rsidR="00ED3BD2">
        <w:rPr>
          <w:rFonts w:hint="eastAsia"/>
        </w:rPr>
        <w:t>、</w:t>
      </w:r>
      <w:r w:rsidR="001248EF">
        <w:rPr>
          <w:rFonts w:hint="eastAsia"/>
        </w:rPr>
        <w:t>教材や</w:t>
      </w:r>
      <w:r w:rsidR="008E3CB0">
        <w:rPr>
          <w:rFonts w:hint="eastAsia"/>
        </w:rPr>
        <w:t>ビデオ</w:t>
      </w:r>
      <w:r w:rsidR="009D2DA7">
        <w:rPr>
          <w:rFonts w:hint="eastAsia"/>
        </w:rPr>
        <w:t>を</w:t>
      </w:r>
      <w:r w:rsidR="008E3CB0">
        <w:rPr>
          <w:rFonts w:hint="eastAsia"/>
        </w:rPr>
        <w:t>整備</w:t>
      </w:r>
      <w:r w:rsidR="003E79C8">
        <w:rPr>
          <w:rFonts w:hint="eastAsia"/>
        </w:rPr>
        <w:t>します</w:t>
      </w:r>
      <w:r w:rsidR="008E3CB0">
        <w:rPr>
          <w:rFonts w:hint="eastAsia"/>
        </w:rPr>
        <w:t>。</w:t>
      </w:r>
    </w:p>
    <w:p w14:paraId="6CC2CF7F" w14:textId="78CD8170" w:rsidR="00982FF3" w:rsidRDefault="00AC4C0A" w:rsidP="00AC4C0A">
      <w:pPr>
        <w:pStyle w:val="3"/>
        <w:spacing w:before="360"/>
        <w:ind w:left="360" w:hanging="240"/>
      </w:pPr>
      <w:bookmarkStart w:id="29" w:name="_Toc99389524"/>
      <w:r>
        <w:rPr>
          <w:rFonts w:hint="eastAsia"/>
        </w:rPr>
        <w:t>内部コース</w:t>
      </w:r>
      <w:bookmarkEnd w:id="29"/>
    </w:p>
    <w:p w14:paraId="7EEBB000" w14:textId="5BD0ADA7" w:rsidR="00A14A63" w:rsidRPr="00A14A63" w:rsidRDefault="004D632B" w:rsidP="00A14A63">
      <w:pPr>
        <w:pStyle w:val="a2"/>
        <w:ind w:left="120" w:firstLine="240"/>
      </w:pPr>
      <w:r>
        <w:rPr>
          <w:rFonts w:hint="eastAsia"/>
        </w:rPr>
        <w:t>行政内部で整備する学習コースである。</w:t>
      </w:r>
      <w:r w:rsidR="00974DF5">
        <w:rPr>
          <w:rFonts w:hint="eastAsia"/>
        </w:rPr>
        <w:t>外部人材との協働を円滑に行うことを想定している</w:t>
      </w:r>
      <w:r w:rsidR="00C103B1">
        <w:rPr>
          <w:rFonts w:hint="eastAsia"/>
        </w:rPr>
        <w:t>ため</w:t>
      </w:r>
      <w:r w:rsidR="00974DF5">
        <w:rPr>
          <w:rFonts w:hint="eastAsia"/>
        </w:rPr>
        <w:t>一般に公開を行</w:t>
      </w:r>
      <w:r w:rsidR="003E79C8">
        <w:rPr>
          <w:rFonts w:hint="eastAsia"/>
        </w:rPr>
        <w:t>います</w:t>
      </w:r>
      <w:r w:rsidR="00974DF5">
        <w:rPr>
          <w:rFonts w:hint="eastAsia"/>
        </w:rPr>
        <w:t>。</w:t>
      </w:r>
    </w:p>
    <w:p w14:paraId="31DCEB08" w14:textId="7D5BD8A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コースウェア</w:t>
      </w:r>
    </w:p>
    <w:p w14:paraId="47939B58" w14:textId="36F7908C" w:rsidR="002B2B62" w:rsidRPr="002B2B62" w:rsidRDefault="0084596D" w:rsidP="002B2B62">
      <w:pPr>
        <w:pStyle w:val="a4"/>
        <w:ind w:left="360" w:firstLine="240"/>
      </w:pPr>
      <w:r>
        <w:rPr>
          <w:rFonts w:hint="eastAsia"/>
        </w:rPr>
        <w:t>様々な学習形態</w:t>
      </w:r>
      <w:r w:rsidR="00E43885">
        <w:rPr>
          <w:rFonts w:hint="eastAsia"/>
        </w:rPr>
        <w:t>を</w:t>
      </w:r>
      <w:r w:rsidR="00A72FF5">
        <w:rPr>
          <w:rFonts w:hint="eastAsia"/>
        </w:rPr>
        <w:t>と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8E7820">
        <w:rPr>
          <w:rFonts w:hint="eastAsia"/>
        </w:rPr>
        <w:t>、</w:t>
      </w:r>
      <w:r w:rsidR="002B2B62">
        <w:rPr>
          <w:rFonts w:hint="eastAsia"/>
        </w:rPr>
        <w:t>教材と講義</w:t>
      </w:r>
      <w:r w:rsidR="005E3EB5">
        <w:rPr>
          <w:rFonts w:hint="eastAsia"/>
        </w:rPr>
        <w:t>、講義ビデオ</w:t>
      </w:r>
      <w:r w:rsidR="002B2B62">
        <w:rPr>
          <w:rFonts w:hint="eastAsia"/>
        </w:rPr>
        <w:t>の組合せで構成</w:t>
      </w:r>
      <w:r w:rsidR="003E79C8">
        <w:rPr>
          <w:rFonts w:hint="eastAsia"/>
        </w:rPr>
        <w:t>します</w:t>
      </w:r>
      <w:r w:rsidR="00165E9A">
        <w:rPr>
          <w:rFonts w:hint="eastAsia"/>
        </w:rPr>
        <w:t>。</w:t>
      </w:r>
    </w:p>
    <w:p w14:paraId="03315C04" w14:textId="623E217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教材と学習コンテンツの</w:t>
      </w:r>
      <w:r w:rsidR="00165E9A">
        <w:rPr>
          <w:rFonts w:hint="eastAsia"/>
        </w:rPr>
        <w:t>整備</w:t>
      </w:r>
    </w:p>
    <w:p w14:paraId="0496F009" w14:textId="56581E34" w:rsidR="005E451C" w:rsidRPr="005E451C" w:rsidRDefault="0084596D" w:rsidP="005E451C">
      <w:pPr>
        <w:pStyle w:val="a4"/>
        <w:ind w:left="360" w:firstLine="240"/>
      </w:pPr>
      <w:r>
        <w:rPr>
          <w:rFonts w:hint="eastAsia"/>
        </w:rPr>
        <w:t>スキルセットに応じた</w:t>
      </w:r>
      <w:r w:rsidR="005C717C">
        <w:rPr>
          <w:rFonts w:hint="eastAsia"/>
        </w:rPr>
        <w:t>学習コンテンツを整備</w:t>
      </w:r>
      <w:r w:rsidR="003E79C8">
        <w:rPr>
          <w:rFonts w:hint="eastAsia"/>
        </w:rPr>
        <w:t>します</w:t>
      </w:r>
      <w:r w:rsidR="005C717C">
        <w:rPr>
          <w:rFonts w:hint="eastAsia"/>
        </w:rPr>
        <w:t>。また、特定のトピック</w:t>
      </w:r>
      <w:r w:rsidR="00D349DC">
        <w:rPr>
          <w:rFonts w:hint="eastAsia"/>
        </w:rPr>
        <w:t>がある</w:t>
      </w:r>
      <w:r w:rsidR="00E43885">
        <w:rPr>
          <w:rFonts w:hint="eastAsia"/>
        </w:rPr>
        <w:t>場合に</w:t>
      </w:r>
      <w:r w:rsidR="00D349DC">
        <w:rPr>
          <w:rFonts w:hint="eastAsia"/>
        </w:rPr>
        <w:t>は</w:t>
      </w:r>
      <w:r w:rsidR="00885803">
        <w:rPr>
          <w:rFonts w:hint="eastAsia"/>
        </w:rPr>
        <w:t>、</w:t>
      </w:r>
      <w:r w:rsidR="00D349DC">
        <w:rPr>
          <w:rFonts w:hint="eastAsia"/>
        </w:rPr>
        <w:t>必要に応じて</w:t>
      </w:r>
      <w:r w:rsidR="005C717C">
        <w:rPr>
          <w:rFonts w:hint="eastAsia"/>
        </w:rPr>
        <w:t>教材を</w:t>
      </w:r>
      <w:r w:rsidR="00D349DC">
        <w:rPr>
          <w:rFonts w:hint="eastAsia"/>
        </w:rPr>
        <w:t>作成すること</w:t>
      </w:r>
      <w:r w:rsidR="003E79C8">
        <w:rPr>
          <w:rFonts w:hint="eastAsia"/>
        </w:rPr>
        <w:t>とします</w:t>
      </w:r>
      <w:r w:rsidR="00D349DC">
        <w:rPr>
          <w:rFonts w:hint="eastAsia"/>
        </w:rPr>
        <w:t>。</w:t>
      </w:r>
    </w:p>
    <w:p w14:paraId="17A3AB38" w14:textId="2CCFEA2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配信</w:t>
      </w:r>
    </w:p>
    <w:p w14:paraId="3F56BC2D" w14:textId="67184A11" w:rsidR="00165E9A" w:rsidRPr="00165E9A" w:rsidRDefault="00B647BC" w:rsidP="00165E9A">
      <w:pPr>
        <w:pStyle w:val="a4"/>
        <w:ind w:left="360" w:firstLine="240"/>
      </w:pPr>
      <w:r>
        <w:rPr>
          <w:rFonts w:hint="eastAsia"/>
        </w:rPr>
        <w:t>職員を</w:t>
      </w:r>
      <w:r w:rsidR="00A72FF5">
        <w:rPr>
          <w:rFonts w:hint="eastAsia"/>
        </w:rPr>
        <w:t>始め</w:t>
      </w:r>
      <w:r>
        <w:rPr>
          <w:rFonts w:hint="eastAsia"/>
        </w:rPr>
        <w:t>一般の</w:t>
      </w:r>
      <w:r w:rsidR="00885803">
        <w:rPr>
          <w:rFonts w:hint="eastAsia"/>
        </w:rPr>
        <w:t>方</w:t>
      </w:r>
      <w:r>
        <w:rPr>
          <w:rFonts w:hint="eastAsia"/>
        </w:rPr>
        <w:t>が見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165E9A">
        <w:rPr>
          <w:rFonts w:hint="eastAsia"/>
        </w:rPr>
        <w:t>You</w:t>
      </w:r>
      <w:r w:rsidR="00E43885">
        <w:t>T</w:t>
      </w:r>
      <w:r w:rsidR="00165E9A">
        <w:rPr>
          <w:rFonts w:hint="eastAsia"/>
        </w:rPr>
        <w:t>ube</w:t>
      </w:r>
      <w:r w:rsidR="00885803">
        <w:rPr>
          <w:rFonts w:hint="eastAsia"/>
        </w:rPr>
        <w:t>等</w:t>
      </w:r>
      <w:r w:rsidR="00F6537F">
        <w:rPr>
          <w:rFonts w:hint="eastAsia"/>
        </w:rPr>
        <w:t>の動画配信サービス</w:t>
      </w:r>
      <w:r w:rsidR="00165E9A">
        <w:rPr>
          <w:rFonts w:hint="eastAsia"/>
        </w:rPr>
        <w:t>を活用した配信</w:t>
      </w:r>
      <w:r w:rsidR="003E79C8">
        <w:rPr>
          <w:rFonts w:hint="eastAsia"/>
        </w:rPr>
        <w:t>とします</w:t>
      </w:r>
      <w:r w:rsidR="00165E9A">
        <w:rPr>
          <w:rFonts w:hint="eastAsia"/>
        </w:rPr>
        <w:t>。</w:t>
      </w:r>
    </w:p>
    <w:p w14:paraId="7CEC4BCC" w14:textId="02E7F847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OJT</w:t>
      </w:r>
      <w:r w:rsidR="00540BAC">
        <w:rPr>
          <w:rFonts w:hint="eastAsia"/>
        </w:rPr>
        <w:t>の実施</w:t>
      </w:r>
    </w:p>
    <w:p w14:paraId="4F861627" w14:textId="27E097DA" w:rsidR="00540BAC" w:rsidRPr="00540BAC" w:rsidRDefault="007C09E5" w:rsidP="00540BAC">
      <w:pPr>
        <w:pStyle w:val="a4"/>
        <w:ind w:left="360" w:firstLine="240"/>
      </w:pPr>
      <w:r>
        <w:rPr>
          <w:rFonts w:hint="eastAsia"/>
        </w:rPr>
        <w:t>デジタル庁のデータ関連業務の中でOJT</w:t>
      </w:r>
      <w:r w:rsidR="00AE2007">
        <w:rPr>
          <w:rFonts w:hint="eastAsia"/>
        </w:rPr>
        <w:t>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また、年度単位でスキルなどの再評価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</w:t>
      </w:r>
    </w:p>
    <w:p w14:paraId="0A8FD613" w14:textId="05671037" w:rsidR="008B147D" w:rsidRDefault="00540BAC" w:rsidP="007C09E5">
      <w:pPr>
        <w:pStyle w:val="5"/>
        <w:spacing w:before="360"/>
        <w:ind w:left="600" w:hanging="240"/>
      </w:pPr>
      <w:r>
        <w:rPr>
          <w:rFonts w:hint="eastAsia"/>
        </w:rPr>
        <w:t>ケースの整備</w:t>
      </w:r>
    </w:p>
    <w:p w14:paraId="5DE5B23F" w14:textId="0B456605" w:rsidR="007C09E5" w:rsidRPr="007C09E5" w:rsidRDefault="007C09E5" w:rsidP="007C09E5">
      <w:pPr>
        <w:pStyle w:val="a4"/>
        <w:ind w:left="360" w:firstLine="240"/>
      </w:pPr>
      <w:r>
        <w:rPr>
          <w:rFonts w:hint="eastAsia"/>
        </w:rPr>
        <w:t>実業務を通じてケースの整備を行</w:t>
      </w:r>
      <w:r w:rsidR="003E79C8">
        <w:rPr>
          <w:rFonts w:hint="eastAsia"/>
        </w:rPr>
        <w:t>います</w:t>
      </w:r>
      <w:r>
        <w:rPr>
          <w:rFonts w:hint="eastAsia"/>
        </w:rPr>
        <w:t>。</w:t>
      </w:r>
    </w:p>
    <w:p w14:paraId="77A44435" w14:textId="72BBC740" w:rsidR="00AC4C0A" w:rsidRDefault="00AC4C0A" w:rsidP="00AC4C0A">
      <w:pPr>
        <w:pStyle w:val="3"/>
        <w:spacing w:before="360"/>
        <w:ind w:left="360" w:hanging="240"/>
      </w:pPr>
      <w:bookmarkStart w:id="30" w:name="_Toc99389525"/>
      <w:r>
        <w:rPr>
          <w:rFonts w:hint="eastAsia"/>
        </w:rPr>
        <w:t>外部コース</w:t>
      </w:r>
      <w:bookmarkEnd w:id="30"/>
    </w:p>
    <w:p w14:paraId="28D7DC4F" w14:textId="04498965" w:rsidR="00592AF3" w:rsidRDefault="00681582" w:rsidP="00592AF3">
      <w:pPr>
        <w:pStyle w:val="a2"/>
        <w:ind w:left="120" w:firstLine="240"/>
      </w:pPr>
      <w:r>
        <w:rPr>
          <w:rFonts w:hint="eastAsia"/>
        </w:rPr>
        <w:t>アーキテクチャやクラス図など専門性の高い教材については、</w:t>
      </w:r>
      <w:r w:rsidR="00817A15">
        <w:rPr>
          <w:rFonts w:hint="eastAsia"/>
        </w:rPr>
        <w:t>内部コースを補完するものとして</w:t>
      </w:r>
      <w:r w:rsidR="008B147D">
        <w:rPr>
          <w:rFonts w:hint="eastAsia"/>
        </w:rPr>
        <w:t>、大学、民間企業</w:t>
      </w:r>
      <w:r w:rsidR="0041588C">
        <w:rPr>
          <w:rFonts w:hint="eastAsia"/>
        </w:rPr>
        <w:t>等</w:t>
      </w:r>
      <w:r w:rsidR="008B147D">
        <w:rPr>
          <w:rFonts w:hint="eastAsia"/>
        </w:rPr>
        <w:t>が提供するコースを推奨</w:t>
      </w:r>
      <w:r w:rsidR="003E79C8">
        <w:rPr>
          <w:rFonts w:hint="eastAsia"/>
        </w:rPr>
        <w:t>します</w:t>
      </w:r>
      <w:r w:rsidR="008B147D">
        <w:rPr>
          <w:rFonts w:hint="eastAsia"/>
        </w:rPr>
        <w:t>。</w:t>
      </w:r>
    </w:p>
    <w:p w14:paraId="32259F0B" w14:textId="5A84239C" w:rsidR="00AE2007" w:rsidRDefault="00AE2007" w:rsidP="005B3F4F">
      <w:pPr>
        <w:pStyle w:val="a2"/>
        <w:ind w:left="120" w:firstLine="240"/>
      </w:pPr>
      <w:r>
        <w:rPr>
          <w:rFonts w:hint="eastAsia"/>
        </w:rPr>
        <w:t>統計局</w:t>
      </w:r>
      <w:r w:rsidR="0041588C">
        <w:rPr>
          <w:rFonts w:hint="eastAsia"/>
        </w:rPr>
        <w:t>の</w:t>
      </w:r>
      <w:r>
        <w:rPr>
          <w:rFonts w:hint="eastAsia"/>
        </w:rPr>
        <w:t>データサイエンス</w:t>
      </w:r>
      <w:r w:rsidR="00511AE0">
        <w:rPr>
          <w:rFonts w:hint="eastAsia"/>
        </w:rPr>
        <w:t>・スクール</w:t>
      </w:r>
      <w:r w:rsidR="00220C9E">
        <w:rPr>
          <w:rStyle w:val="aff3"/>
        </w:rPr>
        <w:footnoteReference w:id="4"/>
      </w:r>
      <w:r w:rsidR="0041588C">
        <w:rPr>
          <w:rFonts w:hint="eastAsia"/>
        </w:rPr>
        <w:t>、</w:t>
      </w:r>
      <w:r>
        <w:rPr>
          <w:rFonts w:hint="eastAsia"/>
        </w:rPr>
        <w:t>JMOOC</w:t>
      </w:r>
      <w:r w:rsidR="006E0E56">
        <w:rPr>
          <w:rStyle w:val="aff3"/>
        </w:rPr>
        <w:footnoteReference w:id="5"/>
      </w:r>
      <w:r w:rsidR="0041588C">
        <w:rPr>
          <w:rFonts w:hint="eastAsia"/>
        </w:rPr>
        <w:t>、</w:t>
      </w:r>
      <w:r>
        <w:rPr>
          <w:rFonts w:hint="eastAsia"/>
        </w:rPr>
        <w:t>C</w:t>
      </w:r>
      <w:r w:rsidR="00C64963">
        <w:rPr>
          <w:rFonts w:hint="eastAsia"/>
        </w:rPr>
        <w:t>oursera</w:t>
      </w:r>
      <w:r w:rsidR="00C64963">
        <w:rPr>
          <w:rStyle w:val="aff3"/>
        </w:rPr>
        <w:footnoteReference w:id="6"/>
      </w:r>
      <w:r w:rsidR="0041588C">
        <w:rPr>
          <w:rFonts w:hint="eastAsia"/>
        </w:rPr>
        <w:t>、</w:t>
      </w:r>
      <w:r w:rsidR="00FA7DAD">
        <w:rPr>
          <w:rFonts w:hint="eastAsia"/>
        </w:rPr>
        <w:t>ed</w:t>
      </w:r>
      <w:r w:rsidR="0041588C">
        <w:rPr>
          <w:rFonts w:hint="eastAsia"/>
        </w:rPr>
        <w:t>X</w:t>
      </w:r>
      <w:r w:rsidR="00FA7DAD">
        <w:rPr>
          <w:rStyle w:val="aff3"/>
        </w:rPr>
        <w:footnoteReference w:id="7"/>
      </w:r>
      <w:r w:rsidR="0041588C">
        <w:rPr>
          <w:rFonts w:hint="eastAsia"/>
        </w:rPr>
        <w:t>や</w:t>
      </w:r>
      <w:r w:rsidR="00681582">
        <w:rPr>
          <w:rFonts w:hint="eastAsia"/>
        </w:rPr>
        <w:t>YouTube</w:t>
      </w:r>
      <w:r w:rsidR="00624227">
        <w:rPr>
          <w:rFonts w:hint="eastAsia"/>
        </w:rPr>
        <w:t>等</w:t>
      </w:r>
      <w:r w:rsidR="00681582">
        <w:rPr>
          <w:rFonts w:hint="eastAsia"/>
        </w:rPr>
        <w:t>の教材が想定され</w:t>
      </w:r>
      <w:r w:rsidR="003E79C8">
        <w:rPr>
          <w:rFonts w:hint="eastAsia"/>
        </w:rPr>
        <w:t>ます</w:t>
      </w:r>
      <w:r w:rsidR="00681582">
        <w:rPr>
          <w:rFonts w:hint="eastAsia"/>
        </w:rPr>
        <w:t>。</w:t>
      </w:r>
    </w:p>
    <w:p w14:paraId="7125CD73" w14:textId="77777777" w:rsidR="00AE2007" w:rsidRDefault="00AE2007" w:rsidP="00592AF3">
      <w:pPr>
        <w:pStyle w:val="a2"/>
        <w:ind w:left="120" w:firstLine="240"/>
      </w:pPr>
    </w:p>
    <w:p w14:paraId="76E21DEB" w14:textId="658BA231" w:rsidR="00D801CB" w:rsidRDefault="00AC4C0A" w:rsidP="00AC4C0A">
      <w:pPr>
        <w:pStyle w:val="1"/>
        <w:ind w:left="240" w:hanging="240"/>
      </w:pPr>
      <w:r>
        <w:rPr>
          <w:rFonts w:hint="eastAsia"/>
        </w:rPr>
        <w:t xml:space="preserve">　</w:t>
      </w:r>
      <w:bookmarkStart w:id="31" w:name="_Toc99389526"/>
      <w:r w:rsidR="000321F9">
        <w:rPr>
          <w:rFonts w:hint="eastAsia"/>
        </w:rPr>
        <w:t>関連する人材フレームワーク</w:t>
      </w:r>
      <w:bookmarkEnd w:id="31"/>
    </w:p>
    <w:p w14:paraId="18BCD3FB" w14:textId="636B23AE" w:rsidR="00DB3B94" w:rsidRDefault="00DB3B94" w:rsidP="00DB3B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32" w:name="_Toc77860760"/>
      <w:bookmarkStart w:id="33" w:name="_Ref79165005"/>
      <w:bookmarkStart w:id="34" w:name="_Ref79165022"/>
      <w:bookmarkStart w:id="35" w:name="_Toc99389527"/>
      <w:r>
        <w:rPr>
          <w:rFonts w:hint="eastAsia"/>
        </w:rPr>
        <w:t>参照し</w:t>
      </w:r>
      <w:r w:rsidR="00863334">
        <w:rPr>
          <w:rFonts w:hint="eastAsia"/>
        </w:rPr>
        <w:t>た人材</w:t>
      </w:r>
      <w:r>
        <w:rPr>
          <w:rFonts w:hint="eastAsia"/>
        </w:rPr>
        <w:t>フレームワーク</w:t>
      </w:r>
      <w:bookmarkEnd w:id="32"/>
      <w:bookmarkEnd w:id="33"/>
      <w:bookmarkEnd w:id="34"/>
      <w:bookmarkEnd w:id="35"/>
    </w:p>
    <w:p w14:paraId="0258F8C8" w14:textId="7673EE8D" w:rsidR="002A23B0" w:rsidRPr="002A23B0" w:rsidRDefault="00DB3B94" w:rsidP="002A23B0">
      <w:pPr>
        <w:pStyle w:val="3"/>
        <w:spacing w:before="360"/>
        <w:ind w:left="360" w:hanging="240"/>
      </w:pPr>
      <w:bookmarkStart w:id="36" w:name="_Toc77860761"/>
      <w:bookmarkStart w:id="37" w:name="_Toc99389528"/>
      <w:r>
        <w:rPr>
          <w:rFonts w:hint="eastAsia"/>
        </w:rPr>
        <w:t>SFIA</w:t>
      </w:r>
      <w:bookmarkEnd w:id="36"/>
      <w:bookmarkEnd w:id="37"/>
      <w:r w:rsidR="002A23B0">
        <w:t>8</w:t>
      </w:r>
    </w:p>
    <w:p w14:paraId="3860DD05" w14:textId="2F8184BF" w:rsidR="00DB3B94" w:rsidRDefault="00DB3B94" w:rsidP="00DB3B94">
      <w:pPr>
        <w:pStyle w:val="a2"/>
        <w:ind w:left="120" w:firstLine="240"/>
      </w:pPr>
      <w:r>
        <w:rPr>
          <w:rFonts w:hint="eastAsia"/>
        </w:rPr>
        <w:t>SFIAは世界で参照されているIT人材のスキルフレームワークであり、日本の</w:t>
      </w:r>
      <w:proofErr w:type="spellStart"/>
      <w:r w:rsidRPr="00754ED9">
        <w:rPr>
          <w:rFonts w:hint="eastAsia"/>
        </w:rPr>
        <w:t>i</w:t>
      </w:r>
      <w:proofErr w:type="spellEnd"/>
      <w:r w:rsidRPr="00754ED9">
        <w:rPr>
          <w:rFonts w:hint="eastAsia"/>
        </w:rPr>
        <w:t>コンピテンシ ディクショナリ（</w:t>
      </w:r>
      <w:proofErr w:type="spellStart"/>
      <w:r w:rsidRPr="00754ED9">
        <w:rPr>
          <w:rFonts w:hint="eastAsia"/>
        </w:rPr>
        <w:t>iCD</w:t>
      </w:r>
      <w:proofErr w:type="spellEnd"/>
      <w:r w:rsidRPr="00754ED9">
        <w:rPr>
          <w:rFonts w:hint="eastAsia"/>
        </w:rPr>
        <w:t>）</w:t>
      </w:r>
      <w:r w:rsidR="002A23B0">
        <w:rPr>
          <w:rFonts w:hint="eastAsia"/>
        </w:rPr>
        <w:t>からも</w:t>
      </w:r>
      <w:r>
        <w:rPr>
          <w:rFonts w:hint="eastAsia"/>
        </w:rPr>
        <w:t>参照</w:t>
      </w:r>
      <w:r w:rsidR="002A23B0">
        <w:rPr>
          <w:rFonts w:hint="eastAsia"/>
        </w:rPr>
        <w:t>され</w:t>
      </w:r>
      <w:r>
        <w:rPr>
          <w:rFonts w:hint="eastAsia"/>
        </w:rPr>
        <w:t>ている体系で</w:t>
      </w:r>
      <w:r w:rsidR="003E79C8">
        <w:rPr>
          <w:rFonts w:hint="eastAsia"/>
        </w:rPr>
        <w:t>す</w:t>
      </w:r>
      <w:r>
        <w:rPr>
          <w:rFonts w:hint="eastAsia"/>
        </w:rPr>
        <w:t>。各スキルを定義するとともに、重点的なビューを示しており</w:t>
      </w:r>
      <w:r w:rsidR="00D553D4">
        <w:rPr>
          <w:rFonts w:hint="eastAsia"/>
        </w:rPr>
        <w:t>、</w:t>
      </w:r>
      <w:r>
        <w:rPr>
          <w:rFonts w:hint="eastAsia"/>
        </w:rPr>
        <w:t>データに関しては</w:t>
      </w:r>
      <w:r w:rsidRPr="00A634DD">
        <w:t>Big data/Data science skills view</w:t>
      </w:r>
      <w:r w:rsidR="003B4D73">
        <w:rPr>
          <w:rFonts w:hint="eastAsia"/>
        </w:rPr>
        <w:t>を示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037358">
        <w:rPr>
          <w:rStyle w:val="aff3"/>
        </w:rPr>
        <w:footnoteReference w:id="8"/>
      </w:r>
    </w:p>
    <w:p w14:paraId="1D4E00DA" w14:textId="601CAEF5" w:rsidR="00DB3B94" w:rsidRDefault="00DB3B94" w:rsidP="00DB3B94">
      <w:pPr>
        <w:pStyle w:val="3"/>
        <w:spacing w:before="360"/>
        <w:ind w:left="360" w:hanging="240"/>
      </w:pPr>
      <w:bookmarkStart w:id="38" w:name="_Toc77860762"/>
      <w:bookmarkStart w:id="39" w:name="_Toc99389529"/>
      <w:proofErr w:type="spellStart"/>
      <w:r>
        <w:rPr>
          <w:rFonts w:hint="eastAsia"/>
        </w:rPr>
        <w:t>DDaT</w:t>
      </w:r>
      <w:proofErr w:type="spellEnd"/>
      <w:r w:rsidRPr="008F5F54">
        <w:t xml:space="preserve"> Profession Capability Framework</w:t>
      </w:r>
      <w:bookmarkEnd w:id="38"/>
      <w:bookmarkEnd w:id="39"/>
    </w:p>
    <w:p w14:paraId="54837BBE" w14:textId="3A577FD4" w:rsidR="00DB3B94" w:rsidRDefault="001E3CFD" w:rsidP="00DB3B94">
      <w:pPr>
        <w:pStyle w:val="a2"/>
        <w:ind w:left="120" w:firstLine="240"/>
      </w:pPr>
      <w:proofErr w:type="spellStart"/>
      <w:r>
        <w:rPr>
          <w:rFonts w:hint="eastAsia"/>
        </w:rPr>
        <w:t>DDaT</w:t>
      </w:r>
      <w:proofErr w:type="spellEnd"/>
      <w:r>
        <w:rPr>
          <w:rFonts w:hint="eastAsia"/>
        </w:rPr>
        <w:t>(</w:t>
      </w:r>
      <w:r w:rsidRPr="008F5F54">
        <w:t>Digital, Data and Technology</w:t>
      </w:r>
      <w:r>
        <w:rPr>
          <w:rFonts w:hint="eastAsia"/>
        </w:rPr>
        <w:t>)</w:t>
      </w:r>
      <w:r w:rsidR="00292A9C" w:rsidRPr="008F5F54">
        <w:t xml:space="preserve"> Profession Capability Framework</w:t>
      </w:r>
      <w:r>
        <w:rPr>
          <w:rFonts w:hint="eastAsia"/>
        </w:rPr>
        <w:t>は</w:t>
      </w:r>
      <w:r w:rsidR="00DB3B94">
        <w:rPr>
          <w:rFonts w:hint="eastAsia"/>
        </w:rPr>
        <w:t>英国政府のデジタル人材のフレームワークであり、データ・ジョブ体系として、データ・アナリスト、データ・エンジニア、データ・サイエンティスト、パフォーマンス・アナリストを定義するとともに、テクニカル・ジョブ体系の中にデータ・アーキテクトを定義し</w:t>
      </w:r>
      <w:r w:rsidR="003E79C8">
        <w:rPr>
          <w:rFonts w:hint="eastAsia"/>
        </w:rPr>
        <w:t>ています</w:t>
      </w:r>
      <w:r w:rsidR="00DB3B94">
        <w:rPr>
          <w:rFonts w:hint="eastAsia"/>
        </w:rPr>
        <w:t>。各人材モデルはさらに、シニアクラス、担当者レベルごとに役割や必要スキルが定義され</w:t>
      </w:r>
      <w:r w:rsidR="003E79C8">
        <w:rPr>
          <w:rFonts w:hint="eastAsia"/>
        </w:rPr>
        <w:t>ます</w:t>
      </w:r>
      <w:r w:rsidR="00DB3B94">
        <w:rPr>
          <w:rFonts w:hint="eastAsia"/>
        </w:rPr>
        <w:t>。</w:t>
      </w:r>
      <w:r w:rsidR="00ED143F">
        <w:rPr>
          <w:rStyle w:val="aff3"/>
        </w:rPr>
        <w:footnoteReference w:id="9"/>
      </w:r>
    </w:p>
    <w:p w14:paraId="4EEB5B7F" w14:textId="6CC27C2E" w:rsidR="00DB3B94" w:rsidRDefault="00DB3B94" w:rsidP="00DB3B94">
      <w:pPr>
        <w:pStyle w:val="3"/>
        <w:spacing w:before="360"/>
        <w:ind w:left="360" w:hanging="240"/>
      </w:pPr>
      <w:bookmarkStart w:id="40" w:name="_Toc77860763"/>
      <w:bookmarkStart w:id="41" w:name="_Toc99389530"/>
      <w:r>
        <w:t>O</w:t>
      </w:r>
      <w:r w:rsidR="008C1611">
        <w:rPr>
          <w:rFonts w:hint="eastAsia"/>
        </w:rPr>
        <w:t>*NET</w:t>
      </w:r>
      <w:bookmarkEnd w:id="40"/>
      <w:bookmarkEnd w:id="41"/>
    </w:p>
    <w:p w14:paraId="51F2384A" w14:textId="507E0254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支援する人材体系であり、データ・サイエンティスト、データウェアハウス専門家、データベースアーキテクト等の職種について役割やスキル</w:t>
      </w:r>
      <w:r w:rsidR="003B4D73">
        <w:rPr>
          <w:rFonts w:hint="eastAsia"/>
        </w:rPr>
        <w:t>を定義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621887">
        <w:rPr>
          <w:rStyle w:val="aff3"/>
        </w:rPr>
        <w:footnoteReference w:id="10"/>
      </w:r>
    </w:p>
    <w:p w14:paraId="546651F0" w14:textId="77777777" w:rsidR="00DB3B94" w:rsidRDefault="00DB3B94" w:rsidP="00DB3B94">
      <w:pPr>
        <w:pStyle w:val="3"/>
        <w:spacing w:before="360"/>
        <w:ind w:left="360" w:hanging="240"/>
      </w:pPr>
      <w:bookmarkStart w:id="42" w:name="_Toc77860764"/>
      <w:bookmarkStart w:id="43" w:name="_Toc99389531"/>
      <w:r w:rsidRPr="00A634DD">
        <w:t>Curated Data Skills Catalog</w:t>
      </w:r>
      <w:bookmarkEnd w:id="42"/>
      <w:bookmarkEnd w:id="43"/>
    </w:p>
    <w:p w14:paraId="746242F8" w14:textId="7519576E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データ人材のスキルカタログであり、各フェーズでの役割と必要スキルが定義され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2B7E75">
        <w:rPr>
          <w:rStyle w:val="aff3"/>
        </w:rPr>
        <w:footnoteReference w:id="11"/>
      </w:r>
    </w:p>
    <w:p w14:paraId="1722B828" w14:textId="77777777" w:rsidR="00DB3B94" w:rsidRDefault="00DB3B94" w:rsidP="00DB3B94">
      <w:pPr>
        <w:pStyle w:val="3"/>
        <w:spacing w:before="360"/>
        <w:ind w:left="360" w:hanging="240"/>
      </w:pPr>
      <w:bookmarkStart w:id="44" w:name="_Toc77860765"/>
      <w:bookmarkStart w:id="45" w:name="_Toc99389532"/>
      <w:r>
        <w:rPr>
          <w:rFonts w:hint="eastAsia"/>
        </w:rPr>
        <w:t>IPA</w:t>
      </w:r>
      <w:r>
        <w:rPr>
          <w:rFonts w:hint="eastAsia"/>
        </w:rPr>
        <w:t>の</w:t>
      </w:r>
      <w:r>
        <w:rPr>
          <w:rFonts w:hint="eastAsia"/>
        </w:rPr>
        <w:t>IT</w:t>
      </w:r>
      <w:r>
        <w:rPr>
          <w:rFonts w:hint="eastAsia"/>
        </w:rPr>
        <w:t>人材育成</w:t>
      </w:r>
      <w:bookmarkEnd w:id="44"/>
      <w:bookmarkEnd w:id="45"/>
    </w:p>
    <w:p w14:paraId="29FF9732" w14:textId="6445F885" w:rsidR="00DB3B94" w:rsidRPr="00863334" w:rsidRDefault="00DB3B94" w:rsidP="006A6293">
      <w:pPr>
        <w:pStyle w:val="a4"/>
        <w:ind w:leftChars="59" w:left="142" w:firstLine="240"/>
      </w:pPr>
      <w:r w:rsidRPr="00863334">
        <w:rPr>
          <w:rFonts w:hint="eastAsia"/>
        </w:rPr>
        <w:t>IPAは、IT人材育成の</w:t>
      </w:r>
      <w:r w:rsidR="00E61CCE">
        <w:rPr>
          <w:rFonts w:hint="eastAsia"/>
        </w:rPr>
        <w:t>取組</w:t>
      </w:r>
      <w:r w:rsidRPr="00863334">
        <w:rPr>
          <w:rFonts w:hint="eastAsia"/>
        </w:rPr>
        <w:t>として、情報処理技術者試験、ITSS、ITSS</w:t>
      </w:r>
      <w:r w:rsidR="00485708" w:rsidRPr="00863334">
        <w:rPr>
          <w:rFonts w:hint="eastAsia"/>
        </w:rPr>
        <w:t>+</w:t>
      </w:r>
      <w:r w:rsidRPr="00863334">
        <w:rPr>
          <w:rFonts w:hint="eastAsia"/>
        </w:rPr>
        <w:t>、UISS、</w:t>
      </w: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でシラバスやスキルを</w:t>
      </w:r>
      <w:r w:rsidR="001676D1">
        <w:rPr>
          <w:rFonts w:hint="eastAsia"/>
        </w:rPr>
        <w:t>定義</w:t>
      </w:r>
      <w:r w:rsidRPr="00863334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  <w:r w:rsidR="0027540F">
        <w:rPr>
          <w:rStyle w:val="aff3"/>
        </w:rPr>
        <w:footnoteReference w:id="12"/>
      </w:r>
    </w:p>
    <w:p w14:paraId="4D5829A3" w14:textId="75C9B70C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情報処理技術者試験</w:t>
      </w:r>
    </w:p>
    <w:p w14:paraId="4A422F33" w14:textId="4225A8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処理技術者試験は、データベーススペシャリストの</w:t>
      </w:r>
      <w:r w:rsidR="00B73E66">
        <w:rPr>
          <w:rFonts w:hint="eastAsia"/>
        </w:rPr>
        <w:t>試験</w:t>
      </w:r>
      <w:r w:rsidRPr="00863334">
        <w:rPr>
          <w:rFonts w:hint="eastAsia"/>
        </w:rPr>
        <w:t>区分を設定しシラバス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3A4ED946" w14:textId="712BD75A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</w:p>
    <w:p w14:paraId="7DF23063" w14:textId="4B96EA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技術者のスキルを示すITSSは、コンサルタントやITアーキテクト等</w:t>
      </w:r>
      <w:r w:rsidR="00485708">
        <w:rPr>
          <w:rFonts w:hint="eastAsia"/>
        </w:rPr>
        <w:t>、</w:t>
      </w:r>
      <w:r w:rsidRPr="00863334">
        <w:rPr>
          <w:rFonts w:hint="eastAsia"/>
        </w:rPr>
        <w:t>各職種の中の個別技術要素としてデータに関する項目を含むとともに、ITスペシャリストの職種の中に専門分野としてデータベースを定義しスキル定義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544001D" w14:textId="376DF28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  <w:r w:rsidR="00485708">
        <w:rPr>
          <w:rFonts w:hint="eastAsia"/>
        </w:rPr>
        <w:t>+</w:t>
      </w:r>
    </w:p>
    <w:p w14:paraId="6CC51BF8" w14:textId="13266685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ITSSを拡張したITSS</w:t>
      </w:r>
      <w:r w:rsidR="00485708" w:rsidRPr="00863334">
        <w:t>+</w:t>
      </w:r>
      <w:r w:rsidRPr="00863334">
        <w:rPr>
          <w:rFonts w:hint="eastAsia"/>
        </w:rPr>
        <w:t>は、データサイエンス領域を定義し、そのスキル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C3C4D03" w14:textId="6802545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UISS</w:t>
      </w:r>
    </w:p>
    <w:p w14:paraId="30636AB8" w14:textId="4ADE4ABA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システムユーザーのスキル標準であるUISS</w:t>
      </w:r>
      <w:r w:rsidR="00B61462">
        <w:rPr>
          <w:rFonts w:hint="eastAsia"/>
        </w:rPr>
        <w:t>は、</w:t>
      </w:r>
      <w:r w:rsidRPr="00863334">
        <w:rPr>
          <w:rFonts w:hint="eastAsia"/>
        </w:rPr>
        <w:t>データに関する人材像は示していないが、各人材の必要スキルの中にデータ項目も包含</w:t>
      </w:r>
      <w:r w:rsidR="00166CA9">
        <w:rPr>
          <w:rFonts w:hint="eastAsia"/>
        </w:rPr>
        <w:t>し</w:t>
      </w:r>
      <w:r w:rsidRPr="00863334">
        <w:rPr>
          <w:rFonts w:hint="eastAsia"/>
        </w:rPr>
        <w:t>定義</w:t>
      </w:r>
      <w:r w:rsidR="00166CA9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20C02CC" w14:textId="6E4428ED" w:rsidR="00DB3B94" w:rsidRPr="00863334" w:rsidRDefault="00DF7126" w:rsidP="00DF7126">
      <w:pPr>
        <w:pStyle w:val="5"/>
        <w:spacing w:before="360"/>
        <w:ind w:left="600" w:hanging="240"/>
      </w:pP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</w:t>
      </w:r>
    </w:p>
    <w:p w14:paraId="09F6A8DA" w14:textId="21090B7D" w:rsidR="00D801CB" w:rsidRPr="00DB3B94" w:rsidRDefault="00DB3B94" w:rsidP="00DF7126">
      <w:pPr>
        <w:pStyle w:val="a4"/>
        <w:ind w:left="360" w:firstLine="240"/>
      </w:pPr>
      <w:proofErr w:type="spellStart"/>
      <w:r w:rsidRPr="00863334">
        <w:rPr>
          <w:rFonts w:hint="eastAsia"/>
        </w:rPr>
        <w:t>i</w:t>
      </w:r>
      <w:proofErr w:type="spellEnd"/>
      <w:r w:rsidRPr="00863334">
        <w:rPr>
          <w:rFonts w:hint="eastAsia"/>
        </w:rPr>
        <w:t>コンピテンシ ディクショナリ（</w:t>
      </w:r>
      <w:proofErr w:type="spellStart"/>
      <w:r w:rsidRPr="00863334">
        <w:rPr>
          <w:rFonts w:hint="eastAsia"/>
        </w:rPr>
        <w:t>iCD</w:t>
      </w:r>
      <w:proofErr w:type="spellEnd"/>
      <w:r w:rsidRPr="00863334">
        <w:rPr>
          <w:rFonts w:hint="eastAsia"/>
        </w:rPr>
        <w:t>）は、IPAの最新の人材体系であり、データ関連の職種として、ITSS、ITSS</w:t>
      </w:r>
      <w:r w:rsidR="00485708" w:rsidRPr="00863334">
        <w:t>+</w:t>
      </w:r>
      <w:r w:rsidRPr="00863334">
        <w:rPr>
          <w:rFonts w:hint="eastAsia"/>
        </w:rPr>
        <w:t>、UISSを含みスキルの定義を行っ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8C5D5B4" w14:textId="2F743335" w:rsidR="00166CA9" w:rsidRDefault="00A6495C" w:rsidP="004E0882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46" w:name="_Toc99389533"/>
      <w:r w:rsidR="00166CA9">
        <w:rPr>
          <w:rFonts w:hint="eastAsia"/>
        </w:rPr>
        <w:t>研修</w:t>
      </w:r>
      <w:r>
        <w:rPr>
          <w:rFonts w:hint="eastAsia"/>
        </w:rPr>
        <w:t>等</w:t>
      </w:r>
      <w:bookmarkEnd w:id="46"/>
      <w:r w:rsidR="005B3F4F">
        <w:rPr>
          <w:rFonts w:hint="eastAsia"/>
        </w:rPr>
        <w:t xml:space="preserve">　</w:t>
      </w:r>
    </w:p>
    <w:p w14:paraId="6A20C10C" w14:textId="6201AFA8" w:rsidR="004E0882" w:rsidRDefault="00670AD3" w:rsidP="00166CA9">
      <w:pPr>
        <w:pStyle w:val="3"/>
        <w:spacing w:before="360"/>
        <w:ind w:left="360" w:hanging="240"/>
      </w:pPr>
      <w:bookmarkStart w:id="47" w:name="_Toc99389534"/>
      <w:r>
        <w:t>情報システム統一研修</w:t>
      </w:r>
      <w:bookmarkEnd w:id="47"/>
    </w:p>
    <w:p w14:paraId="059AE585" w14:textId="17777EEA" w:rsidR="004E0882" w:rsidRDefault="00876F0A" w:rsidP="0022454E">
      <w:pPr>
        <w:pStyle w:val="a2"/>
        <w:ind w:left="120" w:firstLine="240"/>
      </w:pPr>
      <w:r>
        <w:rPr>
          <w:rFonts w:hint="eastAsia"/>
        </w:rPr>
        <w:t>総務省が</w:t>
      </w:r>
      <w:r w:rsidR="004E0882">
        <w:rPr>
          <w:rFonts w:hint="eastAsia"/>
        </w:rPr>
        <w:t>全府省向け</w:t>
      </w:r>
      <w:r>
        <w:rPr>
          <w:rFonts w:hint="eastAsia"/>
        </w:rPr>
        <w:t>に実施する</w:t>
      </w:r>
      <w:r w:rsidR="004E0882">
        <w:rPr>
          <w:rFonts w:hint="eastAsia"/>
        </w:rPr>
        <w:t>政府情報システム統一研修で、</w:t>
      </w:r>
      <w:r>
        <w:rPr>
          <w:rFonts w:hint="eastAsia"/>
        </w:rPr>
        <w:t>20</w:t>
      </w:r>
      <w:r w:rsidR="00FA7DAD">
        <w:rPr>
          <w:rFonts w:hint="eastAsia"/>
        </w:rPr>
        <w:t>21</w:t>
      </w:r>
      <w:r>
        <w:rPr>
          <w:rFonts w:hint="eastAsia"/>
        </w:rPr>
        <w:t>年</w:t>
      </w:r>
      <w:r w:rsidR="0022454E">
        <w:rPr>
          <w:rFonts w:hint="eastAsia"/>
        </w:rPr>
        <w:t>１</w:t>
      </w:r>
      <w:r>
        <w:rPr>
          <w:rFonts w:hint="eastAsia"/>
        </w:rPr>
        <w:t>月12日に</w:t>
      </w:r>
      <w:r w:rsidR="004E0882">
        <w:rPr>
          <w:rFonts w:hint="eastAsia"/>
        </w:rPr>
        <w:t>本</w:t>
      </w:r>
      <w:r w:rsidR="00FD44B2">
        <w:rPr>
          <w:rFonts w:hint="eastAsia"/>
        </w:rPr>
        <w:t>人材フレームワークの試行として</w:t>
      </w:r>
      <w:r w:rsidR="004E0882">
        <w:rPr>
          <w:rFonts w:hint="eastAsia"/>
        </w:rPr>
        <w:t>データ入門コースを実施</w:t>
      </w:r>
      <w:r w:rsidR="00FD44B2">
        <w:rPr>
          <w:rFonts w:hint="eastAsia"/>
        </w:rPr>
        <w:t>し</w:t>
      </w:r>
      <w:r w:rsidR="003E79C8">
        <w:rPr>
          <w:rFonts w:hint="eastAsia"/>
        </w:rPr>
        <w:t>まし</w:t>
      </w:r>
      <w:r w:rsidR="00FD44B2">
        <w:rPr>
          <w:rFonts w:hint="eastAsia"/>
        </w:rPr>
        <w:t>た</w:t>
      </w:r>
      <w:r w:rsidR="004E0882">
        <w:rPr>
          <w:rFonts w:hint="eastAsia"/>
        </w:rPr>
        <w:t>。</w:t>
      </w:r>
    </w:p>
    <w:p w14:paraId="493BD78E" w14:textId="6A7AE8D7" w:rsidR="002C3DF1" w:rsidRDefault="002C3DF1" w:rsidP="00166CA9">
      <w:pPr>
        <w:pStyle w:val="3"/>
        <w:spacing w:before="360"/>
        <w:ind w:left="360" w:hanging="240"/>
      </w:pPr>
      <w:bookmarkStart w:id="48" w:name="_Toc99389535"/>
      <w:r>
        <w:rPr>
          <w:rFonts w:hint="eastAsia"/>
        </w:rPr>
        <w:t>AI</w:t>
      </w:r>
      <w:r w:rsidR="004E0882">
        <w:rPr>
          <w:rFonts w:hint="eastAsia"/>
        </w:rPr>
        <w:t>人材</w:t>
      </w:r>
      <w:bookmarkEnd w:id="48"/>
    </w:p>
    <w:p w14:paraId="78D9F8C7" w14:textId="759047D2" w:rsidR="004E0882" w:rsidRDefault="00DE2186" w:rsidP="004E0882">
      <w:pPr>
        <w:pStyle w:val="a1"/>
        <w:ind w:firstLine="240"/>
      </w:pPr>
      <w:r>
        <w:rPr>
          <w:rFonts w:hint="eastAsia"/>
        </w:rPr>
        <w:t>AI人材育成</w:t>
      </w:r>
      <w:r w:rsidR="0022454E">
        <w:rPr>
          <w:rFonts w:hint="eastAsia"/>
        </w:rPr>
        <w:t>の</w:t>
      </w:r>
      <w:r>
        <w:rPr>
          <w:rFonts w:hint="eastAsia"/>
        </w:rPr>
        <w:t>ために府省連携で</w:t>
      </w:r>
      <w:r w:rsidR="00324BF8">
        <w:rPr>
          <w:rFonts w:hint="eastAsia"/>
        </w:rPr>
        <w:t>学校教育から専門家育成までを一体の</w:t>
      </w:r>
      <w:r w:rsidR="00E61CCE">
        <w:rPr>
          <w:rFonts w:hint="eastAsia"/>
        </w:rPr>
        <w:t>取組</w:t>
      </w:r>
      <w:r w:rsidR="00324BF8">
        <w:rPr>
          <w:rFonts w:hint="eastAsia"/>
        </w:rPr>
        <w:t>として推進し</w:t>
      </w:r>
      <w:r w:rsidR="003E79C8">
        <w:rPr>
          <w:rFonts w:hint="eastAsia"/>
        </w:rPr>
        <w:t>ています</w:t>
      </w:r>
      <w:r w:rsidR="00324BF8">
        <w:rPr>
          <w:rFonts w:hint="eastAsia"/>
        </w:rPr>
        <w:t>。</w:t>
      </w:r>
      <w:r w:rsidR="00324BF8">
        <w:rPr>
          <w:rStyle w:val="aff3"/>
        </w:rPr>
        <w:footnoteReference w:id="13"/>
      </w:r>
    </w:p>
    <w:p w14:paraId="14DD5A77" w14:textId="007D7D1C" w:rsidR="004E0882" w:rsidRDefault="004E0882">
      <w:pPr>
        <w:pStyle w:val="a1"/>
        <w:ind w:firstLine="240"/>
      </w:pPr>
    </w:p>
    <w:p w14:paraId="3C154DF7" w14:textId="77777777" w:rsidR="003E79C8" w:rsidRDefault="003E79C8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49" w:name="_Toc81173589"/>
      <w:r>
        <w:br w:type="page"/>
      </w:r>
    </w:p>
    <w:p w14:paraId="22D1367B" w14:textId="5E4C9C4E" w:rsidR="00A74A06" w:rsidRDefault="00A74A06" w:rsidP="00A74A06">
      <w:pPr>
        <w:pStyle w:val="1"/>
        <w:numPr>
          <w:ilvl w:val="0"/>
          <w:numId w:val="0"/>
        </w:numPr>
        <w:ind w:left="240"/>
        <w:rPr>
          <w:rFonts w:ascii="ＭＳ ゴシック"/>
        </w:rPr>
      </w:pPr>
      <w:bookmarkStart w:id="50" w:name="_Toc99389536"/>
      <w:r>
        <w:rPr>
          <w:rFonts w:hint="eastAsia"/>
        </w:rPr>
        <w:t>参考：採用での活用事例</w:t>
      </w:r>
      <w:bookmarkEnd w:id="49"/>
      <w:bookmarkEnd w:id="50"/>
    </w:p>
    <w:p w14:paraId="4F23D07E" w14:textId="77777777" w:rsidR="00A74A06" w:rsidRDefault="00A74A06" w:rsidP="00A74A06">
      <w:pPr>
        <w:pStyle w:val="a1"/>
        <w:ind w:firstLine="240"/>
      </w:pPr>
    </w:p>
    <w:p w14:paraId="2C025A60" w14:textId="7320A5F3" w:rsidR="00A74A06" w:rsidRDefault="00A74A06" w:rsidP="00A74A06">
      <w:pPr>
        <w:pStyle w:val="a1"/>
        <w:ind w:firstLine="240"/>
      </w:pPr>
      <w:r>
        <w:rPr>
          <w:rFonts w:hint="eastAsia"/>
        </w:rPr>
        <w:t>デジタル庁における民間人材の採用では、様々なデータ関連職種の採用が行われたが、その募集で示した業務内容と各種条件を提示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7151DE3A" w14:textId="77777777" w:rsidR="00A74A06" w:rsidRDefault="00A74A06" w:rsidP="00A74A06">
      <w:pPr>
        <w:pStyle w:val="a1"/>
        <w:ind w:firstLine="240"/>
      </w:pPr>
    </w:p>
    <w:p w14:paraId="6CC7509A" w14:textId="0AE8E338" w:rsidR="00A74A06" w:rsidRDefault="00A74A06" w:rsidP="00A74A06">
      <w:pPr>
        <w:pStyle w:val="a1"/>
        <w:ind w:firstLine="240"/>
      </w:pPr>
      <w:r>
        <w:rPr>
          <w:rFonts w:hint="eastAsia"/>
        </w:rPr>
        <w:t>デジタル庁のすべての職種には以下の共通の必須条件</w:t>
      </w:r>
      <w:r w:rsidR="003E79C8">
        <w:rPr>
          <w:rFonts w:hint="eastAsia"/>
        </w:rPr>
        <w:t>があります</w:t>
      </w:r>
      <w:r>
        <w:rPr>
          <w:rFonts w:hint="eastAsia"/>
        </w:rPr>
        <w:t>。</w:t>
      </w:r>
    </w:p>
    <w:p w14:paraId="356C15C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デジタル庁の設置に向けた理念、ミッション、基本的考え方への強い共感</w:t>
      </w:r>
    </w:p>
    <w:p w14:paraId="0E8BB06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社会全体のデジタル化に向けて、業務を人任せにせず、当事者意識を持って課題を解決していくマインド</w:t>
      </w:r>
    </w:p>
    <w:p w14:paraId="1FFA719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「全体の奉仕者」たる国家公務員に求められる高い倫理観</w:t>
      </w:r>
    </w:p>
    <w:p w14:paraId="65E3E34D" w14:textId="77777777" w:rsidR="00A74A06" w:rsidRDefault="00A74A06" w:rsidP="00A74A06">
      <w:pPr>
        <w:pStyle w:val="a1"/>
        <w:ind w:firstLine="240"/>
      </w:pPr>
    </w:p>
    <w:p w14:paraId="7293E513" w14:textId="67533CB1" w:rsidR="00A74A06" w:rsidRDefault="00A74A06" w:rsidP="00A74A06">
      <w:pPr>
        <w:pStyle w:val="a1"/>
        <w:ind w:firstLine="240"/>
      </w:pPr>
      <w:r>
        <w:rPr>
          <w:rFonts w:hint="eastAsia"/>
        </w:rPr>
        <w:t>データ専門家の採用に特化した業務内容と採用条件を以下に整理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2EC7FD85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1" w:name="_Toc81173590"/>
      <w:bookmarkStart w:id="52" w:name="_Toc99389537"/>
      <w:r>
        <w:rPr>
          <w:rFonts w:hint="eastAsia"/>
        </w:rPr>
        <w:t>プロダクトマネージャー（シニアデータスペシャリスト）（第１期）</w:t>
      </w:r>
      <w:bookmarkEnd w:id="51"/>
      <w:bookmarkEnd w:id="52"/>
    </w:p>
    <w:p w14:paraId="49559548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734CCD4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住民中心の住民データモデルの策定</w:t>
      </w:r>
    </w:p>
    <w:p w14:paraId="646D4DF4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民基本情報の整理</w:t>
      </w:r>
    </w:p>
    <w:p w14:paraId="50546607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利活用の際の制約条件の整理</w:t>
      </w:r>
    </w:p>
    <w:p w14:paraId="50DAF2F5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既存データ・既存データ標準とのコンバージョンプランの検討</w:t>
      </w:r>
    </w:p>
    <w:p w14:paraId="7AA787BA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基システムの移行計画の検討</w:t>
      </w:r>
    </w:p>
    <w:p w14:paraId="080EEBE6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の構成の検討、実施計画の策定及びマネジメント</w:t>
      </w:r>
    </w:p>
    <w:p w14:paraId="3F7C9DD0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ベース・レジストリの実現方式の検討</w:t>
      </w:r>
    </w:p>
    <w:p w14:paraId="2ABF0470" w14:textId="77777777" w:rsidR="00A74A06" w:rsidRDefault="00A74A06" w:rsidP="00A74A06">
      <w:pPr>
        <w:pStyle w:val="a4"/>
        <w:ind w:left="360" w:firstLineChars="300" w:firstLine="720"/>
      </w:pPr>
      <w:r>
        <w:rPr>
          <w:rFonts w:hint="eastAsia"/>
        </w:rPr>
        <w:t>-ベース・レジストリの更新等のプロセスの整理</w:t>
      </w:r>
    </w:p>
    <w:p w14:paraId="7D1A0849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標準の検討と実装支援</w:t>
      </w:r>
    </w:p>
    <w:p w14:paraId="6ABCE349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整備に当たっての関係者との調整</w:t>
      </w:r>
    </w:p>
    <w:p w14:paraId="6B6850A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BEA9DB7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設計の実務経験があること</w:t>
      </w:r>
    </w:p>
    <w:p w14:paraId="12B12BF5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モデリングに関する経験又は意欲があること</w:t>
      </w:r>
    </w:p>
    <w:p w14:paraId="31F00B81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ITスキル標準（ITSS）※１レベル５相当の能力</w:t>
      </w:r>
    </w:p>
    <w:p w14:paraId="60F621DD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プロジェクトマネジメントの経験（自分で大規模プロジェクトを立案し、推進できること）</w:t>
      </w:r>
    </w:p>
    <w:p w14:paraId="5D7DF87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英国SFIA7.0※2のレベル５も参照すること</w:t>
      </w:r>
    </w:p>
    <w:p w14:paraId="44B2F87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ガバメントデジタルサービスへの関心</w:t>
      </w:r>
    </w:p>
    <w:p w14:paraId="20F3401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2EEE1E5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自治体系のシステム案件の経験</w:t>
      </w:r>
    </w:p>
    <w:p w14:paraId="000F296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3" w:name="_Toc81173591"/>
      <w:bookmarkStart w:id="54" w:name="_Toc99389538"/>
      <w:r>
        <w:rPr>
          <w:rFonts w:hint="eastAsia"/>
        </w:rPr>
        <w:t>データ・アーキテクト（第２期）</w:t>
      </w:r>
      <w:bookmarkEnd w:id="53"/>
      <w:bookmarkEnd w:id="54"/>
    </w:p>
    <w:p w14:paraId="60B5266B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208FBF53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体系的なデータ整備に係る中長期戦略・計画の策定</w:t>
      </w:r>
    </w:p>
    <w:p w14:paraId="45AB9C35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標準・データ連携プラットフォームの整備</w:t>
      </w:r>
    </w:p>
    <w:p w14:paraId="63947AEA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政府内におけるデータサイエンスやAIの活用の推進</w:t>
      </w:r>
    </w:p>
    <w:p w14:paraId="523C3ECB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ジタル庁（仮称）内外のデータに関する人材育成</w:t>
      </w:r>
    </w:p>
    <w:p w14:paraId="6C41DF24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に基づいたEBPMの推進</w:t>
      </w:r>
    </w:p>
    <w:p w14:paraId="361A4969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交際期間や関係各国との交渉</w:t>
      </w:r>
    </w:p>
    <w:p w14:paraId="297F193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0BF60A53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関連業務に関する実務経験５年以上</w:t>
      </w:r>
    </w:p>
    <w:p w14:paraId="78F6DB5B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大規模組織における複数の業務改革経験</w:t>
      </w:r>
    </w:p>
    <w:p w14:paraId="314A1DA8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戦略等の組織戦略の策定経験</w:t>
      </w:r>
    </w:p>
    <w:p w14:paraId="03608995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アーキテクチャの知見、APIを用いた分散型データ活用に関する実務経験</w:t>
      </w:r>
    </w:p>
    <w:p w14:paraId="298ABA8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モデリング、プロセスモデリングの実務経験</w:t>
      </w:r>
    </w:p>
    <w:p w14:paraId="4A236726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標準の整備・普及の経験</w:t>
      </w:r>
    </w:p>
    <w:p w14:paraId="4B38F1E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マスターデータマネジメント、データ品質管理に関しての実務経験</w:t>
      </w:r>
    </w:p>
    <w:p w14:paraId="62A5D1C2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セキュリティ、プライバシー情報管理についての知見</w:t>
      </w:r>
    </w:p>
    <w:p w14:paraId="0E6CF65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532380D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行政に関わるプロジェクトの経験</w:t>
      </w:r>
    </w:p>
    <w:p w14:paraId="729D0E2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テキストデータを含む非構造化データの分析経験</w:t>
      </w:r>
    </w:p>
    <w:p w14:paraId="0E3500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ンサーデータを活用した実務経験</w:t>
      </w:r>
    </w:p>
    <w:p w14:paraId="2266E4B5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データビジュアライゼーションに関する実務経験</w:t>
      </w:r>
    </w:p>
    <w:p w14:paraId="6060A5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マンティックスやオントロジに関する知見</w:t>
      </w:r>
    </w:p>
    <w:p w14:paraId="76BFF6D1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国際的な業務経験、データ専門家との国際ネットワーク</w:t>
      </w:r>
    </w:p>
    <w:p w14:paraId="3D6CB97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5" w:name="_Toc81173592"/>
      <w:bookmarkStart w:id="56" w:name="_Toc99389539"/>
      <w:r>
        <w:rPr>
          <w:rFonts w:hint="eastAsia"/>
        </w:rPr>
        <w:t>データ・エンジニア（第４期）</w:t>
      </w:r>
      <w:bookmarkEnd w:id="55"/>
      <w:bookmarkEnd w:id="56"/>
    </w:p>
    <w:p w14:paraId="0F15037F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3433E81E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政府全体のデータと担当分野のデータの関係性の整理</w:t>
      </w:r>
    </w:p>
    <w:p w14:paraId="465C9D97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担当分野のデータアーキテクチャ及びデータモデルの策定</w:t>
      </w:r>
    </w:p>
    <w:p w14:paraId="6A1689C3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整備ロードマップの策定及び、データ品質の測定と改善策の検討</w:t>
      </w:r>
    </w:p>
    <w:p w14:paraId="7DAFEADB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インタフェース条件を明確にした上での連携用ドキュメントの整備</w:t>
      </w:r>
    </w:p>
    <w:p w14:paraId="60D1DEC6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活用ユースケースの整理</w:t>
      </w:r>
    </w:p>
    <w:p w14:paraId="6E5C3EA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63DC55A5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アーキテクチャ又はデータの設計に関する実務経験3年以上</w:t>
      </w:r>
    </w:p>
    <w:p w14:paraId="16CE9826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モデリングに関する知見及び、実務経験</w:t>
      </w:r>
    </w:p>
    <w:p w14:paraId="0EAFB14A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アーキテクチャに対する深い理解</w:t>
      </w:r>
    </w:p>
    <w:p w14:paraId="0531224D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を起点とした業務改革の経験</w:t>
      </w:r>
    </w:p>
    <w:p w14:paraId="48FDA33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6B3425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農業、健康・医療・介護、防災、教育、都市設計・都市開発、行政（自治体を含む）分野について、いずれか又は複数の分野における業務経験</w:t>
      </w:r>
    </w:p>
    <w:p w14:paraId="3CBC4E00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法人データ又は土地データに関する知見</w:t>
      </w:r>
    </w:p>
    <w:p w14:paraId="1F0938AF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データ連携やデータ交換のための基盤に関する知見</w:t>
      </w:r>
    </w:p>
    <w:p w14:paraId="3FD04D84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アーキテクチャモデリング又はプロセスモデリングの経験</w:t>
      </w:r>
    </w:p>
    <w:p w14:paraId="353AA6C8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クラス図の豊富な作成経験</w:t>
      </w:r>
    </w:p>
    <w:p w14:paraId="261D1ABA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7" w:name="_Toc81173593"/>
      <w:bookmarkStart w:id="58" w:name="_Toc99389540"/>
      <w:r>
        <w:rPr>
          <w:rFonts w:hint="eastAsia"/>
        </w:rPr>
        <w:t>データ・スペシャリスト（地理空間）（第４期）</w:t>
      </w:r>
      <w:bookmarkEnd w:id="57"/>
      <w:bookmarkEnd w:id="58"/>
    </w:p>
    <w:p w14:paraId="459723C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5243FA02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整備と維持管理方法の策定</w:t>
      </w:r>
    </w:p>
    <w:p w14:paraId="14DAF67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に付随した諸問題への対応と解決方法の立案（土地の高度利用、所有者不明土地問題の解決等）</w:t>
      </w:r>
    </w:p>
    <w:p w14:paraId="2F2E27F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活用ユースケースの検討（モビリティデータや気象データとの組合せ等）</w:t>
      </w:r>
    </w:p>
    <w:p w14:paraId="18C02EC9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FCF98C2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分野に関する実務経験３年以上</w:t>
      </w:r>
    </w:p>
    <w:p w14:paraId="7A2405B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全国の住所や地番に関する知識</w:t>
      </w:r>
    </w:p>
    <w:p w14:paraId="52FD3DDD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住所や地図の業界構造に関する深い理解</w:t>
      </w:r>
    </w:p>
    <w:p w14:paraId="583B1A3B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と関連する農業、都市、防災データに関する知見</w:t>
      </w:r>
    </w:p>
    <w:p w14:paraId="6E6A2631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データと組み合わせるデータモデルやアーキテクチャに関する知見</w:t>
      </w:r>
    </w:p>
    <w:p w14:paraId="7948210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多くのステークホルダーの利害調整に関する実務経験</w:t>
      </w:r>
    </w:p>
    <w:p w14:paraId="5F290EA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23B3D2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理情報の歴史に関する知見</w:t>
      </w:r>
    </w:p>
    <w:p w14:paraId="05B65E0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ベース・レジストリに関する知見</w:t>
      </w:r>
    </w:p>
    <w:p w14:paraId="4040F04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図関連ビジネス（ガイドブック等）に関する知見</w:t>
      </w:r>
    </w:p>
    <w:p w14:paraId="164DC7AE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デジタル技術を用いた地図情報の活用に関する知見</w:t>
      </w:r>
    </w:p>
    <w:p w14:paraId="40F21E6D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9" w:name="_Toc81173594"/>
      <w:bookmarkStart w:id="60" w:name="_Toc99389541"/>
      <w:r>
        <w:rPr>
          <w:rFonts w:hint="eastAsia"/>
        </w:rPr>
        <w:t>データ戦略ポリシープランナー（第４期）</w:t>
      </w:r>
      <w:bookmarkEnd w:id="59"/>
      <w:bookmarkEnd w:id="60"/>
    </w:p>
    <w:p w14:paraId="238608A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6805B179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標準化や個人情報保護などデータ利活用に係る規制に係る国際的な動向に係る調査</w:t>
      </w:r>
    </w:p>
    <w:p w14:paraId="3D765682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ベース・レジストリの構築、運用を視野に入れた規制フレームワークの策定に係る企画</w:t>
      </w:r>
    </w:p>
    <w:p w14:paraId="7FE1941C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の取扱いに係るルールに関する調査及び企画・立案</w:t>
      </w:r>
    </w:p>
    <w:p w14:paraId="0BFC030A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取引市場構想の具体化など、データ流通の活性化に向けた環境整備に関する調査及び企画・立案</w:t>
      </w:r>
    </w:p>
    <w:p w14:paraId="5E0D5CB0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各府省及び業界団体、国際機関等のステークホルダーとの調整・交渉・連携</w:t>
      </w:r>
    </w:p>
    <w:p w14:paraId="41A9C5C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2914FDB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国際的なデータ標準化やルール策定に携わった経験</w:t>
      </w:r>
    </w:p>
    <w:p w14:paraId="2557406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データ標準化に係る民間団体の活動に参加した経験</w:t>
      </w:r>
    </w:p>
    <w:p w14:paraId="1F4FB712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行政機関や企業の個人情報保護、プライバシー保護に係る検討で中心的役割を担った経験</w:t>
      </w:r>
    </w:p>
    <w:p w14:paraId="502EF1B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個人情報保護やプライバシー確保の方策などデータ流通に係る国際的な施策動向についての深い知見</w:t>
      </w:r>
    </w:p>
    <w:p w14:paraId="33FC2B4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ビジネスレベルの英会話能力</w:t>
      </w:r>
    </w:p>
    <w:p w14:paraId="6C156AA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CA89DE6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DFFT（Data Free Flow with Trust）に関する深い知見</w:t>
      </w:r>
    </w:p>
    <w:p w14:paraId="3BBE3A53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行政または民間事業者で、専門的な立場からの助言を行った経験</w:t>
      </w:r>
    </w:p>
    <w:p w14:paraId="0BD05DB8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国際機関を含めた、多数のステークホルダーの利害調整の経験</w:t>
      </w:r>
    </w:p>
    <w:p w14:paraId="53A80DF8" w14:textId="77777777" w:rsidR="00A74A06" w:rsidRDefault="00A74A06" w:rsidP="00A74A06">
      <w:pPr>
        <w:pStyle w:val="a1"/>
        <w:ind w:firstLine="240"/>
      </w:pPr>
    </w:p>
    <w:sectPr w:rsidR="00A74A06" w:rsidSect="001F12E5">
      <w:pgSz w:w="11906" w:h="16838"/>
      <w:pgMar w:top="1701" w:right="1701" w:bottom="198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610E6" w14:textId="77777777" w:rsidR="004F7449" w:rsidRDefault="004F7449" w:rsidP="00DE2071">
      <w:r>
        <w:separator/>
      </w:r>
    </w:p>
  </w:endnote>
  <w:endnote w:type="continuationSeparator" w:id="0">
    <w:p w14:paraId="45B1A9EB" w14:textId="77777777" w:rsidR="004F7449" w:rsidRDefault="004F7449" w:rsidP="00DE2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6BD3D" w14:textId="77777777" w:rsidR="00D553D4" w:rsidRDefault="00D553D4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9A60E" w14:textId="77777777" w:rsidR="00D553D4" w:rsidRDefault="00D553D4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4EDF1" w14:textId="77777777" w:rsidR="00D553D4" w:rsidRDefault="00D553D4">
    <w:pPr>
      <w:pStyle w:val="a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75450453" w:rsidR="00C5126A" w:rsidRDefault="00C5126A">
        <w:pPr>
          <w:pStyle w:val="aa"/>
          <w:ind w:left="4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D3D7B">
          <w:rPr>
            <w:noProof/>
            <w:lang w:val="ja-JP"/>
          </w:rPr>
          <w:t>3</w:t>
        </w:r>
        <w:r>
          <w:fldChar w:fldCharType="end"/>
        </w:r>
      </w:p>
    </w:sdtContent>
  </w:sdt>
  <w:p w14:paraId="3492F0FF" w14:textId="77777777" w:rsidR="00C5126A" w:rsidRPr="00441D34" w:rsidRDefault="00C5126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B5A94" w14:textId="77777777" w:rsidR="004F7449" w:rsidRDefault="004F7449" w:rsidP="00DE2071">
      <w:r>
        <w:separator/>
      </w:r>
    </w:p>
  </w:footnote>
  <w:footnote w:type="continuationSeparator" w:id="0">
    <w:p w14:paraId="7DD12E5B" w14:textId="77777777" w:rsidR="004F7449" w:rsidRDefault="004F7449" w:rsidP="00DE2071">
      <w:r>
        <w:continuationSeparator/>
      </w:r>
    </w:p>
  </w:footnote>
  <w:footnote w:id="1">
    <w:p w14:paraId="115F8F90" w14:textId="52A9D6BE" w:rsidR="00C5126A" w:rsidRPr="00655A86" w:rsidRDefault="00C5126A">
      <w:pPr>
        <w:pStyle w:val="aff1"/>
        <w:rPr>
          <w:sz w:val="21"/>
          <w:szCs w:val="20"/>
        </w:rPr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05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2">
    <w:p w14:paraId="3FF42C81" w14:textId="58A00DDD" w:rsidR="00C5126A" w:rsidRPr="0099720D" w:rsidRDefault="00C5126A" w:rsidP="00B73E66">
      <w:pPr>
        <w:pStyle w:val="aff1"/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22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3">
    <w:p w14:paraId="07076EFD" w14:textId="5BF8B67D" w:rsidR="00C5126A" w:rsidRDefault="00C5126A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r w:rsidRPr="00484AA5">
        <w:rPr>
          <w:rFonts w:hint="eastAsia"/>
          <w:sz w:val="21"/>
          <w:szCs w:val="20"/>
        </w:rPr>
        <w:t>本評価方式は、2005-2008年に経済産業省が実施したCIO/CTO研修の人材評価フレームワークを基にSFIA等のスキル評価を組み合わせて作成し</w:t>
      </w:r>
      <w:r w:rsidR="003E79C8">
        <w:rPr>
          <w:rFonts w:hint="eastAsia"/>
          <w:sz w:val="21"/>
          <w:szCs w:val="20"/>
        </w:rPr>
        <w:t>ています</w:t>
      </w:r>
      <w:r w:rsidRPr="00484AA5">
        <w:rPr>
          <w:rFonts w:hint="eastAsia"/>
          <w:sz w:val="21"/>
          <w:szCs w:val="20"/>
        </w:rPr>
        <w:t>。</w:t>
      </w:r>
    </w:p>
  </w:footnote>
  <w:footnote w:id="4">
    <w:p w14:paraId="5F2AD977" w14:textId="66AFAEDF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1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://www.stat.go.jp/dss/index.html</w:t>
        </w:r>
      </w:hyperlink>
    </w:p>
  </w:footnote>
  <w:footnote w:id="5">
    <w:p w14:paraId="000135B8" w14:textId="5F755294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2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jmooc.jp/</w:t>
        </w:r>
      </w:hyperlink>
    </w:p>
  </w:footnote>
  <w:footnote w:id="6">
    <w:p w14:paraId="6CB08ECA" w14:textId="122B73AC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3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ja.coursera.org/</w:t>
        </w:r>
      </w:hyperlink>
    </w:p>
  </w:footnote>
  <w:footnote w:id="7">
    <w:p w14:paraId="0E8F6C0F" w14:textId="50A72FDC" w:rsidR="00C5126A" w:rsidRPr="000529D0" w:rsidRDefault="00C5126A" w:rsidP="008F06FE">
      <w:pPr>
        <w:pStyle w:val="aff1"/>
        <w:rPr>
          <w:rFonts w:asciiTheme="minorEastAsia" w:eastAsiaTheme="minorEastAsia" w:hAnsiTheme="minorEastAsia"/>
          <w:sz w:val="21"/>
          <w:szCs w:val="21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4" w:history="1">
        <w:r w:rsidRPr="000529D0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edx.org/</w:t>
        </w:r>
      </w:hyperlink>
    </w:p>
  </w:footnote>
  <w:footnote w:id="8">
    <w:p w14:paraId="3EA1BE63" w14:textId="10BA2653" w:rsidR="008A796F" w:rsidRPr="000529D0" w:rsidRDefault="00C5126A" w:rsidP="008F06FE">
      <w:pPr>
        <w:pStyle w:val="a2"/>
        <w:ind w:leftChars="0" w:left="0" w:firstLineChars="0" w:firstLine="0"/>
        <w:jc w:val="left"/>
        <w:rPr>
          <w:rFonts w:asciiTheme="minorEastAsia" w:eastAsiaTheme="minorEastAsia" w:hAnsiTheme="minorEastAsia"/>
          <w:color w:val="0000FF" w:themeColor="hyperlink"/>
          <w:sz w:val="21"/>
          <w:szCs w:val="21"/>
          <w:u w:val="single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r w:rsidRPr="000529D0">
        <w:rPr>
          <w:rFonts w:asciiTheme="minorEastAsia" w:eastAsiaTheme="minorEastAsia" w:hAnsiTheme="minorEastAsia"/>
          <w:sz w:val="21"/>
          <w:szCs w:val="21"/>
        </w:rPr>
        <w:t xml:space="preserve"> </w:t>
      </w:r>
      <w:hyperlink r:id="rId5" w:history="1">
        <w:r w:rsidR="008F06FE" w:rsidRPr="00873166">
          <w:rPr>
            <w:rStyle w:val="aff0"/>
            <w:rFonts w:asciiTheme="minorEastAsia" w:eastAsiaTheme="minorEastAsia" w:hAnsiTheme="minorEastAsia"/>
            <w:sz w:val="21"/>
            <w:szCs w:val="21"/>
          </w:rPr>
          <w:t>https://sfia-online.org/en?set_language=en</w:t>
        </w:r>
      </w:hyperlink>
    </w:p>
  </w:footnote>
  <w:footnote w:id="9">
    <w:p w14:paraId="3C4C0C26" w14:textId="737E80A5" w:rsidR="00C5126A" w:rsidRPr="00345942" w:rsidRDefault="00C5126A" w:rsidP="008F06FE">
      <w:pPr>
        <w:pStyle w:val="a2"/>
        <w:ind w:leftChars="0" w:left="0" w:firstLineChars="0" w:firstLine="0"/>
        <w:jc w:val="left"/>
        <w:rPr>
          <w:rFonts w:hAnsi="ＭＳ 明朝"/>
        </w:rPr>
      </w:pPr>
      <w:r w:rsidRPr="000529D0">
        <w:rPr>
          <w:rStyle w:val="aff3"/>
          <w:rFonts w:asciiTheme="minorEastAsia" w:eastAsiaTheme="minorEastAsia" w:hAnsiTheme="minorEastAsia"/>
          <w:sz w:val="21"/>
          <w:szCs w:val="21"/>
        </w:rPr>
        <w:footnoteRef/>
      </w:r>
      <w:hyperlink r:id="rId6" w:history="1">
        <w:r w:rsidR="008F06FE" w:rsidRPr="004C5CDB">
          <w:rPr>
            <w:rStyle w:val="aff0"/>
            <w:rFonts w:asciiTheme="minorEastAsia" w:eastAsiaTheme="minorEastAsia" w:hAnsiTheme="minorEastAsia" w:hint="eastAsia"/>
            <w:sz w:val="21"/>
            <w:szCs w:val="21"/>
            <w:u w:val="none"/>
          </w:rPr>
          <w:t xml:space="preserve"> </w:t>
        </w:r>
        <w:r w:rsidR="008F06FE" w:rsidRPr="00873166">
          <w:rPr>
            <w:rStyle w:val="aff0"/>
            <w:rFonts w:asciiTheme="minorEastAsia" w:eastAsiaTheme="minorEastAsia" w:hAnsiTheme="minorEastAsia"/>
            <w:sz w:val="21"/>
            <w:szCs w:val="21"/>
          </w:rPr>
          <w:t>https://www.gov.uk/government/collections/digital-data-and-technology-profession-capability-framework</w:t>
        </w:r>
      </w:hyperlink>
    </w:p>
  </w:footnote>
  <w:footnote w:id="10">
    <w:p w14:paraId="2B3FC0D2" w14:textId="75D73116" w:rsidR="00C5126A" w:rsidRPr="00484AA5" w:rsidRDefault="00C5126A" w:rsidP="00903CD1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7" w:history="1">
        <w:r w:rsidRPr="00484AA5">
          <w:rPr>
            <w:rStyle w:val="aff0"/>
            <w:sz w:val="21"/>
            <w:szCs w:val="20"/>
          </w:rPr>
          <w:t>https://www.onetonline.org/</w:t>
        </w:r>
      </w:hyperlink>
    </w:p>
  </w:footnote>
  <w:footnote w:id="11">
    <w:p w14:paraId="326FED9F" w14:textId="1735AB25" w:rsidR="00C5126A" w:rsidRPr="00484AA5" w:rsidRDefault="00C5126A" w:rsidP="00903CD1">
      <w:pPr>
        <w:pStyle w:val="a2"/>
        <w:ind w:leftChars="0" w:left="105" w:hangingChars="50" w:hanging="105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8" w:history="1">
        <w:r w:rsidRPr="00484AA5">
          <w:rPr>
            <w:rStyle w:val="aff0"/>
            <w:sz w:val="21"/>
            <w:szCs w:val="20"/>
          </w:rPr>
          <w:t>https://resources.data.gov/assets/documents/fds-data-skills-catalog.pdf</w:t>
        </w:r>
      </w:hyperlink>
    </w:p>
  </w:footnote>
  <w:footnote w:id="12">
    <w:p w14:paraId="4E39B29E" w14:textId="5FC89782" w:rsidR="00C5126A" w:rsidRPr="00903CD1" w:rsidRDefault="00C5126A" w:rsidP="00903CD1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9" w:history="1">
        <w:r w:rsidRPr="00484AA5">
          <w:rPr>
            <w:rStyle w:val="aff0"/>
            <w:sz w:val="21"/>
            <w:szCs w:val="20"/>
          </w:rPr>
          <w:t>https://www.ipa.go.jp/jinzai/index.html</w:t>
        </w:r>
      </w:hyperlink>
    </w:p>
  </w:footnote>
  <w:footnote w:id="13">
    <w:p w14:paraId="5AE60EB2" w14:textId="2433ADD1" w:rsidR="00C5126A" w:rsidRPr="00826745" w:rsidRDefault="00C5126A">
      <w:pPr>
        <w:pStyle w:val="aff1"/>
      </w:pPr>
      <w:r w:rsidRPr="00484AA5">
        <w:rPr>
          <w:rStyle w:val="aff3"/>
          <w:sz w:val="22"/>
          <w:szCs w:val="21"/>
        </w:rPr>
        <w:footnoteRef/>
      </w:r>
      <w:hyperlink r:id="rId10" w:history="1">
        <w:r w:rsidR="00B43518" w:rsidRPr="00873166">
          <w:rPr>
            <w:rStyle w:val="aff0"/>
            <w:sz w:val="22"/>
            <w:szCs w:val="21"/>
          </w:rPr>
          <w:t>https://www.kantei.go.jp/jp/singi/keizaisaisei/miraitoshikaigi/suishinkaigo2018/koyou/dai5/siryou4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6E50B" w14:textId="77777777" w:rsidR="00D553D4" w:rsidRDefault="00D553D4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66AC0" w14:textId="77777777" w:rsidR="00D553D4" w:rsidRDefault="00D553D4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23DB7" w14:textId="77777777" w:rsidR="00D553D4" w:rsidRDefault="00D553D4">
    <w:pPr>
      <w:pStyle w:val="a8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6A3A2" w14:textId="07992181" w:rsidR="00C5126A" w:rsidRPr="00441D34" w:rsidRDefault="00C5126A" w:rsidP="00441D34">
    <w:pPr>
      <w:rPr>
        <w:rFonts w:asciiTheme="minorEastAsia" w:hAnsiTheme="minor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947"/>
    <w:multiLevelType w:val="hybridMultilevel"/>
    <w:tmpl w:val="D0222A2A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" w15:restartNumberingAfterBreak="0">
    <w:nsid w:val="048048C1"/>
    <w:multiLevelType w:val="hybridMultilevel"/>
    <w:tmpl w:val="2A8485B0"/>
    <w:lvl w:ilvl="0" w:tplc="5E62439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04A37"/>
    <w:multiLevelType w:val="hybridMultilevel"/>
    <w:tmpl w:val="E21AAF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407047"/>
    <w:multiLevelType w:val="hybridMultilevel"/>
    <w:tmpl w:val="5464161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4" w15:restartNumberingAfterBreak="0">
    <w:nsid w:val="0F392E12"/>
    <w:multiLevelType w:val="hybridMultilevel"/>
    <w:tmpl w:val="47BEAA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2BB3B04"/>
    <w:multiLevelType w:val="hybridMultilevel"/>
    <w:tmpl w:val="88E0858C"/>
    <w:lvl w:ilvl="0" w:tplc="CEE237D2">
      <w:numFmt w:val="bullet"/>
      <w:lvlText w:val="・"/>
      <w:lvlJc w:val="left"/>
      <w:pPr>
        <w:ind w:left="720" w:hanging="36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9BE33F2"/>
    <w:multiLevelType w:val="hybridMultilevel"/>
    <w:tmpl w:val="0542FE8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7" w15:restartNumberingAfterBreak="0">
    <w:nsid w:val="1E38021D"/>
    <w:multiLevelType w:val="hybridMultilevel"/>
    <w:tmpl w:val="81A291F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5C4BD0"/>
    <w:multiLevelType w:val="hybridMultilevel"/>
    <w:tmpl w:val="5D7E0FEC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9" w15:restartNumberingAfterBreak="0">
    <w:nsid w:val="22D155DB"/>
    <w:multiLevelType w:val="hybridMultilevel"/>
    <w:tmpl w:val="EB607D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6B94AF0"/>
    <w:multiLevelType w:val="hybridMultilevel"/>
    <w:tmpl w:val="5B6C9B9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626615"/>
    <w:multiLevelType w:val="hybridMultilevel"/>
    <w:tmpl w:val="084833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2" w15:restartNumberingAfterBreak="0">
    <w:nsid w:val="29E60830"/>
    <w:multiLevelType w:val="hybridMultilevel"/>
    <w:tmpl w:val="B0681E24"/>
    <w:lvl w:ilvl="0" w:tplc="04090001">
      <w:start w:val="1"/>
      <w:numFmt w:val="bullet"/>
      <w:lvlText w:val=""/>
      <w:lvlJc w:val="left"/>
      <w:pPr>
        <w:ind w:left="10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3" w15:restartNumberingAfterBreak="0">
    <w:nsid w:val="2CC7127E"/>
    <w:multiLevelType w:val="hybridMultilevel"/>
    <w:tmpl w:val="620612BA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4" w15:restartNumberingAfterBreak="0">
    <w:nsid w:val="2D7B14D5"/>
    <w:multiLevelType w:val="hybridMultilevel"/>
    <w:tmpl w:val="E506C3C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2E8840A9"/>
    <w:multiLevelType w:val="hybridMultilevel"/>
    <w:tmpl w:val="893A20E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6" w15:restartNumberingAfterBreak="0">
    <w:nsid w:val="366631D3"/>
    <w:multiLevelType w:val="hybridMultilevel"/>
    <w:tmpl w:val="2E4C7E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8000A65"/>
    <w:multiLevelType w:val="hybridMultilevel"/>
    <w:tmpl w:val="F28A447A"/>
    <w:lvl w:ilvl="0" w:tplc="89C01C08">
      <w:numFmt w:val="bullet"/>
      <w:lvlText w:val="・"/>
      <w:lvlJc w:val="left"/>
      <w:pPr>
        <w:ind w:left="10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8" w15:restartNumberingAfterBreak="0">
    <w:nsid w:val="438F15CA"/>
    <w:multiLevelType w:val="hybridMultilevel"/>
    <w:tmpl w:val="149ABC3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DFE53CC"/>
    <w:multiLevelType w:val="hybridMultilevel"/>
    <w:tmpl w:val="F87EB90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4910335"/>
    <w:multiLevelType w:val="hybridMultilevel"/>
    <w:tmpl w:val="885254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4C4329C"/>
    <w:multiLevelType w:val="hybridMultilevel"/>
    <w:tmpl w:val="9E827F3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2" w15:restartNumberingAfterBreak="0">
    <w:nsid w:val="55F01FA3"/>
    <w:multiLevelType w:val="hybridMultilevel"/>
    <w:tmpl w:val="ADBEFF4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3" w15:restartNumberingAfterBreak="0">
    <w:nsid w:val="56C04FAF"/>
    <w:multiLevelType w:val="hybridMultilevel"/>
    <w:tmpl w:val="5002D65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C2A763C"/>
    <w:multiLevelType w:val="hybridMultilevel"/>
    <w:tmpl w:val="386E5CBC"/>
    <w:lvl w:ilvl="0" w:tplc="2540856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0C4D74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9E34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2492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6C2C4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F4D1B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ECA9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3A5AF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7E89C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B5205"/>
    <w:multiLevelType w:val="multilevel"/>
    <w:tmpl w:val="69FC4BDA"/>
    <w:lvl w:ilvl="0">
      <w:start w:val="1"/>
      <w:numFmt w:val="decimalFullWidth"/>
      <w:pStyle w:val="1"/>
      <w:suff w:val="nothing"/>
      <w:lvlText w:val="%1"/>
      <w:lvlJc w:val="left"/>
      <w:pPr>
        <w:ind w:left="238" w:hanging="23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pStyle w:val="2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  <w:lang w:val="en-US"/>
      </w:rPr>
    </w:lvl>
    <w:lvl w:ilvl="2">
      <w:start w:val="1"/>
      <w:numFmt w:val="decimal"/>
      <w:pStyle w:val="3"/>
      <w:suff w:val="nothing"/>
      <w:lvlText w:val="%3)"/>
      <w:lvlJc w:val="left"/>
      <w:pPr>
        <w:ind w:left="971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522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6" w15:restartNumberingAfterBreak="0">
    <w:nsid w:val="65E7222D"/>
    <w:multiLevelType w:val="hybridMultilevel"/>
    <w:tmpl w:val="A8C05CA6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6760C72"/>
    <w:multiLevelType w:val="hybridMultilevel"/>
    <w:tmpl w:val="34F875E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8" w15:restartNumberingAfterBreak="0">
    <w:nsid w:val="689D1252"/>
    <w:multiLevelType w:val="hybridMultilevel"/>
    <w:tmpl w:val="333C0C5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69757CAA"/>
    <w:multiLevelType w:val="hybridMultilevel"/>
    <w:tmpl w:val="B2BA05EE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0" w15:restartNumberingAfterBreak="0">
    <w:nsid w:val="69B3396C"/>
    <w:multiLevelType w:val="hybridMultilevel"/>
    <w:tmpl w:val="07A8144C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74C02B41"/>
    <w:multiLevelType w:val="hybridMultilevel"/>
    <w:tmpl w:val="2C3413B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2" w15:restartNumberingAfterBreak="0">
    <w:nsid w:val="74C03865"/>
    <w:multiLevelType w:val="hybridMultilevel"/>
    <w:tmpl w:val="7EBC8ED6"/>
    <w:lvl w:ilvl="0" w:tplc="80C46BD0">
      <w:start w:val="1"/>
      <w:numFmt w:val="bullet"/>
      <w:lvlText w:val=""/>
      <w:lvlJc w:val="left"/>
      <w:pPr>
        <w:ind w:left="660" w:hanging="420"/>
      </w:pPr>
      <w:rPr>
        <w:rFonts w:ascii="Wingdings" w:hAnsi="Wingdings" w:hint="default"/>
      </w:rPr>
    </w:lvl>
    <w:lvl w:ilvl="1" w:tplc="40F68D94">
      <w:numFmt w:val="bullet"/>
      <w:lvlText w:val="・"/>
      <w:lvlJc w:val="left"/>
      <w:pPr>
        <w:ind w:left="1020" w:hanging="360"/>
      </w:pPr>
      <w:rPr>
        <w:rFonts w:ascii="ＭＳ 明朝" w:eastAsia="ＭＳ 明朝" w:hAnsi="ＭＳ 明朝" w:cstheme="minorBidi" w:hint="eastAsia"/>
      </w:rPr>
    </w:lvl>
    <w:lvl w:ilvl="2" w:tplc="0409000D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33" w15:restartNumberingAfterBreak="0">
    <w:nsid w:val="77E8621B"/>
    <w:multiLevelType w:val="hybridMultilevel"/>
    <w:tmpl w:val="C200180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4" w15:restartNumberingAfterBreak="0">
    <w:nsid w:val="77EC69FD"/>
    <w:multiLevelType w:val="hybridMultilevel"/>
    <w:tmpl w:val="C1F4683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5" w15:restartNumberingAfterBreak="0">
    <w:nsid w:val="78535F56"/>
    <w:multiLevelType w:val="hybridMultilevel"/>
    <w:tmpl w:val="6BB22A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6" w15:restartNumberingAfterBreak="0">
    <w:nsid w:val="79CE281D"/>
    <w:multiLevelType w:val="hybridMultilevel"/>
    <w:tmpl w:val="192E61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CAD44E7"/>
    <w:multiLevelType w:val="hybridMultilevel"/>
    <w:tmpl w:val="346C59F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24"/>
  </w:num>
  <w:num w:numId="4">
    <w:abstractNumId w:val="13"/>
  </w:num>
  <w:num w:numId="5">
    <w:abstractNumId w:val="19"/>
  </w:num>
  <w:num w:numId="6">
    <w:abstractNumId w:val="5"/>
  </w:num>
  <w:num w:numId="7">
    <w:abstractNumId w:val="12"/>
  </w:num>
  <w:num w:numId="8">
    <w:abstractNumId w:val="18"/>
  </w:num>
  <w:num w:numId="9">
    <w:abstractNumId w:val="4"/>
  </w:num>
  <w:num w:numId="10">
    <w:abstractNumId w:val="1"/>
  </w:num>
  <w:num w:numId="11">
    <w:abstractNumId w:val="23"/>
  </w:num>
  <w:num w:numId="12">
    <w:abstractNumId w:val="26"/>
  </w:num>
  <w:num w:numId="13">
    <w:abstractNumId w:val="10"/>
  </w:num>
  <w:num w:numId="14">
    <w:abstractNumId w:val="7"/>
  </w:num>
  <w:num w:numId="15">
    <w:abstractNumId w:val="20"/>
  </w:num>
  <w:num w:numId="16">
    <w:abstractNumId w:val="2"/>
  </w:num>
  <w:num w:numId="17">
    <w:abstractNumId w:val="36"/>
  </w:num>
  <w:num w:numId="18">
    <w:abstractNumId w:val="16"/>
  </w:num>
  <w:num w:numId="19">
    <w:abstractNumId w:val="9"/>
  </w:num>
  <w:num w:numId="20">
    <w:abstractNumId w:val="31"/>
  </w:num>
  <w:num w:numId="21">
    <w:abstractNumId w:val="34"/>
  </w:num>
  <w:num w:numId="22">
    <w:abstractNumId w:val="28"/>
  </w:num>
  <w:num w:numId="23">
    <w:abstractNumId w:val="14"/>
  </w:num>
  <w:num w:numId="24">
    <w:abstractNumId w:val="27"/>
  </w:num>
  <w:num w:numId="25">
    <w:abstractNumId w:val="30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22"/>
  </w:num>
  <w:num w:numId="29">
    <w:abstractNumId w:val="6"/>
  </w:num>
  <w:num w:numId="30">
    <w:abstractNumId w:val="11"/>
  </w:num>
  <w:num w:numId="31">
    <w:abstractNumId w:val="33"/>
  </w:num>
  <w:num w:numId="32">
    <w:abstractNumId w:val="35"/>
  </w:num>
  <w:num w:numId="33">
    <w:abstractNumId w:val="29"/>
  </w:num>
  <w:num w:numId="34">
    <w:abstractNumId w:val="15"/>
  </w:num>
  <w:num w:numId="35">
    <w:abstractNumId w:val="21"/>
  </w:num>
  <w:num w:numId="36">
    <w:abstractNumId w:val="37"/>
  </w:num>
  <w:num w:numId="37">
    <w:abstractNumId w:val="0"/>
  </w:num>
  <w:num w:numId="38">
    <w:abstractNumId w:val="3"/>
  </w:num>
  <w:num w:numId="3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bordersDoNotSurroundHeader/>
  <w:bordersDoNotSurroundFooter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dirty"/>
  <w:defaultTabStop w:val="840"/>
  <w:drawingGridHorizontalSpacing w:val="120"/>
  <w:displayHorizontalDrawingGridEvery w:val="0"/>
  <w:displayVertic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M0NDUzMjEyNTNQ0lEKTi0uzszPAykwMq4FALIjdmAtAAAA"/>
  </w:docVars>
  <w:rsids>
    <w:rsidRoot w:val="007420B6"/>
    <w:rsid w:val="00000257"/>
    <w:rsid w:val="000005BB"/>
    <w:rsid w:val="000010FE"/>
    <w:rsid w:val="0000161A"/>
    <w:rsid w:val="0000272B"/>
    <w:rsid w:val="00003658"/>
    <w:rsid w:val="00004189"/>
    <w:rsid w:val="00004294"/>
    <w:rsid w:val="000046D9"/>
    <w:rsid w:val="00006C36"/>
    <w:rsid w:val="00010D56"/>
    <w:rsid w:val="00012909"/>
    <w:rsid w:val="00014EA3"/>
    <w:rsid w:val="000159DB"/>
    <w:rsid w:val="00015A5E"/>
    <w:rsid w:val="000164C1"/>
    <w:rsid w:val="00016DDE"/>
    <w:rsid w:val="000176EA"/>
    <w:rsid w:val="0002174F"/>
    <w:rsid w:val="00021CBB"/>
    <w:rsid w:val="00022260"/>
    <w:rsid w:val="0002342A"/>
    <w:rsid w:val="00023BAA"/>
    <w:rsid w:val="00023E1F"/>
    <w:rsid w:val="00026121"/>
    <w:rsid w:val="000269EF"/>
    <w:rsid w:val="00027F39"/>
    <w:rsid w:val="000321F9"/>
    <w:rsid w:val="00033417"/>
    <w:rsid w:val="0003383D"/>
    <w:rsid w:val="00034F1A"/>
    <w:rsid w:val="00036699"/>
    <w:rsid w:val="0003709F"/>
    <w:rsid w:val="00037358"/>
    <w:rsid w:val="000402F3"/>
    <w:rsid w:val="00040821"/>
    <w:rsid w:val="00041AAF"/>
    <w:rsid w:val="00041ACE"/>
    <w:rsid w:val="00044A29"/>
    <w:rsid w:val="00044DE0"/>
    <w:rsid w:val="00045014"/>
    <w:rsid w:val="00045C9C"/>
    <w:rsid w:val="000471F6"/>
    <w:rsid w:val="0005083B"/>
    <w:rsid w:val="00050986"/>
    <w:rsid w:val="00050CAD"/>
    <w:rsid w:val="000526E8"/>
    <w:rsid w:val="000529D0"/>
    <w:rsid w:val="00052A8A"/>
    <w:rsid w:val="000536CA"/>
    <w:rsid w:val="000547D9"/>
    <w:rsid w:val="00056C48"/>
    <w:rsid w:val="0005792E"/>
    <w:rsid w:val="00057EFF"/>
    <w:rsid w:val="00060D8A"/>
    <w:rsid w:val="0006272D"/>
    <w:rsid w:val="000635E8"/>
    <w:rsid w:val="00063E20"/>
    <w:rsid w:val="00063ED7"/>
    <w:rsid w:val="00064404"/>
    <w:rsid w:val="00064710"/>
    <w:rsid w:val="000702FA"/>
    <w:rsid w:val="00071EB7"/>
    <w:rsid w:val="000722B3"/>
    <w:rsid w:val="00073952"/>
    <w:rsid w:val="00074080"/>
    <w:rsid w:val="00077453"/>
    <w:rsid w:val="0007787B"/>
    <w:rsid w:val="00082CEE"/>
    <w:rsid w:val="00083527"/>
    <w:rsid w:val="00083A51"/>
    <w:rsid w:val="00083E25"/>
    <w:rsid w:val="000858B7"/>
    <w:rsid w:val="000877A4"/>
    <w:rsid w:val="00087F06"/>
    <w:rsid w:val="00090B15"/>
    <w:rsid w:val="000916E2"/>
    <w:rsid w:val="00091910"/>
    <w:rsid w:val="000922FA"/>
    <w:rsid w:val="00092F1C"/>
    <w:rsid w:val="00096027"/>
    <w:rsid w:val="00096DE1"/>
    <w:rsid w:val="000A0FFB"/>
    <w:rsid w:val="000A30FE"/>
    <w:rsid w:val="000B156B"/>
    <w:rsid w:val="000B34F8"/>
    <w:rsid w:val="000B45A4"/>
    <w:rsid w:val="000B4D28"/>
    <w:rsid w:val="000B641F"/>
    <w:rsid w:val="000B6988"/>
    <w:rsid w:val="000B7541"/>
    <w:rsid w:val="000C04A1"/>
    <w:rsid w:val="000C0591"/>
    <w:rsid w:val="000C0E61"/>
    <w:rsid w:val="000C114D"/>
    <w:rsid w:val="000C14A0"/>
    <w:rsid w:val="000C18F4"/>
    <w:rsid w:val="000C252F"/>
    <w:rsid w:val="000C3D88"/>
    <w:rsid w:val="000C3F0E"/>
    <w:rsid w:val="000C5625"/>
    <w:rsid w:val="000D027A"/>
    <w:rsid w:val="000D1221"/>
    <w:rsid w:val="000D3011"/>
    <w:rsid w:val="000D386D"/>
    <w:rsid w:val="000D58AB"/>
    <w:rsid w:val="000D6C88"/>
    <w:rsid w:val="000D6E91"/>
    <w:rsid w:val="000E5367"/>
    <w:rsid w:val="000E70A4"/>
    <w:rsid w:val="000E7470"/>
    <w:rsid w:val="000E7D6F"/>
    <w:rsid w:val="000F11E9"/>
    <w:rsid w:val="000F13A9"/>
    <w:rsid w:val="000F3713"/>
    <w:rsid w:val="000F7547"/>
    <w:rsid w:val="001022E0"/>
    <w:rsid w:val="0010292A"/>
    <w:rsid w:val="001064F2"/>
    <w:rsid w:val="00107677"/>
    <w:rsid w:val="00107790"/>
    <w:rsid w:val="0011013C"/>
    <w:rsid w:val="00110C28"/>
    <w:rsid w:val="00112654"/>
    <w:rsid w:val="00112B0D"/>
    <w:rsid w:val="00114F8E"/>
    <w:rsid w:val="001163BE"/>
    <w:rsid w:val="0011703B"/>
    <w:rsid w:val="00120A3D"/>
    <w:rsid w:val="00120A88"/>
    <w:rsid w:val="0012357A"/>
    <w:rsid w:val="001242CB"/>
    <w:rsid w:val="001248EF"/>
    <w:rsid w:val="001306FA"/>
    <w:rsid w:val="00130B52"/>
    <w:rsid w:val="00130D2A"/>
    <w:rsid w:val="00132B7A"/>
    <w:rsid w:val="001330A0"/>
    <w:rsid w:val="00134822"/>
    <w:rsid w:val="001353DC"/>
    <w:rsid w:val="00137CB2"/>
    <w:rsid w:val="00140946"/>
    <w:rsid w:val="0014106F"/>
    <w:rsid w:val="00141C16"/>
    <w:rsid w:val="00142D93"/>
    <w:rsid w:val="00145D13"/>
    <w:rsid w:val="001530BF"/>
    <w:rsid w:val="00153392"/>
    <w:rsid w:val="00153748"/>
    <w:rsid w:val="00153A97"/>
    <w:rsid w:val="00153CA3"/>
    <w:rsid w:val="001559FB"/>
    <w:rsid w:val="0016083D"/>
    <w:rsid w:val="00162E56"/>
    <w:rsid w:val="00162FA0"/>
    <w:rsid w:val="0016308E"/>
    <w:rsid w:val="00165E18"/>
    <w:rsid w:val="00165E9A"/>
    <w:rsid w:val="00166587"/>
    <w:rsid w:val="00166CA9"/>
    <w:rsid w:val="001676D1"/>
    <w:rsid w:val="00170F5D"/>
    <w:rsid w:val="00172357"/>
    <w:rsid w:val="00173504"/>
    <w:rsid w:val="001756BB"/>
    <w:rsid w:val="0017681D"/>
    <w:rsid w:val="00177915"/>
    <w:rsid w:val="00180455"/>
    <w:rsid w:val="00180939"/>
    <w:rsid w:val="00180FAF"/>
    <w:rsid w:val="00181A9C"/>
    <w:rsid w:val="00182E05"/>
    <w:rsid w:val="00185C97"/>
    <w:rsid w:val="00185E05"/>
    <w:rsid w:val="0019065A"/>
    <w:rsid w:val="00191027"/>
    <w:rsid w:val="00191BDB"/>
    <w:rsid w:val="00194B5E"/>
    <w:rsid w:val="0019708F"/>
    <w:rsid w:val="001A048B"/>
    <w:rsid w:val="001A3219"/>
    <w:rsid w:val="001A5534"/>
    <w:rsid w:val="001A66A7"/>
    <w:rsid w:val="001A6989"/>
    <w:rsid w:val="001A73A8"/>
    <w:rsid w:val="001B2920"/>
    <w:rsid w:val="001B56D7"/>
    <w:rsid w:val="001B69DA"/>
    <w:rsid w:val="001C058C"/>
    <w:rsid w:val="001C10C7"/>
    <w:rsid w:val="001C283B"/>
    <w:rsid w:val="001C2F36"/>
    <w:rsid w:val="001C48CD"/>
    <w:rsid w:val="001C4A22"/>
    <w:rsid w:val="001C6B08"/>
    <w:rsid w:val="001C7A21"/>
    <w:rsid w:val="001C7D3B"/>
    <w:rsid w:val="001D1437"/>
    <w:rsid w:val="001D52C0"/>
    <w:rsid w:val="001D5F04"/>
    <w:rsid w:val="001D6717"/>
    <w:rsid w:val="001D69A0"/>
    <w:rsid w:val="001D69FF"/>
    <w:rsid w:val="001D7023"/>
    <w:rsid w:val="001E198F"/>
    <w:rsid w:val="001E1A4E"/>
    <w:rsid w:val="001E1D8C"/>
    <w:rsid w:val="001E2D68"/>
    <w:rsid w:val="001E3CFD"/>
    <w:rsid w:val="001F02BF"/>
    <w:rsid w:val="001F12E5"/>
    <w:rsid w:val="001F1AED"/>
    <w:rsid w:val="001F2D66"/>
    <w:rsid w:val="001F2D8D"/>
    <w:rsid w:val="001F3CF7"/>
    <w:rsid w:val="001F3D87"/>
    <w:rsid w:val="001F3E07"/>
    <w:rsid w:val="001F4040"/>
    <w:rsid w:val="001F621C"/>
    <w:rsid w:val="001F65A3"/>
    <w:rsid w:val="001F748A"/>
    <w:rsid w:val="00200BEF"/>
    <w:rsid w:val="0020134D"/>
    <w:rsid w:val="00203100"/>
    <w:rsid w:val="00203532"/>
    <w:rsid w:val="00203653"/>
    <w:rsid w:val="0020687F"/>
    <w:rsid w:val="002076BB"/>
    <w:rsid w:val="0021027F"/>
    <w:rsid w:val="002102A1"/>
    <w:rsid w:val="002114E1"/>
    <w:rsid w:val="002119C6"/>
    <w:rsid w:val="00212637"/>
    <w:rsid w:val="0021271E"/>
    <w:rsid w:val="00212A55"/>
    <w:rsid w:val="00216D48"/>
    <w:rsid w:val="00217CB2"/>
    <w:rsid w:val="00220C9E"/>
    <w:rsid w:val="00223CB8"/>
    <w:rsid w:val="00223F9B"/>
    <w:rsid w:val="0022454E"/>
    <w:rsid w:val="00225004"/>
    <w:rsid w:val="002255EE"/>
    <w:rsid w:val="00230275"/>
    <w:rsid w:val="002333E8"/>
    <w:rsid w:val="00234A68"/>
    <w:rsid w:val="0023517C"/>
    <w:rsid w:val="00236FE9"/>
    <w:rsid w:val="002374BD"/>
    <w:rsid w:val="00237EDC"/>
    <w:rsid w:val="00241BD9"/>
    <w:rsid w:val="00241F50"/>
    <w:rsid w:val="002443E9"/>
    <w:rsid w:val="00245BE7"/>
    <w:rsid w:val="002501A4"/>
    <w:rsid w:val="00251EB1"/>
    <w:rsid w:val="002529AF"/>
    <w:rsid w:val="00253912"/>
    <w:rsid w:val="00255E38"/>
    <w:rsid w:val="0025788C"/>
    <w:rsid w:val="002578C3"/>
    <w:rsid w:val="00260C3C"/>
    <w:rsid w:val="002611C4"/>
    <w:rsid w:val="002615F4"/>
    <w:rsid w:val="00261D1B"/>
    <w:rsid w:val="00262CC1"/>
    <w:rsid w:val="00263B48"/>
    <w:rsid w:val="00263BDA"/>
    <w:rsid w:val="0026577D"/>
    <w:rsid w:val="00266BF6"/>
    <w:rsid w:val="00267FC5"/>
    <w:rsid w:val="00270366"/>
    <w:rsid w:val="00270475"/>
    <w:rsid w:val="00270660"/>
    <w:rsid w:val="002749B4"/>
    <w:rsid w:val="0027540F"/>
    <w:rsid w:val="002756F7"/>
    <w:rsid w:val="0027594B"/>
    <w:rsid w:val="00275CE8"/>
    <w:rsid w:val="00276021"/>
    <w:rsid w:val="002772BC"/>
    <w:rsid w:val="00277D8E"/>
    <w:rsid w:val="00280EA9"/>
    <w:rsid w:val="00284CA4"/>
    <w:rsid w:val="00284FCE"/>
    <w:rsid w:val="002854B0"/>
    <w:rsid w:val="002900D7"/>
    <w:rsid w:val="00290F8A"/>
    <w:rsid w:val="00291085"/>
    <w:rsid w:val="00292A9C"/>
    <w:rsid w:val="0029587C"/>
    <w:rsid w:val="0029599B"/>
    <w:rsid w:val="002A0C3C"/>
    <w:rsid w:val="002A0F64"/>
    <w:rsid w:val="002A145C"/>
    <w:rsid w:val="002A23B0"/>
    <w:rsid w:val="002A256F"/>
    <w:rsid w:val="002A262E"/>
    <w:rsid w:val="002A356B"/>
    <w:rsid w:val="002A3F15"/>
    <w:rsid w:val="002A4CA7"/>
    <w:rsid w:val="002A5D0D"/>
    <w:rsid w:val="002A5ED2"/>
    <w:rsid w:val="002A748C"/>
    <w:rsid w:val="002B222F"/>
    <w:rsid w:val="002B2B62"/>
    <w:rsid w:val="002B509D"/>
    <w:rsid w:val="002B7E60"/>
    <w:rsid w:val="002B7E75"/>
    <w:rsid w:val="002C0066"/>
    <w:rsid w:val="002C07DA"/>
    <w:rsid w:val="002C0D75"/>
    <w:rsid w:val="002C1684"/>
    <w:rsid w:val="002C3DF1"/>
    <w:rsid w:val="002C5CEA"/>
    <w:rsid w:val="002C67BB"/>
    <w:rsid w:val="002C694E"/>
    <w:rsid w:val="002C727A"/>
    <w:rsid w:val="002D05B4"/>
    <w:rsid w:val="002D0E68"/>
    <w:rsid w:val="002D25D4"/>
    <w:rsid w:val="002D4A67"/>
    <w:rsid w:val="002D57FC"/>
    <w:rsid w:val="002D6023"/>
    <w:rsid w:val="002D7E67"/>
    <w:rsid w:val="002E012B"/>
    <w:rsid w:val="002E2304"/>
    <w:rsid w:val="002E242A"/>
    <w:rsid w:val="002E3299"/>
    <w:rsid w:val="002E6D6C"/>
    <w:rsid w:val="002E6D8C"/>
    <w:rsid w:val="002E7BCE"/>
    <w:rsid w:val="002F014B"/>
    <w:rsid w:val="002F1021"/>
    <w:rsid w:val="002F1FD9"/>
    <w:rsid w:val="002F272F"/>
    <w:rsid w:val="002F358B"/>
    <w:rsid w:val="002F422A"/>
    <w:rsid w:val="002F73AE"/>
    <w:rsid w:val="0030005E"/>
    <w:rsid w:val="00301482"/>
    <w:rsid w:val="00302B24"/>
    <w:rsid w:val="00303357"/>
    <w:rsid w:val="00305D31"/>
    <w:rsid w:val="00311D50"/>
    <w:rsid w:val="00312ACD"/>
    <w:rsid w:val="00312D0A"/>
    <w:rsid w:val="003141B6"/>
    <w:rsid w:val="00315EB6"/>
    <w:rsid w:val="00316B09"/>
    <w:rsid w:val="00317598"/>
    <w:rsid w:val="00317B2B"/>
    <w:rsid w:val="00320036"/>
    <w:rsid w:val="00320720"/>
    <w:rsid w:val="00320F52"/>
    <w:rsid w:val="00320FBB"/>
    <w:rsid w:val="0032246C"/>
    <w:rsid w:val="003226B2"/>
    <w:rsid w:val="00323269"/>
    <w:rsid w:val="00324818"/>
    <w:rsid w:val="00324BF8"/>
    <w:rsid w:val="0032633B"/>
    <w:rsid w:val="003302D2"/>
    <w:rsid w:val="00333001"/>
    <w:rsid w:val="003330C6"/>
    <w:rsid w:val="003332EE"/>
    <w:rsid w:val="00334025"/>
    <w:rsid w:val="00335B83"/>
    <w:rsid w:val="00335CA1"/>
    <w:rsid w:val="00336AF6"/>
    <w:rsid w:val="00337A89"/>
    <w:rsid w:val="0034019A"/>
    <w:rsid w:val="00341837"/>
    <w:rsid w:val="00341D06"/>
    <w:rsid w:val="00342AD1"/>
    <w:rsid w:val="003447D5"/>
    <w:rsid w:val="0034539A"/>
    <w:rsid w:val="00345942"/>
    <w:rsid w:val="00346772"/>
    <w:rsid w:val="00347425"/>
    <w:rsid w:val="003500EF"/>
    <w:rsid w:val="00350F18"/>
    <w:rsid w:val="0035163C"/>
    <w:rsid w:val="00353BBF"/>
    <w:rsid w:val="00353D07"/>
    <w:rsid w:val="003549DB"/>
    <w:rsid w:val="00354C60"/>
    <w:rsid w:val="003574EF"/>
    <w:rsid w:val="00357DF9"/>
    <w:rsid w:val="00357E35"/>
    <w:rsid w:val="003605A6"/>
    <w:rsid w:val="00360E5A"/>
    <w:rsid w:val="003611A5"/>
    <w:rsid w:val="00361387"/>
    <w:rsid w:val="00362330"/>
    <w:rsid w:val="00363CF2"/>
    <w:rsid w:val="00364E9A"/>
    <w:rsid w:val="00365DAE"/>
    <w:rsid w:val="00366EF1"/>
    <w:rsid w:val="00366FB9"/>
    <w:rsid w:val="003709CD"/>
    <w:rsid w:val="00373BAD"/>
    <w:rsid w:val="0037405E"/>
    <w:rsid w:val="003773C3"/>
    <w:rsid w:val="003773EB"/>
    <w:rsid w:val="0038164F"/>
    <w:rsid w:val="0038306C"/>
    <w:rsid w:val="0038340A"/>
    <w:rsid w:val="00385206"/>
    <w:rsid w:val="00385B6F"/>
    <w:rsid w:val="00392031"/>
    <w:rsid w:val="0039434B"/>
    <w:rsid w:val="00394976"/>
    <w:rsid w:val="00394C39"/>
    <w:rsid w:val="0039600C"/>
    <w:rsid w:val="00397621"/>
    <w:rsid w:val="00397888"/>
    <w:rsid w:val="003A0721"/>
    <w:rsid w:val="003A18DD"/>
    <w:rsid w:val="003A3E8E"/>
    <w:rsid w:val="003A52F9"/>
    <w:rsid w:val="003A5412"/>
    <w:rsid w:val="003A559D"/>
    <w:rsid w:val="003A57B8"/>
    <w:rsid w:val="003A605F"/>
    <w:rsid w:val="003A6C12"/>
    <w:rsid w:val="003B03D8"/>
    <w:rsid w:val="003B179F"/>
    <w:rsid w:val="003B27CD"/>
    <w:rsid w:val="003B37E4"/>
    <w:rsid w:val="003B4C4F"/>
    <w:rsid w:val="003B4D73"/>
    <w:rsid w:val="003B5400"/>
    <w:rsid w:val="003C119A"/>
    <w:rsid w:val="003C1D74"/>
    <w:rsid w:val="003C1FF1"/>
    <w:rsid w:val="003C3178"/>
    <w:rsid w:val="003C31E9"/>
    <w:rsid w:val="003C37CC"/>
    <w:rsid w:val="003C5881"/>
    <w:rsid w:val="003C7C01"/>
    <w:rsid w:val="003D4D60"/>
    <w:rsid w:val="003D4D78"/>
    <w:rsid w:val="003D5402"/>
    <w:rsid w:val="003D6703"/>
    <w:rsid w:val="003D7841"/>
    <w:rsid w:val="003E11AC"/>
    <w:rsid w:val="003E1326"/>
    <w:rsid w:val="003E13AA"/>
    <w:rsid w:val="003E1A7B"/>
    <w:rsid w:val="003E4324"/>
    <w:rsid w:val="003E4325"/>
    <w:rsid w:val="003E556F"/>
    <w:rsid w:val="003E60D6"/>
    <w:rsid w:val="003E674F"/>
    <w:rsid w:val="003E715C"/>
    <w:rsid w:val="003E79C8"/>
    <w:rsid w:val="003E7FDB"/>
    <w:rsid w:val="003F20CD"/>
    <w:rsid w:val="003F2159"/>
    <w:rsid w:val="003F281E"/>
    <w:rsid w:val="003F3D05"/>
    <w:rsid w:val="003F3F8F"/>
    <w:rsid w:val="003F62FA"/>
    <w:rsid w:val="003F7562"/>
    <w:rsid w:val="00401186"/>
    <w:rsid w:val="0040135C"/>
    <w:rsid w:val="00401370"/>
    <w:rsid w:val="00401429"/>
    <w:rsid w:val="00401946"/>
    <w:rsid w:val="0040248A"/>
    <w:rsid w:val="0040486F"/>
    <w:rsid w:val="00406090"/>
    <w:rsid w:val="004117FD"/>
    <w:rsid w:val="0041246E"/>
    <w:rsid w:val="00413C2E"/>
    <w:rsid w:val="004143FC"/>
    <w:rsid w:val="00415463"/>
    <w:rsid w:val="0041588C"/>
    <w:rsid w:val="004165F1"/>
    <w:rsid w:val="004167CC"/>
    <w:rsid w:val="004177A9"/>
    <w:rsid w:val="00417BDD"/>
    <w:rsid w:val="004214F7"/>
    <w:rsid w:val="00423E6A"/>
    <w:rsid w:val="004245F3"/>
    <w:rsid w:val="00425250"/>
    <w:rsid w:val="00425282"/>
    <w:rsid w:val="0042542A"/>
    <w:rsid w:val="00425593"/>
    <w:rsid w:val="00425B91"/>
    <w:rsid w:val="00430FD5"/>
    <w:rsid w:val="00431A35"/>
    <w:rsid w:val="00432A83"/>
    <w:rsid w:val="004353FD"/>
    <w:rsid w:val="00435516"/>
    <w:rsid w:val="00435FF3"/>
    <w:rsid w:val="00436FDC"/>
    <w:rsid w:val="004377B2"/>
    <w:rsid w:val="00440226"/>
    <w:rsid w:val="00440381"/>
    <w:rsid w:val="00441D34"/>
    <w:rsid w:val="00444043"/>
    <w:rsid w:val="0044536C"/>
    <w:rsid w:val="00446B29"/>
    <w:rsid w:val="00446D10"/>
    <w:rsid w:val="00450DCF"/>
    <w:rsid w:val="00452837"/>
    <w:rsid w:val="00452933"/>
    <w:rsid w:val="00453A24"/>
    <w:rsid w:val="00454C68"/>
    <w:rsid w:val="00455484"/>
    <w:rsid w:val="004555C2"/>
    <w:rsid w:val="00455D9D"/>
    <w:rsid w:val="00455E2D"/>
    <w:rsid w:val="00460638"/>
    <w:rsid w:val="00460E98"/>
    <w:rsid w:val="004614A0"/>
    <w:rsid w:val="00461774"/>
    <w:rsid w:val="00465108"/>
    <w:rsid w:val="00465DC7"/>
    <w:rsid w:val="0046614A"/>
    <w:rsid w:val="0046627D"/>
    <w:rsid w:val="00466771"/>
    <w:rsid w:val="004708B5"/>
    <w:rsid w:val="00470F5C"/>
    <w:rsid w:val="004712B9"/>
    <w:rsid w:val="004753FA"/>
    <w:rsid w:val="00484364"/>
    <w:rsid w:val="00484AA5"/>
    <w:rsid w:val="00485708"/>
    <w:rsid w:val="00485911"/>
    <w:rsid w:val="00486216"/>
    <w:rsid w:val="00492057"/>
    <w:rsid w:val="004922B8"/>
    <w:rsid w:val="00492DA0"/>
    <w:rsid w:val="004A0A22"/>
    <w:rsid w:val="004A25BA"/>
    <w:rsid w:val="004A3511"/>
    <w:rsid w:val="004A3585"/>
    <w:rsid w:val="004A41D9"/>
    <w:rsid w:val="004A505C"/>
    <w:rsid w:val="004A616A"/>
    <w:rsid w:val="004B438D"/>
    <w:rsid w:val="004B5561"/>
    <w:rsid w:val="004B6873"/>
    <w:rsid w:val="004B7148"/>
    <w:rsid w:val="004B73F5"/>
    <w:rsid w:val="004B7619"/>
    <w:rsid w:val="004B7A3A"/>
    <w:rsid w:val="004B7DA2"/>
    <w:rsid w:val="004C0A08"/>
    <w:rsid w:val="004C11F1"/>
    <w:rsid w:val="004C1895"/>
    <w:rsid w:val="004C1BAE"/>
    <w:rsid w:val="004C1E97"/>
    <w:rsid w:val="004C387F"/>
    <w:rsid w:val="004C4124"/>
    <w:rsid w:val="004C511F"/>
    <w:rsid w:val="004C55D3"/>
    <w:rsid w:val="004C5CDB"/>
    <w:rsid w:val="004C683E"/>
    <w:rsid w:val="004C7439"/>
    <w:rsid w:val="004D393E"/>
    <w:rsid w:val="004D44E8"/>
    <w:rsid w:val="004D4A77"/>
    <w:rsid w:val="004D57EE"/>
    <w:rsid w:val="004D58FD"/>
    <w:rsid w:val="004D632B"/>
    <w:rsid w:val="004D7C81"/>
    <w:rsid w:val="004E0835"/>
    <w:rsid w:val="004E0882"/>
    <w:rsid w:val="004E0C2F"/>
    <w:rsid w:val="004E1612"/>
    <w:rsid w:val="004E2A08"/>
    <w:rsid w:val="004E3708"/>
    <w:rsid w:val="004E38A9"/>
    <w:rsid w:val="004E4961"/>
    <w:rsid w:val="004E6970"/>
    <w:rsid w:val="004E7AA6"/>
    <w:rsid w:val="004F03B3"/>
    <w:rsid w:val="004F13FF"/>
    <w:rsid w:val="004F3DA0"/>
    <w:rsid w:val="004F647E"/>
    <w:rsid w:val="004F6C87"/>
    <w:rsid w:val="004F6CAD"/>
    <w:rsid w:val="004F7449"/>
    <w:rsid w:val="0050072B"/>
    <w:rsid w:val="00501D93"/>
    <w:rsid w:val="005031B7"/>
    <w:rsid w:val="00505AC4"/>
    <w:rsid w:val="00506B9C"/>
    <w:rsid w:val="005100AA"/>
    <w:rsid w:val="00511AE0"/>
    <w:rsid w:val="005122D1"/>
    <w:rsid w:val="005160F4"/>
    <w:rsid w:val="00521271"/>
    <w:rsid w:val="0052252D"/>
    <w:rsid w:val="00522B11"/>
    <w:rsid w:val="005251DC"/>
    <w:rsid w:val="005270D3"/>
    <w:rsid w:val="0053215B"/>
    <w:rsid w:val="005321A9"/>
    <w:rsid w:val="005323D8"/>
    <w:rsid w:val="00533537"/>
    <w:rsid w:val="005361D1"/>
    <w:rsid w:val="00536DE7"/>
    <w:rsid w:val="005402C0"/>
    <w:rsid w:val="005406B5"/>
    <w:rsid w:val="00540BAC"/>
    <w:rsid w:val="005410F2"/>
    <w:rsid w:val="0054450D"/>
    <w:rsid w:val="005445EE"/>
    <w:rsid w:val="00544797"/>
    <w:rsid w:val="00544AA1"/>
    <w:rsid w:val="005454B1"/>
    <w:rsid w:val="00545655"/>
    <w:rsid w:val="0054681F"/>
    <w:rsid w:val="00547859"/>
    <w:rsid w:val="00547D96"/>
    <w:rsid w:val="00547E03"/>
    <w:rsid w:val="00551221"/>
    <w:rsid w:val="00551A16"/>
    <w:rsid w:val="00552192"/>
    <w:rsid w:val="00552B31"/>
    <w:rsid w:val="00554815"/>
    <w:rsid w:val="00555537"/>
    <w:rsid w:val="005564DE"/>
    <w:rsid w:val="0055680D"/>
    <w:rsid w:val="00560574"/>
    <w:rsid w:val="00561F9B"/>
    <w:rsid w:val="00562240"/>
    <w:rsid w:val="00562736"/>
    <w:rsid w:val="00563613"/>
    <w:rsid w:val="00563BC7"/>
    <w:rsid w:val="00564820"/>
    <w:rsid w:val="00564B66"/>
    <w:rsid w:val="00565217"/>
    <w:rsid w:val="0056582B"/>
    <w:rsid w:val="005672F8"/>
    <w:rsid w:val="00567E8F"/>
    <w:rsid w:val="0057069F"/>
    <w:rsid w:val="00571944"/>
    <w:rsid w:val="00571E8E"/>
    <w:rsid w:val="00572758"/>
    <w:rsid w:val="005745BD"/>
    <w:rsid w:val="00574662"/>
    <w:rsid w:val="00576239"/>
    <w:rsid w:val="005769BE"/>
    <w:rsid w:val="00580338"/>
    <w:rsid w:val="0058067E"/>
    <w:rsid w:val="00580DE5"/>
    <w:rsid w:val="00581A07"/>
    <w:rsid w:val="005834B9"/>
    <w:rsid w:val="005854E1"/>
    <w:rsid w:val="00587F7E"/>
    <w:rsid w:val="00591701"/>
    <w:rsid w:val="00592AF3"/>
    <w:rsid w:val="005939B6"/>
    <w:rsid w:val="005975B5"/>
    <w:rsid w:val="005A1726"/>
    <w:rsid w:val="005A1779"/>
    <w:rsid w:val="005A1891"/>
    <w:rsid w:val="005A2D31"/>
    <w:rsid w:val="005A2F12"/>
    <w:rsid w:val="005A3553"/>
    <w:rsid w:val="005A4DB7"/>
    <w:rsid w:val="005A4E2A"/>
    <w:rsid w:val="005A550E"/>
    <w:rsid w:val="005A55FA"/>
    <w:rsid w:val="005A69F6"/>
    <w:rsid w:val="005B21A2"/>
    <w:rsid w:val="005B2DD3"/>
    <w:rsid w:val="005B3361"/>
    <w:rsid w:val="005B3F4F"/>
    <w:rsid w:val="005B54DE"/>
    <w:rsid w:val="005B61C7"/>
    <w:rsid w:val="005B7444"/>
    <w:rsid w:val="005C1163"/>
    <w:rsid w:val="005C1C02"/>
    <w:rsid w:val="005C1FBE"/>
    <w:rsid w:val="005C3962"/>
    <w:rsid w:val="005C447A"/>
    <w:rsid w:val="005C5FCB"/>
    <w:rsid w:val="005C717C"/>
    <w:rsid w:val="005D1F53"/>
    <w:rsid w:val="005D2FD6"/>
    <w:rsid w:val="005D3953"/>
    <w:rsid w:val="005D3D7B"/>
    <w:rsid w:val="005D4609"/>
    <w:rsid w:val="005D5BD1"/>
    <w:rsid w:val="005D5DB2"/>
    <w:rsid w:val="005E0077"/>
    <w:rsid w:val="005E0F26"/>
    <w:rsid w:val="005E19B1"/>
    <w:rsid w:val="005E28C0"/>
    <w:rsid w:val="005E3EB5"/>
    <w:rsid w:val="005E451C"/>
    <w:rsid w:val="005E496E"/>
    <w:rsid w:val="005E55A8"/>
    <w:rsid w:val="005F0CA8"/>
    <w:rsid w:val="005F22BA"/>
    <w:rsid w:val="005F2DB0"/>
    <w:rsid w:val="005F60F9"/>
    <w:rsid w:val="00600DD9"/>
    <w:rsid w:val="00600F73"/>
    <w:rsid w:val="006011F7"/>
    <w:rsid w:val="00601C0F"/>
    <w:rsid w:val="00603D46"/>
    <w:rsid w:val="00603FD0"/>
    <w:rsid w:val="006047ED"/>
    <w:rsid w:val="006068F0"/>
    <w:rsid w:val="006070B9"/>
    <w:rsid w:val="006100FF"/>
    <w:rsid w:val="006144AF"/>
    <w:rsid w:val="0061511C"/>
    <w:rsid w:val="00615ED5"/>
    <w:rsid w:val="00616E64"/>
    <w:rsid w:val="006178D1"/>
    <w:rsid w:val="0062020C"/>
    <w:rsid w:val="00620E93"/>
    <w:rsid w:val="00621887"/>
    <w:rsid w:val="0062298A"/>
    <w:rsid w:val="00624227"/>
    <w:rsid w:val="0062546E"/>
    <w:rsid w:val="006255A9"/>
    <w:rsid w:val="00625A16"/>
    <w:rsid w:val="006272E6"/>
    <w:rsid w:val="00634A41"/>
    <w:rsid w:val="006358C5"/>
    <w:rsid w:val="006423EC"/>
    <w:rsid w:val="0064296D"/>
    <w:rsid w:val="006460D2"/>
    <w:rsid w:val="00646811"/>
    <w:rsid w:val="00651A46"/>
    <w:rsid w:val="006527D4"/>
    <w:rsid w:val="0065306B"/>
    <w:rsid w:val="006547F9"/>
    <w:rsid w:val="00655A86"/>
    <w:rsid w:val="00657319"/>
    <w:rsid w:val="00657589"/>
    <w:rsid w:val="006577B2"/>
    <w:rsid w:val="006606B5"/>
    <w:rsid w:val="00661036"/>
    <w:rsid w:val="00661D68"/>
    <w:rsid w:val="00662BF6"/>
    <w:rsid w:val="006632D7"/>
    <w:rsid w:val="0066476B"/>
    <w:rsid w:val="00664886"/>
    <w:rsid w:val="00666F2F"/>
    <w:rsid w:val="00667312"/>
    <w:rsid w:val="00670922"/>
    <w:rsid w:val="00670AD3"/>
    <w:rsid w:val="00672265"/>
    <w:rsid w:val="00674F54"/>
    <w:rsid w:val="00677194"/>
    <w:rsid w:val="006775A2"/>
    <w:rsid w:val="00681582"/>
    <w:rsid w:val="0068165F"/>
    <w:rsid w:val="00683F7C"/>
    <w:rsid w:val="0068795C"/>
    <w:rsid w:val="0069070C"/>
    <w:rsid w:val="006911C1"/>
    <w:rsid w:val="006920BB"/>
    <w:rsid w:val="006930CA"/>
    <w:rsid w:val="00693FDC"/>
    <w:rsid w:val="0069478B"/>
    <w:rsid w:val="006947F4"/>
    <w:rsid w:val="00694A02"/>
    <w:rsid w:val="00695A1F"/>
    <w:rsid w:val="006961B3"/>
    <w:rsid w:val="006962BB"/>
    <w:rsid w:val="00696A9E"/>
    <w:rsid w:val="00697ED0"/>
    <w:rsid w:val="00697FA1"/>
    <w:rsid w:val="006A234B"/>
    <w:rsid w:val="006A27C4"/>
    <w:rsid w:val="006A2E31"/>
    <w:rsid w:val="006A2F75"/>
    <w:rsid w:val="006A3ECB"/>
    <w:rsid w:val="006A5003"/>
    <w:rsid w:val="006A5134"/>
    <w:rsid w:val="006A613C"/>
    <w:rsid w:val="006A6293"/>
    <w:rsid w:val="006A777E"/>
    <w:rsid w:val="006B0C35"/>
    <w:rsid w:val="006B1E3F"/>
    <w:rsid w:val="006B5073"/>
    <w:rsid w:val="006B52BA"/>
    <w:rsid w:val="006B5DEA"/>
    <w:rsid w:val="006B61D7"/>
    <w:rsid w:val="006B779F"/>
    <w:rsid w:val="006C090D"/>
    <w:rsid w:val="006C1469"/>
    <w:rsid w:val="006C359C"/>
    <w:rsid w:val="006C4A48"/>
    <w:rsid w:val="006C4AD9"/>
    <w:rsid w:val="006C58B7"/>
    <w:rsid w:val="006C76FE"/>
    <w:rsid w:val="006C7CC6"/>
    <w:rsid w:val="006D116B"/>
    <w:rsid w:val="006D3D75"/>
    <w:rsid w:val="006D45FB"/>
    <w:rsid w:val="006D7140"/>
    <w:rsid w:val="006E0E56"/>
    <w:rsid w:val="006E1785"/>
    <w:rsid w:val="006E2493"/>
    <w:rsid w:val="006E2BFC"/>
    <w:rsid w:val="006E38F4"/>
    <w:rsid w:val="006E4A97"/>
    <w:rsid w:val="006E6A32"/>
    <w:rsid w:val="006F0DBD"/>
    <w:rsid w:val="006F11F7"/>
    <w:rsid w:val="006F17E4"/>
    <w:rsid w:val="006F3462"/>
    <w:rsid w:val="006F3F40"/>
    <w:rsid w:val="006F4A28"/>
    <w:rsid w:val="006F647C"/>
    <w:rsid w:val="006F6568"/>
    <w:rsid w:val="006F70BB"/>
    <w:rsid w:val="007000AD"/>
    <w:rsid w:val="007001C1"/>
    <w:rsid w:val="007004BF"/>
    <w:rsid w:val="00700949"/>
    <w:rsid w:val="00700CE2"/>
    <w:rsid w:val="00702DB9"/>
    <w:rsid w:val="00705915"/>
    <w:rsid w:val="00706446"/>
    <w:rsid w:val="00712292"/>
    <w:rsid w:val="007122D0"/>
    <w:rsid w:val="0071434E"/>
    <w:rsid w:val="00716EA1"/>
    <w:rsid w:val="007175FF"/>
    <w:rsid w:val="00720B96"/>
    <w:rsid w:val="007240E4"/>
    <w:rsid w:val="0072452E"/>
    <w:rsid w:val="00724825"/>
    <w:rsid w:val="00724F35"/>
    <w:rsid w:val="00727C22"/>
    <w:rsid w:val="00727C5C"/>
    <w:rsid w:val="00730076"/>
    <w:rsid w:val="007329E2"/>
    <w:rsid w:val="007339AB"/>
    <w:rsid w:val="00736B75"/>
    <w:rsid w:val="00736DD1"/>
    <w:rsid w:val="00737D98"/>
    <w:rsid w:val="00737DBE"/>
    <w:rsid w:val="007404EC"/>
    <w:rsid w:val="007413C1"/>
    <w:rsid w:val="007418C8"/>
    <w:rsid w:val="00741FBF"/>
    <w:rsid w:val="007420B6"/>
    <w:rsid w:val="00743D16"/>
    <w:rsid w:val="00743EEE"/>
    <w:rsid w:val="00744EEE"/>
    <w:rsid w:val="00745916"/>
    <w:rsid w:val="00745E01"/>
    <w:rsid w:val="00747781"/>
    <w:rsid w:val="0075036C"/>
    <w:rsid w:val="00751192"/>
    <w:rsid w:val="00751CE6"/>
    <w:rsid w:val="0075216B"/>
    <w:rsid w:val="00752A22"/>
    <w:rsid w:val="007547FE"/>
    <w:rsid w:val="00755D2F"/>
    <w:rsid w:val="00756206"/>
    <w:rsid w:val="00756487"/>
    <w:rsid w:val="00756823"/>
    <w:rsid w:val="00757A00"/>
    <w:rsid w:val="00760D55"/>
    <w:rsid w:val="007620CA"/>
    <w:rsid w:val="00763C02"/>
    <w:rsid w:val="00764347"/>
    <w:rsid w:val="00764BC8"/>
    <w:rsid w:val="00764EC9"/>
    <w:rsid w:val="0076665D"/>
    <w:rsid w:val="00766F1C"/>
    <w:rsid w:val="0076765A"/>
    <w:rsid w:val="00767FDC"/>
    <w:rsid w:val="00770E10"/>
    <w:rsid w:val="00771747"/>
    <w:rsid w:val="00775834"/>
    <w:rsid w:val="007758A5"/>
    <w:rsid w:val="00775D38"/>
    <w:rsid w:val="00776817"/>
    <w:rsid w:val="00780605"/>
    <w:rsid w:val="00782E1D"/>
    <w:rsid w:val="00782F72"/>
    <w:rsid w:val="007853C5"/>
    <w:rsid w:val="007860D3"/>
    <w:rsid w:val="0078625C"/>
    <w:rsid w:val="007869A2"/>
    <w:rsid w:val="00786BDF"/>
    <w:rsid w:val="00787D20"/>
    <w:rsid w:val="00787DA4"/>
    <w:rsid w:val="00794EED"/>
    <w:rsid w:val="00794F88"/>
    <w:rsid w:val="00795307"/>
    <w:rsid w:val="00796050"/>
    <w:rsid w:val="00797503"/>
    <w:rsid w:val="007A01A9"/>
    <w:rsid w:val="007A36BE"/>
    <w:rsid w:val="007A3976"/>
    <w:rsid w:val="007A49DE"/>
    <w:rsid w:val="007A53B9"/>
    <w:rsid w:val="007B139F"/>
    <w:rsid w:val="007B158E"/>
    <w:rsid w:val="007B160D"/>
    <w:rsid w:val="007B1CFA"/>
    <w:rsid w:val="007B3893"/>
    <w:rsid w:val="007B583C"/>
    <w:rsid w:val="007B5E11"/>
    <w:rsid w:val="007B657E"/>
    <w:rsid w:val="007C09E5"/>
    <w:rsid w:val="007C1960"/>
    <w:rsid w:val="007C3168"/>
    <w:rsid w:val="007C5107"/>
    <w:rsid w:val="007C665A"/>
    <w:rsid w:val="007C7788"/>
    <w:rsid w:val="007D0317"/>
    <w:rsid w:val="007D1BF2"/>
    <w:rsid w:val="007D397E"/>
    <w:rsid w:val="007D3E11"/>
    <w:rsid w:val="007D4AB1"/>
    <w:rsid w:val="007D6274"/>
    <w:rsid w:val="007D6D30"/>
    <w:rsid w:val="007E0E77"/>
    <w:rsid w:val="007E1959"/>
    <w:rsid w:val="007E1FBC"/>
    <w:rsid w:val="007E2331"/>
    <w:rsid w:val="007E29E4"/>
    <w:rsid w:val="007E419F"/>
    <w:rsid w:val="007E62A7"/>
    <w:rsid w:val="007E6FE6"/>
    <w:rsid w:val="007F02D2"/>
    <w:rsid w:val="007F0706"/>
    <w:rsid w:val="007F1B51"/>
    <w:rsid w:val="007F35D2"/>
    <w:rsid w:val="007F5AF9"/>
    <w:rsid w:val="007F5F3C"/>
    <w:rsid w:val="007F621A"/>
    <w:rsid w:val="007F7DC0"/>
    <w:rsid w:val="008013FB"/>
    <w:rsid w:val="0080289B"/>
    <w:rsid w:val="0080626F"/>
    <w:rsid w:val="008065A7"/>
    <w:rsid w:val="00810293"/>
    <w:rsid w:val="008102B3"/>
    <w:rsid w:val="00810416"/>
    <w:rsid w:val="00811A2A"/>
    <w:rsid w:val="00812A2B"/>
    <w:rsid w:val="00813088"/>
    <w:rsid w:val="00814E54"/>
    <w:rsid w:val="00817A15"/>
    <w:rsid w:val="00817C73"/>
    <w:rsid w:val="00817E28"/>
    <w:rsid w:val="00820424"/>
    <w:rsid w:val="00820908"/>
    <w:rsid w:val="00821C5B"/>
    <w:rsid w:val="00821E57"/>
    <w:rsid w:val="00822F5C"/>
    <w:rsid w:val="008231C3"/>
    <w:rsid w:val="00824384"/>
    <w:rsid w:val="00824BF5"/>
    <w:rsid w:val="008253FF"/>
    <w:rsid w:val="00825659"/>
    <w:rsid w:val="00826070"/>
    <w:rsid w:val="00826576"/>
    <w:rsid w:val="00826745"/>
    <w:rsid w:val="008313FE"/>
    <w:rsid w:val="0083167C"/>
    <w:rsid w:val="00831978"/>
    <w:rsid w:val="00832012"/>
    <w:rsid w:val="0083569C"/>
    <w:rsid w:val="00841199"/>
    <w:rsid w:val="008414F4"/>
    <w:rsid w:val="00841CA2"/>
    <w:rsid w:val="0084200D"/>
    <w:rsid w:val="00842AC5"/>
    <w:rsid w:val="008430A8"/>
    <w:rsid w:val="008435A3"/>
    <w:rsid w:val="008451C9"/>
    <w:rsid w:val="0084596D"/>
    <w:rsid w:val="00845FBF"/>
    <w:rsid w:val="0084766C"/>
    <w:rsid w:val="008504F0"/>
    <w:rsid w:val="00850FA7"/>
    <w:rsid w:val="00850FEB"/>
    <w:rsid w:val="00851166"/>
    <w:rsid w:val="0085389F"/>
    <w:rsid w:val="00854EF9"/>
    <w:rsid w:val="00855465"/>
    <w:rsid w:val="00856A1E"/>
    <w:rsid w:val="00862F03"/>
    <w:rsid w:val="00863334"/>
    <w:rsid w:val="00863350"/>
    <w:rsid w:val="00863C7D"/>
    <w:rsid w:val="008655CE"/>
    <w:rsid w:val="00865DF3"/>
    <w:rsid w:val="00866083"/>
    <w:rsid w:val="008673F4"/>
    <w:rsid w:val="008722F3"/>
    <w:rsid w:val="00873E0A"/>
    <w:rsid w:val="00875FAB"/>
    <w:rsid w:val="00876BA2"/>
    <w:rsid w:val="00876F0A"/>
    <w:rsid w:val="00880B3A"/>
    <w:rsid w:val="00881726"/>
    <w:rsid w:val="00881B69"/>
    <w:rsid w:val="00881E38"/>
    <w:rsid w:val="00882F93"/>
    <w:rsid w:val="00883050"/>
    <w:rsid w:val="00885803"/>
    <w:rsid w:val="0088619B"/>
    <w:rsid w:val="008910CE"/>
    <w:rsid w:val="008914DE"/>
    <w:rsid w:val="008A101C"/>
    <w:rsid w:val="008A26E2"/>
    <w:rsid w:val="008A2C51"/>
    <w:rsid w:val="008A3C0E"/>
    <w:rsid w:val="008A43D6"/>
    <w:rsid w:val="008A54E9"/>
    <w:rsid w:val="008A58C5"/>
    <w:rsid w:val="008A5AF8"/>
    <w:rsid w:val="008A6E5B"/>
    <w:rsid w:val="008A796F"/>
    <w:rsid w:val="008A7A62"/>
    <w:rsid w:val="008B0F3C"/>
    <w:rsid w:val="008B1040"/>
    <w:rsid w:val="008B147D"/>
    <w:rsid w:val="008B1512"/>
    <w:rsid w:val="008B28EF"/>
    <w:rsid w:val="008B3237"/>
    <w:rsid w:val="008B457F"/>
    <w:rsid w:val="008B4D51"/>
    <w:rsid w:val="008B6A39"/>
    <w:rsid w:val="008B6F71"/>
    <w:rsid w:val="008B7457"/>
    <w:rsid w:val="008B7EA6"/>
    <w:rsid w:val="008C0503"/>
    <w:rsid w:val="008C1611"/>
    <w:rsid w:val="008C2094"/>
    <w:rsid w:val="008C2CEC"/>
    <w:rsid w:val="008C3581"/>
    <w:rsid w:val="008C35E4"/>
    <w:rsid w:val="008C404D"/>
    <w:rsid w:val="008C696B"/>
    <w:rsid w:val="008D0D03"/>
    <w:rsid w:val="008D1A2D"/>
    <w:rsid w:val="008D1A6B"/>
    <w:rsid w:val="008D3F61"/>
    <w:rsid w:val="008D5615"/>
    <w:rsid w:val="008D5B04"/>
    <w:rsid w:val="008D5C00"/>
    <w:rsid w:val="008D5C84"/>
    <w:rsid w:val="008D7B65"/>
    <w:rsid w:val="008E2275"/>
    <w:rsid w:val="008E2A17"/>
    <w:rsid w:val="008E3CB0"/>
    <w:rsid w:val="008E5B32"/>
    <w:rsid w:val="008E6146"/>
    <w:rsid w:val="008E72EF"/>
    <w:rsid w:val="008E7820"/>
    <w:rsid w:val="008F06FE"/>
    <w:rsid w:val="008F17E3"/>
    <w:rsid w:val="008F7CD6"/>
    <w:rsid w:val="00902498"/>
    <w:rsid w:val="00902509"/>
    <w:rsid w:val="00903CD1"/>
    <w:rsid w:val="00905697"/>
    <w:rsid w:val="00907437"/>
    <w:rsid w:val="009123A5"/>
    <w:rsid w:val="0091288E"/>
    <w:rsid w:val="00914C08"/>
    <w:rsid w:val="00915635"/>
    <w:rsid w:val="00915E8D"/>
    <w:rsid w:val="00922648"/>
    <w:rsid w:val="00922CEA"/>
    <w:rsid w:val="00922E3B"/>
    <w:rsid w:val="009238B0"/>
    <w:rsid w:val="009254E2"/>
    <w:rsid w:val="0092564B"/>
    <w:rsid w:val="00925BFF"/>
    <w:rsid w:val="00926788"/>
    <w:rsid w:val="00926EC2"/>
    <w:rsid w:val="009305A3"/>
    <w:rsid w:val="00930AB4"/>
    <w:rsid w:val="00931539"/>
    <w:rsid w:val="009327A5"/>
    <w:rsid w:val="00935D9E"/>
    <w:rsid w:val="00936640"/>
    <w:rsid w:val="00941DC3"/>
    <w:rsid w:val="00943079"/>
    <w:rsid w:val="00943EA5"/>
    <w:rsid w:val="00943F9E"/>
    <w:rsid w:val="00944342"/>
    <w:rsid w:val="00944B2D"/>
    <w:rsid w:val="00944F8E"/>
    <w:rsid w:val="00947BF3"/>
    <w:rsid w:val="00951CBF"/>
    <w:rsid w:val="00952852"/>
    <w:rsid w:val="00953555"/>
    <w:rsid w:val="0095393C"/>
    <w:rsid w:val="00953F0D"/>
    <w:rsid w:val="0095422D"/>
    <w:rsid w:val="00955BC2"/>
    <w:rsid w:val="00956703"/>
    <w:rsid w:val="0096029E"/>
    <w:rsid w:val="009602D2"/>
    <w:rsid w:val="00961B8A"/>
    <w:rsid w:val="009645F7"/>
    <w:rsid w:val="00965FC3"/>
    <w:rsid w:val="00967178"/>
    <w:rsid w:val="00967F51"/>
    <w:rsid w:val="00970450"/>
    <w:rsid w:val="00971954"/>
    <w:rsid w:val="00972F4C"/>
    <w:rsid w:val="00973E14"/>
    <w:rsid w:val="00974DF5"/>
    <w:rsid w:val="00976D30"/>
    <w:rsid w:val="009770EF"/>
    <w:rsid w:val="00980D28"/>
    <w:rsid w:val="0098171B"/>
    <w:rsid w:val="00982FA9"/>
    <w:rsid w:val="00982FF3"/>
    <w:rsid w:val="009840A7"/>
    <w:rsid w:val="00985487"/>
    <w:rsid w:val="009860F4"/>
    <w:rsid w:val="009870B6"/>
    <w:rsid w:val="00987CB6"/>
    <w:rsid w:val="00987E90"/>
    <w:rsid w:val="0099006E"/>
    <w:rsid w:val="00990447"/>
    <w:rsid w:val="00991993"/>
    <w:rsid w:val="00992A8B"/>
    <w:rsid w:val="00992EB1"/>
    <w:rsid w:val="00993B13"/>
    <w:rsid w:val="009952E2"/>
    <w:rsid w:val="0099692B"/>
    <w:rsid w:val="0099720D"/>
    <w:rsid w:val="0099798D"/>
    <w:rsid w:val="009A1A46"/>
    <w:rsid w:val="009A2910"/>
    <w:rsid w:val="009A3D43"/>
    <w:rsid w:val="009A4594"/>
    <w:rsid w:val="009A514D"/>
    <w:rsid w:val="009A5B3E"/>
    <w:rsid w:val="009A62FF"/>
    <w:rsid w:val="009A6531"/>
    <w:rsid w:val="009A7717"/>
    <w:rsid w:val="009B0575"/>
    <w:rsid w:val="009B087D"/>
    <w:rsid w:val="009B3AF7"/>
    <w:rsid w:val="009B4A11"/>
    <w:rsid w:val="009B503F"/>
    <w:rsid w:val="009B780A"/>
    <w:rsid w:val="009B7A9D"/>
    <w:rsid w:val="009C2478"/>
    <w:rsid w:val="009C47F6"/>
    <w:rsid w:val="009C503B"/>
    <w:rsid w:val="009C61A4"/>
    <w:rsid w:val="009C6603"/>
    <w:rsid w:val="009D00F4"/>
    <w:rsid w:val="009D03AD"/>
    <w:rsid w:val="009D0E6B"/>
    <w:rsid w:val="009D17C1"/>
    <w:rsid w:val="009D2DA7"/>
    <w:rsid w:val="009D37F8"/>
    <w:rsid w:val="009D3FB4"/>
    <w:rsid w:val="009D72BC"/>
    <w:rsid w:val="009E20E9"/>
    <w:rsid w:val="009E437A"/>
    <w:rsid w:val="009E4AC9"/>
    <w:rsid w:val="009F024C"/>
    <w:rsid w:val="009F0329"/>
    <w:rsid w:val="009F102B"/>
    <w:rsid w:val="009F1685"/>
    <w:rsid w:val="009F22E4"/>
    <w:rsid w:val="009F3258"/>
    <w:rsid w:val="009F4DCD"/>
    <w:rsid w:val="009F54F4"/>
    <w:rsid w:val="009F567F"/>
    <w:rsid w:val="00A00135"/>
    <w:rsid w:val="00A043D1"/>
    <w:rsid w:val="00A074A4"/>
    <w:rsid w:val="00A07C5D"/>
    <w:rsid w:val="00A10551"/>
    <w:rsid w:val="00A110F5"/>
    <w:rsid w:val="00A112B5"/>
    <w:rsid w:val="00A1216B"/>
    <w:rsid w:val="00A12C23"/>
    <w:rsid w:val="00A1327B"/>
    <w:rsid w:val="00A14A63"/>
    <w:rsid w:val="00A2044E"/>
    <w:rsid w:val="00A2069D"/>
    <w:rsid w:val="00A21199"/>
    <w:rsid w:val="00A22F23"/>
    <w:rsid w:val="00A23546"/>
    <w:rsid w:val="00A25B93"/>
    <w:rsid w:val="00A27505"/>
    <w:rsid w:val="00A276E0"/>
    <w:rsid w:val="00A279F5"/>
    <w:rsid w:val="00A27BBB"/>
    <w:rsid w:val="00A30429"/>
    <w:rsid w:val="00A3299B"/>
    <w:rsid w:val="00A32A99"/>
    <w:rsid w:val="00A33A70"/>
    <w:rsid w:val="00A34547"/>
    <w:rsid w:val="00A3473A"/>
    <w:rsid w:val="00A352A1"/>
    <w:rsid w:val="00A37B26"/>
    <w:rsid w:val="00A401B0"/>
    <w:rsid w:val="00A40653"/>
    <w:rsid w:val="00A4084B"/>
    <w:rsid w:val="00A4114D"/>
    <w:rsid w:val="00A430FA"/>
    <w:rsid w:val="00A4368B"/>
    <w:rsid w:val="00A439F9"/>
    <w:rsid w:val="00A43B11"/>
    <w:rsid w:val="00A44F8D"/>
    <w:rsid w:val="00A47591"/>
    <w:rsid w:val="00A50A86"/>
    <w:rsid w:val="00A522F0"/>
    <w:rsid w:val="00A52351"/>
    <w:rsid w:val="00A52A42"/>
    <w:rsid w:val="00A52EC4"/>
    <w:rsid w:val="00A5389F"/>
    <w:rsid w:val="00A53B87"/>
    <w:rsid w:val="00A56834"/>
    <w:rsid w:val="00A56F01"/>
    <w:rsid w:val="00A61641"/>
    <w:rsid w:val="00A63321"/>
    <w:rsid w:val="00A63FD9"/>
    <w:rsid w:val="00A6495C"/>
    <w:rsid w:val="00A64B03"/>
    <w:rsid w:val="00A64D8D"/>
    <w:rsid w:val="00A65534"/>
    <w:rsid w:val="00A660F2"/>
    <w:rsid w:val="00A66DF1"/>
    <w:rsid w:val="00A7082B"/>
    <w:rsid w:val="00A72FF5"/>
    <w:rsid w:val="00A74A06"/>
    <w:rsid w:val="00A801E8"/>
    <w:rsid w:val="00A8084D"/>
    <w:rsid w:val="00A842C6"/>
    <w:rsid w:val="00A84A3E"/>
    <w:rsid w:val="00A84DCE"/>
    <w:rsid w:val="00A85759"/>
    <w:rsid w:val="00A878A1"/>
    <w:rsid w:val="00A9064E"/>
    <w:rsid w:val="00A928E7"/>
    <w:rsid w:val="00A93935"/>
    <w:rsid w:val="00A96D6B"/>
    <w:rsid w:val="00AA039F"/>
    <w:rsid w:val="00AA108F"/>
    <w:rsid w:val="00AA1604"/>
    <w:rsid w:val="00AA553F"/>
    <w:rsid w:val="00AA6CE4"/>
    <w:rsid w:val="00AA7752"/>
    <w:rsid w:val="00AB0576"/>
    <w:rsid w:val="00AB063E"/>
    <w:rsid w:val="00AB3899"/>
    <w:rsid w:val="00AB38ED"/>
    <w:rsid w:val="00AB3D87"/>
    <w:rsid w:val="00AB47E3"/>
    <w:rsid w:val="00AB4D9E"/>
    <w:rsid w:val="00AB5D87"/>
    <w:rsid w:val="00AB5E0E"/>
    <w:rsid w:val="00AB65A7"/>
    <w:rsid w:val="00AC0B7E"/>
    <w:rsid w:val="00AC2DBC"/>
    <w:rsid w:val="00AC4985"/>
    <w:rsid w:val="00AC4C0A"/>
    <w:rsid w:val="00AC4FE5"/>
    <w:rsid w:val="00AC5499"/>
    <w:rsid w:val="00AC55D0"/>
    <w:rsid w:val="00AC5B26"/>
    <w:rsid w:val="00AC5E40"/>
    <w:rsid w:val="00AC601F"/>
    <w:rsid w:val="00AC714C"/>
    <w:rsid w:val="00AD01ED"/>
    <w:rsid w:val="00AD1C1B"/>
    <w:rsid w:val="00AD3440"/>
    <w:rsid w:val="00AD3B25"/>
    <w:rsid w:val="00AD4F4B"/>
    <w:rsid w:val="00AD6C6D"/>
    <w:rsid w:val="00AD70F1"/>
    <w:rsid w:val="00AD7AAB"/>
    <w:rsid w:val="00AE073D"/>
    <w:rsid w:val="00AE13EA"/>
    <w:rsid w:val="00AE2007"/>
    <w:rsid w:val="00AE2F23"/>
    <w:rsid w:val="00AE329F"/>
    <w:rsid w:val="00AE457F"/>
    <w:rsid w:val="00AE4FC9"/>
    <w:rsid w:val="00AE6352"/>
    <w:rsid w:val="00AE6FCF"/>
    <w:rsid w:val="00AF3155"/>
    <w:rsid w:val="00AF6251"/>
    <w:rsid w:val="00B0044C"/>
    <w:rsid w:val="00B025A2"/>
    <w:rsid w:val="00B02863"/>
    <w:rsid w:val="00B0385B"/>
    <w:rsid w:val="00B0431E"/>
    <w:rsid w:val="00B04D5B"/>
    <w:rsid w:val="00B05D03"/>
    <w:rsid w:val="00B076D8"/>
    <w:rsid w:val="00B0787C"/>
    <w:rsid w:val="00B07F3A"/>
    <w:rsid w:val="00B10EF9"/>
    <w:rsid w:val="00B11887"/>
    <w:rsid w:val="00B11935"/>
    <w:rsid w:val="00B16BF7"/>
    <w:rsid w:val="00B17637"/>
    <w:rsid w:val="00B2094D"/>
    <w:rsid w:val="00B2261F"/>
    <w:rsid w:val="00B22B6E"/>
    <w:rsid w:val="00B23FDB"/>
    <w:rsid w:val="00B24A53"/>
    <w:rsid w:val="00B24F42"/>
    <w:rsid w:val="00B26B52"/>
    <w:rsid w:val="00B27366"/>
    <w:rsid w:val="00B30343"/>
    <w:rsid w:val="00B309BD"/>
    <w:rsid w:val="00B30C4C"/>
    <w:rsid w:val="00B3222B"/>
    <w:rsid w:val="00B33284"/>
    <w:rsid w:val="00B34F75"/>
    <w:rsid w:val="00B36529"/>
    <w:rsid w:val="00B37536"/>
    <w:rsid w:val="00B422C9"/>
    <w:rsid w:val="00B43518"/>
    <w:rsid w:val="00B45308"/>
    <w:rsid w:val="00B465D7"/>
    <w:rsid w:val="00B50B30"/>
    <w:rsid w:val="00B50B4E"/>
    <w:rsid w:val="00B50F5E"/>
    <w:rsid w:val="00B5268C"/>
    <w:rsid w:val="00B536DE"/>
    <w:rsid w:val="00B5380C"/>
    <w:rsid w:val="00B53BB6"/>
    <w:rsid w:val="00B61462"/>
    <w:rsid w:val="00B625E5"/>
    <w:rsid w:val="00B6331C"/>
    <w:rsid w:val="00B6380E"/>
    <w:rsid w:val="00B647BC"/>
    <w:rsid w:val="00B658A0"/>
    <w:rsid w:val="00B65AF2"/>
    <w:rsid w:val="00B65EDA"/>
    <w:rsid w:val="00B6662B"/>
    <w:rsid w:val="00B668F0"/>
    <w:rsid w:val="00B66E9F"/>
    <w:rsid w:val="00B6746B"/>
    <w:rsid w:val="00B71BBD"/>
    <w:rsid w:val="00B7226F"/>
    <w:rsid w:val="00B73BD2"/>
    <w:rsid w:val="00B73E66"/>
    <w:rsid w:val="00B7408E"/>
    <w:rsid w:val="00B745C1"/>
    <w:rsid w:val="00B74EE1"/>
    <w:rsid w:val="00B764A1"/>
    <w:rsid w:val="00B76CF7"/>
    <w:rsid w:val="00B800C6"/>
    <w:rsid w:val="00B801EA"/>
    <w:rsid w:val="00B825C1"/>
    <w:rsid w:val="00B83D30"/>
    <w:rsid w:val="00B83E72"/>
    <w:rsid w:val="00B84231"/>
    <w:rsid w:val="00B84247"/>
    <w:rsid w:val="00B86893"/>
    <w:rsid w:val="00B86CE5"/>
    <w:rsid w:val="00B87052"/>
    <w:rsid w:val="00B90F83"/>
    <w:rsid w:val="00B91457"/>
    <w:rsid w:val="00B91F1C"/>
    <w:rsid w:val="00B93579"/>
    <w:rsid w:val="00B97BDA"/>
    <w:rsid w:val="00B97F03"/>
    <w:rsid w:val="00BA04BA"/>
    <w:rsid w:val="00BA16F4"/>
    <w:rsid w:val="00BA1856"/>
    <w:rsid w:val="00BA1B25"/>
    <w:rsid w:val="00BA1CC5"/>
    <w:rsid w:val="00BA1E88"/>
    <w:rsid w:val="00BA40A3"/>
    <w:rsid w:val="00BA487B"/>
    <w:rsid w:val="00BA4E59"/>
    <w:rsid w:val="00BA62DA"/>
    <w:rsid w:val="00BA7835"/>
    <w:rsid w:val="00BB0054"/>
    <w:rsid w:val="00BB04BA"/>
    <w:rsid w:val="00BB0895"/>
    <w:rsid w:val="00BB105E"/>
    <w:rsid w:val="00BB2110"/>
    <w:rsid w:val="00BB2DEC"/>
    <w:rsid w:val="00BB3851"/>
    <w:rsid w:val="00BB3D25"/>
    <w:rsid w:val="00BC2862"/>
    <w:rsid w:val="00BC4C08"/>
    <w:rsid w:val="00BC534A"/>
    <w:rsid w:val="00BC6BCF"/>
    <w:rsid w:val="00BD1243"/>
    <w:rsid w:val="00BD32C8"/>
    <w:rsid w:val="00BD6561"/>
    <w:rsid w:val="00BD7C9A"/>
    <w:rsid w:val="00BE0600"/>
    <w:rsid w:val="00BE0CD5"/>
    <w:rsid w:val="00BE2839"/>
    <w:rsid w:val="00BE3B54"/>
    <w:rsid w:val="00BE4B67"/>
    <w:rsid w:val="00BE5532"/>
    <w:rsid w:val="00BE585E"/>
    <w:rsid w:val="00BE6B35"/>
    <w:rsid w:val="00BE7158"/>
    <w:rsid w:val="00BE7BC6"/>
    <w:rsid w:val="00BF2DD0"/>
    <w:rsid w:val="00BF3941"/>
    <w:rsid w:val="00BF4400"/>
    <w:rsid w:val="00BF6EB0"/>
    <w:rsid w:val="00BF7BBA"/>
    <w:rsid w:val="00C00331"/>
    <w:rsid w:val="00C01F36"/>
    <w:rsid w:val="00C02E98"/>
    <w:rsid w:val="00C03F9B"/>
    <w:rsid w:val="00C0617C"/>
    <w:rsid w:val="00C0649A"/>
    <w:rsid w:val="00C06840"/>
    <w:rsid w:val="00C07BCE"/>
    <w:rsid w:val="00C103B1"/>
    <w:rsid w:val="00C11D48"/>
    <w:rsid w:val="00C12282"/>
    <w:rsid w:val="00C13C2A"/>
    <w:rsid w:val="00C143D7"/>
    <w:rsid w:val="00C145C4"/>
    <w:rsid w:val="00C15CD3"/>
    <w:rsid w:val="00C15DDC"/>
    <w:rsid w:val="00C17C32"/>
    <w:rsid w:val="00C2082B"/>
    <w:rsid w:val="00C22B3A"/>
    <w:rsid w:val="00C241D3"/>
    <w:rsid w:val="00C2490D"/>
    <w:rsid w:val="00C258A9"/>
    <w:rsid w:val="00C273EA"/>
    <w:rsid w:val="00C314F6"/>
    <w:rsid w:val="00C320C6"/>
    <w:rsid w:val="00C33390"/>
    <w:rsid w:val="00C34580"/>
    <w:rsid w:val="00C34F96"/>
    <w:rsid w:val="00C36535"/>
    <w:rsid w:val="00C36669"/>
    <w:rsid w:val="00C40406"/>
    <w:rsid w:val="00C4104C"/>
    <w:rsid w:val="00C41FD0"/>
    <w:rsid w:val="00C43F6D"/>
    <w:rsid w:val="00C4488F"/>
    <w:rsid w:val="00C4508D"/>
    <w:rsid w:val="00C4514A"/>
    <w:rsid w:val="00C46522"/>
    <w:rsid w:val="00C50642"/>
    <w:rsid w:val="00C5126A"/>
    <w:rsid w:val="00C51F4F"/>
    <w:rsid w:val="00C52227"/>
    <w:rsid w:val="00C52A3E"/>
    <w:rsid w:val="00C5435A"/>
    <w:rsid w:val="00C55B40"/>
    <w:rsid w:val="00C575B8"/>
    <w:rsid w:val="00C60105"/>
    <w:rsid w:val="00C603D6"/>
    <w:rsid w:val="00C603DC"/>
    <w:rsid w:val="00C61499"/>
    <w:rsid w:val="00C62CD4"/>
    <w:rsid w:val="00C62E72"/>
    <w:rsid w:val="00C6324A"/>
    <w:rsid w:val="00C64963"/>
    <w:rsid w:val="00C64D1C"/>
    <w:rsid w:val="00C655BE"/>
    <w:rsid w:val="00C67BD0"/>
    <w:rsid w:val="00C70EA1"/>
    <w:rsid w:val="00C71D21"/>
    <w:rsid w:val="00C71E80"/>
    <w:rsid w:val="00C741C6"/>
    <w:rsid w:val="00C74558"/>
    <w:rsid w:val="00C74682"/>
    <w:rsid w:val="00C74C91"/>
    <w:rsid w:val="00C753AE"/>
    <w:rsid w:val="00C82521"/>
    <w:rsid w:val="00C82DA9"/>
    <w:rsid w:val="00C85BD2"/>
    <w:rsid w:val="00C85BE7"/>
    <w:rsid w:val="00C865A4"/>
    <w:rsid w:val="00C86743"/>
    <w:rsid w:val="00C86F19"/>
    <w:rsid w:val="00C87D82"/>
    <w:rsid w:val="00C9393B"/>
    <w:rsid w:val="00C93E0D"/>
    <w:rsid w:val="00C949E2"/>
    <w:rsid w:val="00C94B61"/>
    <w:rsid w:val="00C9515B"/>
    <w:rsid w:val="00C965F7"/>
    <w:rsid w:val="00CA0260"/>
    <w:rsid w:val="00CA02B1"/>
    <w:rsid w:val="00CA0B8F"/>
    <w:rsid w:val="00CA11AD"/>
    <w:rsid w:val="00CA3DA4"/>
    <w:rsid w:val="00CA5AAD"/>
    <w:rsid w:val="00CA742A"/>
    <w:rsid w:val="00CA7AC7"/>
    <w:rsid w:val="00CB05AC"/>
    <w:rsid w:val="00CB5ACE"/>
    <w:rsid w:val="00CC04A6"/>
    <w:rsid w:val="00CC100E"/>
    <w:rsid w:val="00CC2781"/>
    <w:rsid w:val="00CC37AC"/>
    <w:rsid w:val="00CC46EB"/>
    <w:rsid w:val="00CC6211"/>
    <w:rsid w:val="00CD3878"/>
    <w:rsid w:val="00CD595A"/>
    <w:rsid w:val="00CD602C"/>
    <w:rsid w:val="00CE1877"/>
    <w:rsid w:val="00CE4043"/>
    <w:rsid w:val="00CE449F"/>
    <w:rsid w:val="00CE5883"/>
    <w:rsid w:val="00CE7A69"/>
    <w:rsid w:val="00CF2EDB"/>
    <w:rsid w:val="00CF349D"/>
    <w:rsid w:val="00CF3800"/>
    <w:rsid w:val="00CF3E74"/>
    <w:rsid w:val="00CF5B55"/>
    <w:rsid w:val="00CF6052"/>
    <w:rsid w:val="00CF63CC"/>
    <w:rsid w:val="00CF6C70"/>
    <w:rsid w:val="00CF78CF"/>
    <w:rsid w:val="00CF7DD8"/>
    <w:rsid w:val="00D01829"/>
    <w:rsid w:val="00D04FF3"/>
    <w:rsid w:val="00D058AC"/>
    <w:rsid w:val="00D074F9"/>
    <w:rsid w:val="00D07B96"/>
    <w:rsid w:val="00D10EC6"/>
    <w:rsid w:val="00D1143B"/>
    <w:rsid w:val="00D1232A"/>
    <w:rsid w:val="00D13AA3"/>
    <w:rsid w:val="00D152E7"/>
    <w:rsid w:val="00D153B5"/>
    <w:rsid w:val="00D1651A"/>
    <w:rsid w:val="00D16A99"/>
    <w:rsid w:val="00D16ACF"/>
    <w:rsid w:val="00D16E53"/>
    <w:rsid w:val="00D2070C"/>
    <w:rsid w:val="00D22F8A"/>
    <w:rsid w:val="00D23BC0"/>
    <w:rsid w:val="00D2449C"/>
    <w:rsid w:val="00D2475E"/>
    <w:rsid w:val="00D24C20"/>
    <w:rsid w:val="00D254CB"/>
    <w:rsid w:val="00D2581A"/>
    <w:rsid w:val="00D261BC"/>
    <w:rsid w:val="00D26966"/>
    <w:rsid w:val="00D26EF2"/>
    <w:rsid w:val="00D26F82"/>
    <w:rsid w:val="00D31DF4"/>
    <w:rsid w:val="00D349DC"/>
    <w:rsid w:val="00D35C58"/>
    <w:rsid w:val="00D3651A"/>
    <w:rsid w:val="00D36C1D"/>
    <w:rsid w:val="00D36E95"/>
    <w:rsid w:val="00D40279"/>
    <w:rsid w:val="00D41E7C"/>
    <w:rsid w:val="00D42F25"/>
    <w:rsid w:val="00D433EE"/>
    <w:rsid w:val="00D43F28"/>
    <w:rsid w:val="00D45232"/>
    <w:rsid w:val="00D45CCB"/>
    <w:rsid w:val="00D4701E"/>
    <w:rsid w:val="00D47383"/>
    <w:rsid w:val="00D50142"/>
    <w:rsid w:val="00D51071"/>
    <w:rsid w:val="00D51421"/>
    <w:rsid w:val="00D534AE"/>
    <w:rsid w:val="00D53658"/>
    <w:rsid w:val="00D53799"/>
    <w:rsid w:val="00D538DF"/>
    <w:rsid w:val="00D54639"/>
    <w:rsid w:val="00D553D4"/>
    <w:rsid w:val="00D558B3"/>
    <w:rsid w:val="00D559B7"/>
    <w:rsid w:val="00D55F3C"/>
    <w:rsid w:val="00D60DDE"/>
    <w:rsid w:val="00D60FEF"/>
    <w:rsid w:val="00D634E1"/>
    <w:rsid w:val="00D65015"/>
    <w:rsid w:val="00D65E8D"/>
    <w:rsid w:val="00D72AAC"/>
    <w:rsid w:val="00D74AEF"/>
    <w:rsid w:val="00D74C80"/>
    <w:rsid w:val="00D75392"/>
    <w:rsid w:val="00D758A7"/>
    <w:rsid w:val="00D764BE"/>
    <w:rsid w:val="00D801CB"/>
    <w:rsid w:val="00D8065E"/>
    <w:rsid w:val="00D8131E"/>
    <w:rsid w:val="00D814F6"/>
    <w:rsid w:val="00D81EC1"/>
    <w:rsid w:val="00D875F5"/>
    <w:rsid w:val="00D87E16"/>
    <w:rsid w:val="00D902C5"/>
    <w:rsid w:val="00D91A9D"/>
    <w:rsid w:val="00D93D19"/>
    <w:rsid w:val="00D95262"/>
    <w:rsid w:val="00D9731C"/>
    <w:rsid w:val="00D97BF8"/>
    <w:rsid w:val="00DA02C8"/>
    <w:rsid w:val="00DA0519"/>
    <w:rsid w:val="00DA0F00"/>
    <w:rsid w:val="00DA17F4"/>
    <w:rsid w:val="00DA191E"/>
    <w:rsid w:val="00DA1C5F"/>
    <w:rsid w:val="00DA21FD"/>
    <w:rsid w:val="00DA33D5"/>
    <w:rsid w:val="00DA4790"/>
    <w:rsid w:val="00DA57FC"/>
    <w:rsid w:val="00DB1087"/>
    <w:rsid w:val="00DB2A1A"/>
    <w:rsid w:val="00DB2B9B"/>
    <w:rsid w:val="00DB2E6D"/>
    <w:rsid w:val="00DB363A"/>
    <w:rsid w:val="00DB3B94"/>
    <w:rsid w:val="00DB5203"/>
    <w:rsid w:val="00DB6095"/>
    <w:rsid w:val="00DB63AC"/>
    <w:rsid w:val="00DB74F3"/>
    <w:rsid w:val="00DC247A"/>
    <w:rsid w:val="00DC317A"/>
    <w:rsid w:val="00DC332D"/>
    <w:rsid w:val="00DC3B2F"/>
    <w:rsid w:val="00DC5A18"/>
    <w:rsid w:val="00DC5EA7"/>
    <w:rsid w:val="00DC709C"/>
    <w:rsid w:val="00DC7294"/>
    <w:rsid w:val="00DC75EF"/>
    <w:rsid w:val="00DD05BB"/>
    <w:rsid w:val="00DD4B16"/>
    <w:rsid w:val="00DD6AFE"/>
    <w:rsid w:val="00DD76EA"/>
    <w:rsid w:val="00DE149B"/>
    <w:rsid w:val="00DE2071"/>
    <w:rsid w:val="00DE2186"/>
    <w:rsid w:val="00DE4753"/>
    <w:rsid w:val="00DE5D65"/>
    <w:rsid w:val="00DE6554"/>
    <w:rsid w:val="00DE72A6"/>
    <w:rsid w:val="00DF11A8"/>
    <w:rsid w:val="00DF1724"/>
    <w:rsid w:val="00DF3BE4"/>
    <w:rsid w:val="00DF518F"/>
    <w:rsid w:val="00DF5191"/>
    <w:rsid w:val="00DF5A16"/>
    <w:rsid w:val="00DF68D6"/>
    <w:rsid w:val="00DF7126"/>
    <w:rsid w:val="00DF7714"/>
    <w:rsid w:val="00E01F26"/>
    <w:rsid w:val="00E03143"/>
    <w:rsid w:val="00E0326B"/>
    <w:rsid w:val="00E034B7"/>
    <w:rsid w:val="00E07207"/>
    <w:rsid w:val="00E112EE"/>
    <w:rsid w:val="00E117B6"/>
    <w:rsid w:val="00E14714"/>
    <w:rsid w:val="00E1485C"/>
    <w:rsid w:val="00E16A3F"/>
    <w:rsid w:val="00E2141C"/>
    <w:rsid w:val="00E217ED"/>
    <w:rsid w:val="00E2495C"/>
    <w:rsid w:val="00E25313"/>
    <w:rsid w:val="00E26315"/>
    <w:rsid w:val="00E26D35"/>
    <w:rsid w:val="00E306F3"/>
    <w:rsid w:val="00E32DE2"/>
    <w:rsid w:val="00E34876"/>
    <w:rsid w:val="00E365CC"/>
    <w:rsid w:val="00E37730"/>
    <w:rsid w:val="00E37CBB"/>
    <w:rsid w:val="00E403A0"/>
    <w:rsid w:val="00E417F1"/>
    <w:rsid w:val="00E41CDF"/>
    <w:rsid w:val="00E424D3"/>
    <w:rsid w:val="00E4324B"/>
    <w:rsid w:val="00E43885"/>
    <w:rsid w:val="00E456AC"/>
    <w:rsid w:val="00E45B1D"/>
    <w:rsid w:val="00E4672B"/>
    <w:rsid w:val="00E46782"/>
    <w:rsid w:val="00E5191E"/>
    <w:rsid w:val="00E61CCE"/>
    <w:rsid w:val="00E63B64"/>
    <w:rsid w:val="00E64F94"/>
    <w:rsid w:val="00E67D6B"/>
    <w:rsid w:val="00E7463A"/>
    <w:rsid w:val="00E7542A"/>
    <w:rsid w:val="00E75747"/>
    <w:rsid w:val="00E76B23"/>
    <w:rsid w:val="00E81319"/>
    <w:rsid w:val="00E819D7"/>
    <w:rsid w:val="00E82605"/>
    <w:rsid w:val="00E82A63"/>
    <w:rsid w:val="00E8322D"/>
    <w:rsid w:val="00E83A67"/>
    <w:rsid w:val="00E8436D"/>
    <w:rsid w:val="00E845EE"/>
    <w:rsid w:val="00E84E4C"/>
    <w:rsid w:val="00E85D67"/>
    <w:rsid w:val="00E86330"/>
    <w:rsid w:val="00E86B76"/>
    <w:rsid w:val="00E911E4"/>
    <w:rsid w:val="00E92588"/>
    <w:rsid w:val="00E94611"/>
    <w:rsid w:val="00E9513A"/>
    <w:rsid w:val="00E951FC"/>
    <w:rsid w:val="00E95D74"/>
    <w:rsid w:val="00E96BC6"/>
    <w:rsid w:val="00E96F67"/>
    <w:rsid w:val="00EA0E05"/>
    <w:rsid w:val="00EA2E7A"/>
    <w:rsid w:val="00EA3668"/>
    <w:rsid w:val="00EA4F60"/>
    <w:rsid w:val="00EA7785"/>
    <w:rsid w:val="00EB112C"/>
    <w:rsid w:val="00EB1664"/>
    <w:rsid w:val="00EB2C7C"/>
    <w:rsid w:val="00EB3D84"/>
    <w:rsid w:val="00EB461F"/>
    <w:rsid w:val="00EC1566"/>
    <w:rsid w:val="00EC5DFB"/>
    <w:rsid w:val="00EC7E40"/>
    <w:rsid w:val="00ED11F4"/>
    <w:rsid w:val="00ED143F"/>
    <w:rsid w:val="00ED3BD2"/>
    <w:rsid w:val="00ED42AC"/>
    <w:rsid w:val="00ED78DB"/>
    <w:rsid w:val="00EE0F41"/>
    <w:rsid w:val="00EE1A54"/>
    <w:rsid w:val="00EE29FC"/>
    <w:rsid w:val="00EE5F45"/>
    <w:rsid w:val="00EE6F5A"/>
    <w:rsid w:val="00EE7FAD"/>
    <w:rsid w:val="00EF23FF"/>
    <w:rsid w:val="00EF3AA3"/>
    <w:rsid w:val="00EF4FED"/>
    <w:rsid w:val="00F0203A"/>
    <w:rsid w:val="00F02500"/>
    <w:rsid w:val="00F03F9C"/>
    <w:rsid w:val="00F0537F"/>
    <w:rsid w:val="00F06DD2"/>
    <w:rsid w:val="00F074FE"/>
    <w:rsid w:val="00F07D2A"/>
    <w:rsid w:val="00F100C8"/>
    <w:rsid w:val="00F112DE"/>
    <w:rsid w:val="00F11D6A"/>
    <w:rsid w:val="00F11E6A"/>
    <w:rsid w:val="00F12BCB"/>
    <w:rsid w:val="00F13E7F"/>
    <w:rsid w:val="00F149F9"/>
    <w:rsid w:val="00F14B81"/>
    <w:rsid w:val="00F15255"/>
    <w:rsid w:val="00F159A3"/>
    <w:rsid w:val="00F15FB3"/>
    <w:rsid w:val="00F16CF7"/>
    <w:rsid w:val="00F20197"/>
    <w:rsid w:val="00F21AE6"/>
    <w:rsid w:val="00F21D40"/>
    <w:rsid w:val="00F21FEE"/>
    <w:rsid w:val="00F23D9D"/>
    <w:rsid w:val="00F248F6"/>
    <w:rsid w:val="00F24BA6"/>
    <w:rsid w:val="00F26D9E"/>
    <w:rsid w:val="00F30E07"/>
    <w:rsid w:val="00F32DBC"/>
    <w:rsid w:val="00F32FFF"/>
    <w:rsid w:val="00F3687E"/>
    <w:rsid w:val="00F4006B"/>
    <w:rsid w:val="00F400F5"/>
    <w:rsid w:val="00F4319D"/>
    <w:rsid w:val="00F43987"/>
    <w:rsid w:val="00F43A7B"/>
    <w:rsid w:val="00F45B55"/>
    <w:rsid w:val="00F47288"/>
    <w:rsid w:val="00F47A0E"/>
    <w:rsid w:val="00F50674"/>
    <w:rsid w:val="00F5136F"/>
    <w:rsid w:val="00F5395B"/>
    <w:rsid w:val="00F5499F"/>
    <w:rsid w:val="00F55661"/>
    <w:rsid w:val="00F60AC7"/>
    <w:rsid w:val="00F61747"/>
    <w:rsid w:val="00F63589"/>
    <w:rsid w:val="00F63848"/>
    <w:rsid w:val="00F643DC"/>
    <w:rsid w:val="00F64B7D"/>
    <w:rsid w:val="00F6537F"/>
    <w:rsid w:val="00F6573D"/>
    <w:rsid w:val="00F65FED"/>
    <w:rsid w:val="00F70006"/>
    <w:rsid w:val="00F70E69"/>
    <w:rsid w:val="00F71C3B"/>
    <w:rsid w:val="00F71EA1"/>
    <w:rsid w:val="00F71EB6"/>
    <w:rsid w:val="00F75EE4"/>
    <w:rsid w:val="00F817CC"/>
    <w:rsid w:val="00F82430"/>
    <w:rsid w:val="00F85919"/>
    <w:rsid w:val="00F874D6"/>
    <w:rsid w:val="00F875B5"/>
    <w:rsid w:val="00F87932"/>
    <w:rsid w:val="00F934F9"/>
    <w:rsid w:val="00F94D82"/>
    <w:rsid w:val="00F95A49"/>
    <w:rsid w:val="00FA0C26"/>
    <w:rsid w:val="00FA42D2"/>
    <w:rsid w:val="00FA44CC"/>
    <w:rsid w:val="00FA5B3D"/>
    <w:rsid w:val="00FA63BA"/>
    <w:rsid w:val="00FA6FBF"/>
    <w:rsid w:val="00FA7DAD"/>
    <w:rsid w:val="00FA7DF4"/>
    <w:rsid w:val="00FB217E"/>
    <w:rsid w:val="00FB36E7"/>
    <w:rsid w:val="00FB384F"/>
    <w:rsid w:val="00FB3CEA"/>
    <w:rsid w:val="00FB45D8"/>
    <w:rsid w:val="00FB4B6A"/>
    <w:rsid w:val="00FB523B"/>
    <w:rsid w:val="00FB5518"/>
    <w:rsid w:val="00FB5A3B"/>
    <w:rsid w:val="00FC02C1"/>
    <w:rsid w:val="00FC0423"/>
    <w:rsid w:val="00FC056B"/>
    <w:rsid w:val="00FC0618"/>
    <w:rsid w:val="00FC1B9A"/>
    <w:rsid w:val="00FC2BE1"/>
    <w:rsid w:val="00FD19D9"/>
    <w:rsid w:val="00FD20D9"/>
    <w:rsid w:val="00FD3E60"/>
    <w:rsid w:val="00FD404E"/>
    <w:rsid w:val="00FD43D4"/>
    <w:rsid w:val="00FD44B2"/>
    <w:rsid w:val="00FD66E8"/>
    <w:rsid w:val="00FE0F34"/>
    <w:rsid w:val="00FE3C78"/>
    <w:rsid w:val="00FE3F20"/>
    <w:rsid w:val="00FE404A"/>
    <w:rsid w:val="00FE4199"/>
    <w:rsid w:val="00FE468B"/>
    <w:rsid w:val="00FF0614"/>
    <w:rsid w:val="00FF0A99"/>
    <w:rsid w:val="00FF0F18"/>
    <w:rsid w:val="00FF14FA"/>
    <w:rsid w:val="00FF29FB"/>
    <w:rsid w:val="00FF43E4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B96D8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1A9"/>
    <w:pPr>
      <w:widowControl w:val="0"/>
      <w:jc w:val="both"/>
    </w:pPr>
    <w:rPr>
      <w:rFonts w:ascii="ＭＳ 明朝" w:eastAsia="ＭＳ 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5321A9"/>
    <w:pPr>
      <w:keepNext/>
      <w:numPr>
        <w:numId w:val="1"/>
      </w:numPr>
      <w:pBdr>
        <w:bottom w:val="single" w:sz="8" w:space="1" w:color="0070C0"/>
      </w:pBdr>
      <w:shd w:val="clear" w:color="auto" w:fill="B6DDE8" w:themeFill="accent5" w:themeFillTint="66"/>
      <w:autoSpaceDE w:val="0"/>
      <w:autoSpaceDN w:val="0"/>
      <w:ind w:left="100" w:hangingChars="100" w:hanging="100"/>
      <w:outlineLvl w:val="0"/>
    </w:pPr>
    <w:rPr>
      <w:rFonts w:eastAsia="ＭＳ ゴシック" w:hAnsiTheme="majorHAnsi" w:cstheme="majorBidi"/>
      <w:szCs w:val="24"/>
    </w:rPr>
  </w:style>
  <w:style w:type="paragraph" w:styleId="2">
    <w:name w:val="heading 2"/>
    <w:basedOn w:val="a"/>
    <w:next w:val="a1"/>
    <w:link w:val="20"/>
    <w:uiPriority w:val="9"/>
    <w:unhideWhenUsed/>
    <w:qFormat/>
    <w:rsid w:val="005321A9"/>
    <w:pPr>
      <w:keepNext/>
      <w:numPr>
        <w:ilvl w:val="1"/>
        <w:numId w:val="1"/>
      </w:numPr>
      <w:spacing w:beforeLines="100" w:before="100"/>
      <w:ind w:left="100" w:hangingChars="100" w:hanging="100"/>
      <w:outlineLvl w:val="1"/>
    </w:pPr>
    <w:rPr>
      <w:rFonts w:ascii="ＭＳ ゴシック" w:eastAsia="ＭＳ ゴシック" w:hAnsiTheme="majorHAnsi" w:cstheme="majorBidi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Chars="50" w:left="150" w:hangingChars="100" w:hanging="100"/>
      <w:outlineLvl w:val="2"/>
    </w:pPr>
    <w:rPr>
      <w:rFonts w:asciiTheme="majorHAnsi" w:eastAsia="ＭＳ ゴシック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rFonts w:eastAsia="ＭＳ ゴシック"/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ascii="ＭＳ ゴシック" w:eastAsia="ＭＳ ゴシック"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rFonts w:eastAsia="ＭＳ ゴシック"/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07C5D"/>
    <w:pPr>
      <w:spacing w:before="240" w:after="120"/>
      <w:jc w:val="center"/>
    </w:pPr>
    <w:rPr>
      <w:rFonts w:asciiTheme="majorHAnsi" w:eastAsia="ＭＳ ゴシック" w:hAnsiTheme="majorHAnsi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07C5D"/>
    <w:rPr>
      <w:rFonts w:asciiTheme="majorHAnsi" w:eastAsia="ＭＳ ゴシック" w:hAnsiTheme="majorHAnsi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62546E"/>
    <w:pPr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62546E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5321A9"/>
    <w:rPr>
      <w:rFonts w:ascii="ＭＳ 明朝" w:eastAsia="ＭＳ ゴシック" w:hAnsiTheme="majorHAnsi" w:cstheme="majorBidi"/>
      <w:sz w:val="24"/>
      <w:szCs w:val="24"/>
      <w:shd w:val="clear" w:color="auto" w:fill="B6DDE8" w:themeFill="accent5" w:themeFillTint="66"/>
    </w:rPr>
  </w:style>
  <w:style w:type="character" w:customStyle="1" w:styleId="20">
    <w:name w:val="見出し 2 (文字)"/>
    <w:basedOn w:val="a5"/>
    <w:link w:val="2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ascii="ＭＳ 明朝"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ascii="ＭＳ 明朝"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styleId="2-1">
    <w:name w:val="Grid Table 2 Accent 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1">
    <w:name w:val="Grid Table 1 Light Accent 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rFonts w:ascii="ＭＳ ゴシック" w:eastAsia="ＭＳ ゴシック"/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footnote text"/>
    <w:basedOn w:val="a"/>
    <w:link w:val="aff2"/>
    <w:uiPriority w:val="99"/>
    <w:unhideWhenUsed/>
    <w:rsid w:val="007E419F"/>
    <w:pPr>
      <w:snapToGrid w:val="0"/>
      <w:jc w:val="left"/>
    </w:pPr>
  </w:style>
  <w:style w:type="character" w:customStyle="1" w:styleId="aff2">
    <w:name w:val="脚注文字列 (文字)"/>
    <w:basedOn w:val="a5"/>
    <w:link w:val="aff1"/>
    <w:uiPriority w:val="99"/>
    <w:rsid w:val="007E419F"/>
    <w:rPr>
      <w:rFonts w:ascii="ＭＳ 明朝" w:eastAsia="ＭＳ 明朝"/>
      <w:sz w:val="24"/>
    </w:rPr>
  </w:style>
  <w:style w:type="character" w:styleId="aff3">
    <w:name w:val="footnote reference"/>
    <w:basedOn w:val="a5"/>
    <w:uiPriority w:val="99"/>
    <w:semiHidden/>
    <w:unhideWhenUsed/>
    <w:rsid w:val="007E419F"/>
    <w:rPr>
      <w:vertAlign w:val="superscript"/>
    </w:rPr>
  </w:style>
  <w:style w:type="character" w:styleId="aff4">
    <w:name w:val="FollowedHyperlink"/>
    <w:basedOn w:val="a5"/>
    <w:uiPriority w:val="99"/>
    <w:semiHidden/>
    <w:unhideWhenUsed/>
    <w:rsid w:val="00737D98"/>
    <w:rPr>
      <w:color w:val="800080" w:themeColor="followedHyperlink"/>
      <w:u w:val="single"/>
    </w:rPr>
  </w:style>
  <w:style w:type="paragraph" w:styleId="aff5">
    <w:name w:val="TOC Heading"/>
    <w:basedOn w:val="a"/>
    <w:next w:val="a"/>
    <w:uiPriority w:val="39"/>
    <w:unhideWhenUsed/>
    <w:qFormat/>
    <w:rsid w:val="00385206"/>
    <w:pPr>
      <w:keepLines/>
      <w:widowControl/>
      <w:spacing w:before="240" w:line="259" w:lineRule="auto"/>
      <w:jc w:val="left"/>
    </w:pPr>
    <w:rPr>
      <w:rFonts w:asciiTheme="majorHAnsi" w:eastAsiaTheme="majorEastAsia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BB04BA"/>
    <w:pPr>
      <w:tabs>
        <w:tab w:val="right" w:leader="dot" w:pos="8494"/>
      </w:tabs>
    </w:pPr>
  </w:style>
  <w:style w:type="paragraph" w:styleId="21">
    <w:name w:val="toc 2"/>
    <w:basedOn w:val="a"/>
    <w:next w:val="a"/>
    <w:autoRedefine/>
    <w:uiPriority w:val="39"/>
    <w:unhideWhenUsed/>
    <w:rsid w:val="00385206"/>
    <w:pPr>
      <w:ind w:leftChars="100" w:left="240"/>
    </w:pPr>
  </w:style>
  <w:style w:type="paragraph" w:styleId="31">
    <w:name w:val="toc 3"/>
    <w:basedOn w:val="a"/>
    <w:next w:val="a"/>
    <w:autoRedefine/>
    <w:uiPriority w:val="39"/>
    <w:unhideWhenUsed/>
    <w:rsid w:val="00385206"/>
    <w:pPr>
      <w:ind w:leftChars="200" w:left="480"/>
    </w:pPr>
  </w:style>
  <w:style w:type="paragraph" w:styleId="aff6">
    <w:name w:val="List Paragraph"/>
    <w:basedOn w:val="a"/>
    <w:uiPriority w:val="34"/>
    <w:qFormat/>
    <w:rsid w:val="004A25BA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3773C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  <w:style w:type="paragraph" w:customStyle="1" w:styleId="aff7">
    <w:name w:val="リストタイトル"/>
    <w:basedOn w:val="a"/>
    <w:link w:val="aff8"/>
    <w:qFormat/>
    <w:rsid w:val="003773C3"/>
    <w:pPr>
      <w:ind w:leftChars="100" w:left="240" w:firstLineChars="100" w:firstLine="240"/>
    </w:pPr>
    <w:rPr>
      <w:u w:val="single"/>
    </w:rPr>
  </w:style>
  <w:style w:type="character" w:customStyle="1" w:styleId="aff8">
    <w:name w:val="リストタイトル (文字)"/>
    <w:basedOn w:val="a5"/>
    <w:link w:val="aff7"/>
    <w:rsid w:val="003773C3"/>
    <w:rPr>
      <w:rFonts w:ascii="ＭＳ 明朝" w:eastAsia="ＭＳ 明朝"/>
      <w:sz w:val="24"/>
      <w:u w:val="single"/>
    </w:rPr>
  </w:style>
  <w:style w:type="character" w:styleId="aff9">
    <w:name w:val="Unresolved Mention"/>
    <w:basedOn w:val="a5"/>
    <w:uiPriority w:val="99"/>
    <w:semiHidden/>
    <w:unhideWhenUsed/>
    <w:rsid w:val="00ED143F"/>
    <w:rPr>
      <w:color w:val="605E5C"/>
      <w:shd w:val="clear" w:color="auto" w:fill="E1DFDD"/>
    </w:rPr>
  </w:style>
  <w:style w:type="paragraph" w:customStyle="1" w:styleId="affa">
    <w:name w:val="文書番号"/>
    <w:basedOn w:val="ae"/>
    <w:link w:val="affb"/>
    <w:qFormat/>
    <w:rsid w:val="00255E38"/>
    <w:pPr>
      <w:widowControl/>
    </w:pPr>
    <w:rPr>
      <w:sz w:val="32"/>
    </w:rPr>
  </w:style>
  <w:style w:type="character" w:customStyle="1" w:styleId="affb">
    <w:name w:val="文書番号 (文字)"/>
    <w:basedOn w:val="af"/>
    <w:link w:val="affa"/>
    <w:rsid w:val="00255E38"/>
    <w:rPr>
      <w:rFonts w:ascii="ＭＳ ゴシック" w:eastAsia="ＭＳ ゴシック" w:hAnsi="ＭＳ ゴシック" w:cstheme="majorBidi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555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9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47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0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667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1320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1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3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3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19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6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3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53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865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9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3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5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578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626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2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6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8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53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25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492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311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929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158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84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4445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image" Target="media/image3.emf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emf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2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data.gov/assets/documents/fds-data-skills-catalog.pdf" TargetMode="External"/><Relationship Id="rId3" Type="http://schemas.openxmlformats.org/officeDocument/2006/relationships/hyperlink" Target="https://ja.coursera.org/" TargetMode="External"/><Relationship Id="rId7" Type="http://schemas.openxmlformats.org/officeDocument/2006/relationships/hyperlink" Target="https://www.onetonline.org/" TargetMode="External"/><Relationship Id="rId2" Type="http://schemas.openxmlformats.org/officeDocument/2006/relationships/hyperlink" Target="https://www.jmooc.jp/" TargetMode="External"/><Relationship Id="rId1" Type="http://schemas.openxmlformats.org/officeDocument/2006/relationships/hyperlink" Target="http://www.stat.go.jp/dss/index.html" TargetMode="External"/><Relationship Id="rId6" Type="http://schemas.openxmlformats.org/officeDocument/2006/relationships/hyperlink" Target="https://www.gov.uk/government/collections/digital-data-and-technology-profession-capability-framework" TargetMode="External"/><Relationship Id="rId5" Type="http://schemas.openxmlformats.org/officeDocument/2006/relationships/hyperlink" Target="https://sfia-online.org/en?set_language=en" TargetMode="External"/><Relationship Id="rId10" Type="http://schemas.openxmlformats.org/officeDocument/2006/relationships/hyperlink" Target="https://www.kantei.go.jp/jp/singi/keizaisaisei/miraitoshikaigi/suishinkaigo2018/koyou/dai5/siryou4.pdf" TargetMode="External"/><Relationship Id="rId4" Type="http://schemas.openxmlformats.org/officeDocument/2006/relationships/hyperlink" Target="https://www.edx.org/" TargetMode="External"/><Relationship Id="rId9" Type="http://schemas.openxmlformats.org/officeDocument/2006/relationships/hyperlink" Target="https://www.ipa.go.jp/jinzai/index.html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605DF11039F5D478FE5EDAFD3B87737" ma:contentTypeVersion="17" ma:contentTypeDescription="新しいドキュメントを作成します。" ma:contentTypeScope="" ma:versionID="e82c22d9b9d1c9d5f15e730a94f0054a">
  <xsd:schema xmlns:xsd="http://www.w3.org/2001/XMLSchema" xmlns:xs="http://www.w3.org/2001/XMLSchema" xmlns:p="http://schemas.microsoft.com/office/2006/metadata/properties" xmlns:ns1="http://schemas.microsoft.com/sharepoint/v3" xmlns:ns2="8c3438c2-774e-4b56-8e53-485ea73e7025" xmlns:ns3="a753eb55-ace7-47fe-8293-79a8dad7846a" targetNamespace="http://schemas.microsoft.com/office/2006/metadata/properties" ma:root="true" ma:fieldsID="f219453cf2bb4a031458c95bf6b08bf0" ns1:_="" ns2:_="" ns3:_="">
    <xsd:import namespace="http://schemas.microsoft.com/sharepoint/v3"/>
    <xsd:import namespace="8c3438c2-774e-4b56-8e53-485ea73e7025"/>
    <xsd:import namespace="a753eb55-ace7-47fe-8293-79a8dad78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438c2-774e-4b56-8e53-485ea73e7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3eb55-ace7-47fe-8293-79a8dad78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8513228-1833-43bb-9239-8ece679cdd95}" ma:internalName="TaxCatchAll" ma:showField="CatchAllData" ma:web="a753eb55-ace7-47fe-8293-79a8dad784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a753eb55-ace7-47fe-8293-79a8dad7846a">
      <UserInfo>
        <DisplayName>Data_Coordination_Task_Force メンバー</DisplayName>
        <AccountId>7</AccountId>
        <AccountType/>
      </UserInfo>
    </SharedWithUsers>
    <MediaLengthInSeconds xmlns="8c3438c2-774e-4b56-8e53-485ea73e7025" xsi:nil="true"/>
    <TaxCatchAll xmlns="a753eb55-ace7-47fe-8293-79a8dad7846a" xsi:nil="true"/>
    <lcf76f155ced4ddcb4097134ff3c332f xmlns="8c3438c2-774e-4b56-8e53-485ea73e702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84444AA-E3DA-4FAA-A1C4-D821DE17E6CB}"/>
</file>

<file path=customXml/itemProps2.xml><?xml version="1.0" encoding="utf-8"?>
<ds:datastoreItem xmlns:ds="http://schemas.openxmlformats.org/officeDocument/2006/customXml" ds:itemID="{260CF97B-53BA-4B09-990C-5109EAECB5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38CBCF0-E37D-44E5-8019-CEF9B65B822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8835FE8-CBD0-4273-B8BD-6DC93EA41EE8}">
  <ds:schemaRefs>
    <ds:schemaRef ds:uri="http://www.w3.org/XML/1998/namespace"/>
    <ds:schemaRef ds:uri="http://purl.org/dc/terms/"/>
    <ds:schemaRef ds:uri="http://purl.org/dc/dcmitype/"/>
    <ds:schemaRef ds:uri="a753eb55-ace7-47fe-8293-79a8dad7846a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schemas.openxmlformats.org/package/2006/metadata/core-properties"/>
    <ds:schemaRef ds:uri="8c3438c2-774e-4b56-8e53-485ea73e702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2576</Words>
  <Characters>14689</Characters>
  <Application>Microsoft Office Word</Application>
  <DocSecurity>0</DocSecurity>
  <Lines>122</Lines>
  <Paragraphs>3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15T05:12:00Z</dcterms:created>
  <dcterms:modified xsi:type="dcterms:W3CDTF">2022-08-26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9605DF11039F5D478FE5EDAFD3B87737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dlc_DocIdItemGuid">
    <vt:lpwstr>07dba804-4db5-45c2-ad8a-01623f5f1d7c</vt:lpwstr>
  </property>
  <property fmtid="{D5CDD505-2E9C-101B-9397-08002B2CF9AE}" pid="8" name="_ExtendedDescription">
    <vt:lpwstr/>
  </property>
  <property fmtid="{D5CDD505-2E9C-101B-9397-08002B2CF9AE}" pid="9" name="Order">
    <vt:r8>352900</vt:r8>
  </property>
  <property fmtid="{D5CDD505-2E9C-101B-9397-08002B2CF9AE}" pid="10" name="TriggerFlowInfo">
    <vt:lpwstr/>
  </property>
</Properties>
</file>